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0368B7" w14:textId="480F62B9" w:rsidR="000357D7" w:rsidRPr="000357D7" w:rsidRDefault="000357D7" w:rsidP="002F7401">
      <w:pPr>
        <w:rPr>
          <w:b/>
          <w:sz w:val="28"/>
        </w:rPr>
      </w:pPr>
      <w:bookmarkStart w:id="0" w:name="_Toc509405741"/>
      <w:bookmarkStart w:id="1" w:name="_Toc514164241"/>
      <w:bookmarkStart w:id="2" w:name="_GoBack"/>
      <w:bookmarkEnd w:id="2"/>
      <w:r w:rsidRPr="000357D7">
        <w:rPr>
          <w:b/>
          <w:sz w:val="28"/>
        </w:rPr>
        <w:t>Příloha 1.</w:t>
      </w:r>
    </w:p>
    <w:p w14:paraId="2CC24536" w14:textId="77777777" w:rsidR="000357D7" w:rsidRDefault="000357D7">
      <w:pPr>
        <w:rPr>
          <w:rFonts w:eastAsiaTheme="majorEastAsia" w:cstheme="majorBidi"/>
          <w:b/>
          <w:sz w:val="24"/>
          <w:szCs w:val="24"/>
        </w:rPr>
      </w:pPr>
      <w:r>
        <w:br w:type="page"/>
      </w:r>
    </w:p>
    <w:p w14:paraId="498408D5" w14:textId="6606C50C" w:rsidR="00286872" w:rsidRPr="002F7401" w:rsidRDefault="00603042" w:rsidP="002F7401">
      <w:pPr>
        <w:pStyle w:val="OTAZKASKUPINA"/>
      </w:pPr>
      <w:r w:rsidRPr="00603042">
        <w:lastRenderedPageBreak/>
        <w:t>SOCIODEMOGRAFIE Z PANELU (NEDOTAZUJE SE)</w:t>
      </w:r>
      <w:bookmarkEnd w:id="0"/>
      <w:bookmarkEnd w:id="1"/>
    </w:p>
    <w:p w14:paraId="6953AD84" w14:textId="77777777" w:rsidR="00286872" w:rsidRPr="001E501E" w:rsidRDefault="00286872" w:rsidP="00F861D6">
      <w:pPr>
        <w:pStyle w:val="OTAZKASD"/>
      </w:pPr>
      <w:bookmarkStart w:id="3" w:name="_Toc509405742"/>
      <w:bookmarkStart w:id="4" w:name="_Toc514164242"/>
      <w:r w:rsidRPr="001E501E">
        <w:t>Rok narození</w:t>
      </w:r>
      <w:bookmarkEnd w:id="3"/>
      <w:bookmarkEnd w:id="4"/>
    </w:p>
    <w:p w14:paraId="4A348E7F" w14:textId="77777777" w:rsidR="00286872" w:rsidRPr="001E501E" w:rsidRDefault="00286872" w:rsidP="00286872">
      <w:r w:rsidRPr="001E501E">
        <w:t>[      ] rok</w:t>
      </w:r>
    </w:p>
    <w:p w14:paraId="5D4B8D67" w14:textId="77777777" w:rsidR="0022648F" w:rsidRPr="001E501E" w:rsidRDefault="001E501E" w:rsidP="00F861D6">
      <w:pPr>
        <w:pStyle w:val="OTAZKASD"/>
      </w:pPr>
      <w:bookmarkStart w:id="5" w:name="_Toc509405743"/>
      <w:bookmarkStart w:id="6" w:name="_Toc514164243"/>
      <w:r w:rsidRPr="001E501E">
        <w:t>Pohlaví</w:t>
      </w:r>
      <w:bookmarkEnd w:id="5"/>
      <w:bookmarkEnd w:id="6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1E501E" w:rsidRPr="001E501E" w14:paraId="68B17D79" w14:textId="77777777" w:rsidTr="00CB044D">
        <w:tc>
          <w:tcPr>
            <w:tcW w:w="499" w:type="dxa"/>
          </w:tcPr>
          <w:p w14:paraId="367C9E82" w14:textId="77777777" w:rsidR="001E501E" w:rsidRPr="001E501E" w:rsidRDefault="001E501E" w:rsidP="00CB044D">
            <w:pPr>
              <w:pStyle w:val="CISLO"/>
            </w:pPr>
            <w:r w:rsidRPr="001E501E">
              <w:t>1</w:t>
            </w:r>
          </w:p>
        </w:tc>
        <w:tc>
          <w:tcPr>
            <w:tcW w:w="8563" w:type="dxa"/>
          </w:tcPr>
          <w:p w14:paraId="65D99EE4" w14:textId="77777777" w:rsidR="001E501E" w:rsidRPr="001E501E" w:rsidRDefault="001E501E" w:rsidP="00CB044D">
            <w:r w:rsidRPr="001E501E">
              <w:t>Muž</w:t>
            </w:r>
          </w:p>
        </w:tc>
      </w:tr>
      <w:tr w:rsidR="001E501E" w:rsidRPr="001E501E" w14:paraId="27BD8BD6" w14:textId="77777777" w:rsidTr="00CB044D">
        <w:tc>
          <w:tcPr>
            <w:tcW w:w="499" w:type="dxa"/>
          </w:tcPr>
          <w:p w14:paraId="7C277354" w14:textId="77777777" w:rsidR="001E501E" w:rsidRPr="001E501E" w:rsidRDefault="001E501E" w:rsidP="00CB044D">
            <w:pPr>
              <w:pStyle w:val="CISLO"/>
            </w:pPr>
            <w:r w:rsidRPr="001E501E">
              <w:t>2</w:t>
            </w:r>
          </w:p>
        </w:tc>
        <w:tc>
          <w:tcPr>
            <w:tcW w:w="8563" w:type="dxa"/>
          </w:tcPr>
          <w:p w14:paraId="10805EB2" w14:textId="77777777" w:rsidR="001E501E" w:rsidRPr="001E501E" w:rsidRDefault="001E501E" w:rsidP="00CB044D">
            <w:r w:rsidRPr="001E501E">
              <w:t>Žena</w:t>
            </w:r>
          </w:p>
        </w:tc>
      </w:tr>
    </w:tbl>
    <w:p w14:paraId="2DAA5AEC" w14:textId="77777777" w:rsidR="00286872" w:rsidRPr="001E501E" w:rsidRDefault="00286872" w:rsidP="00F861D6">
      <w:pPr>
        <w:pStyle w:val="OTAZKASD"/>
      </w:pPr>
      <w:bookmarkStart w:id="7" w:name="_Toc509405744"/>
      <w:bookmarkStart w:id="8" w:name="_Toc514164244"/>
      <w:r w:rsidRPr="001E501E">
        <w:t>Ukončené vzdělání</w:t>
      </w:r>
      <w:bookmarkEnd w:id="7"/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286872" w:rsidRPr="001E501E" w14:paraId="01473E23" w14:textId="77777777" w:rsidTr="0022648F">
        <w:tc>
          <w:tcPr>
            <w:tcW w:w="499" w:type="dxa"/>
          </w:tcPr>
          <w:p w14:paraId="7B6EE2D4" w14:textId="77777777" w:rsidR="00286872" w:rsidRPr="001E501E" w:rsidRDefault="00286872" w:rsidP="00286872">
            <w:pPr>
              <w:pStyle w:val="CISLO"/>
            </w:pPr>
            <w:r w:rsidRPr="001E501E">
              <w:t>1</w:t>
            </w:r>
          </w:p>
        </w:tc>
        <w:tc>
          <w:tcPr>
            <w:tcW w:w="8563" w:type="dxa"/>
          </w:tcPr>
          <w:p w14:paraId="6800C9B6" w14:textId="77777777" w:rsidR="00286872" w:rsidRPr="001E501E" w:rsidRDefault="00286872" w:rsidP="00603042">
            <w:r w:rsidRPr="001E501E">
              <w:t>Neukončené základní</w:t>
            </w:r>
          </w:p>
        </w:tc>
      </w:tr>
      <w:tr w:rsidR="00286872" w:rsidRPr="001E501E" w14:paraId="3788AC04" w14:textId="77777777" w:rsidTr="0022648F">
        <w:tc>
          <w:tcPr>
            <w:tcW w:w="499" w:type="dxa"/>
          </w:tcPr>
          <w:p w14:paraId="25277139" w14:textId="77777777" w:rsidR="00286872" w:rsidRPr="001E501E" w:rsidRDefault="00286872" w:rsidP="00286872">
            <w:pPr>
              <w:pStyle w:val="CISLO"/>
            </w:pPr>
            <w:r w:rsidRPr="001E501E">
              <w:t>2</w:t>
            </w:r>
          </w:p>
        </w:tc>
        <w:tc>
          <w:tcPr>
            <w:tcW w:w="8563" w:type="dxa"/>
          </w:tcPr>
          <w:p w14:paraId="752F6D80" w14:textId="77777777" w:rsidR="00286872" w:rsidRPr="001E501E" w:rsidRDefault="00286872" w:rsidP="00286872">
            <w:r w:rsidRPr="001E501E">
              <w:t>Základní</w:t>
            </w:r>
          </w:p>
        </w:tc>
      </w:tr>
      <w:tr w:rsidR="00286872" w:rsidRPr="001E501E" w14:paraId="05B73425" w14:textId="77777777" w:rsidTr="0022648F">
        <w:tc>
          <w:tcPr>
            <w:tcW w:w="499" w:type="dxa"/>
          </w:tcPr>
          <w:p w14:paraId="113BF5E4" w14:textId="77777777" w:rsidR="00286872" w:rsidRPr="001E501E" w:rsidRDefault="00286872" w:rsidP="00286872">
            <w:pPr>
              <w:pStyle w:val="CISLO"/>
            </w:pPr>
            <w:r w:rsidRPr="001E501E">
              <w:t>3</w:t>
            </w:r>
          </w:p>
        </w:tc>
        <w:tc>
          <w:tcPr>
            <w:tcW w:w="8563" w:type="dxa"/>
          </w:tcPr>
          <w:p w14:paraId="4454D68A" w14:textId="77777777" w:rsidR="00286872" w:rsidRPr="001E501E" w:rsidRDefault="00286872" w:rsidP="00286872">
            <w:r w:rsidRPr="001E501E">
              <w:t>Středoškolské: výuční list</w:t>
            </w:r>
          </w:p>
        </w:tc>
      </w:tr>
      <w:tr w:rsidR="00286872" w:rsidRPr="001E501E" w14:paraId="68B49134" w14:textId="77777777" w:rsidTr="0022648F">
        <w:tc>
          <w:tcPr>
            <w:tcW w:w="499" w:type="dxa"/>
          </w:tcPr>
          <w:p w14:paraId="605811E8" w14:textId="77777777" w:rsidR="00286872" w:rsidRPr="001E501E" w:rsidRDefault="00286872" w:rsidP="00286872">
            <w:pPr>
              <w:pStyle w:val="CISLO"/>
            </w:pPr>
            <w:r w:rsidRPr="001E501E">
              <w:t>4</w:t>
            </w:r>
          </w:p>
        </w:tc>
        <w:tc>
          <w:tcPr>
            <w:tcW w:w="8563" w:type="dxa"/>
          </w:tcPr>
          <w:p w14:paraId="2DB3E067" w14:textId="77777777" w:rsidR="00286872" w:rsidRPr="001E501E" w:rsidRDefault="00286872" w:rsidP="00603042">
            <w:r w:rsidRPr="001E501E">
              <w:t>Středoškolské: maturita</w:t>
            </w:r>
          </w:p>
        </w:tc>
      </w:tr>
      <w:tr w:rsidR="00286872" w:rsidRPr="001E501E" w14:paraId="7CA588CC" w14:textId="77777777" w:rsidTr="0022648F">
        <w:tc>
          <w:tcPr>
            <w:tcW w:w="499" w:type="dxa"/>
          </w:tcPr>
          <w:p w14:paraId="72336429" w14:textId="77777777" w:rsidR="00286872" w:rsidRPr="001E501E" w:rsidRDefault="00286872" w:rsidP="00286872">
            <w:pPr>
              <w:pStyle w:val="CISLO"/>
            </w:pPr>
            <w:r w:rsidRPr="001E501E">
              <w:t>3</w:t>
            </w:r>
          </w:p>
        </w:tc>
        <w:tc>
          <w:tcPr>
            <w:tcW w:w="8563" w:type="dxa"/>
          </w:tcPr>
          <w:p w14:paraId="389664CB" w14:textId="77777777" w:rsidR="00286872" w:rsidRPr="001E501E" w:rsidRDefault="00286872" w:rsidP="00286872">
            <w:r w:rsidRPr="001E501E">
              <w:t xml:space="preserve">Vyšší odborné </w:t>
            </w:r>
          </w:p>
        </w:tc>
      </w:tr>
      <w:tr w:rsidR="00286872" w:rsidRPr="001E501E" w14:paraId="6147FDED" w14:textId="77777777" w:rsidTr="0022648F">
        <w:tc>
          <w:tcPr>
            <w:tcW w:w="499" w:type="dxa"/>
          </w:tcPr>
          <w:p w14:paraId="757DFE21" w14:textId="77777777" w:rsidR="00286872" w:rsidRPr="001E501E" w:rsidRDefault="00286872" w:rsidP="00286872">
            <w:pPr>
              <w:pStyle w:val="CISLO"/>
            </w:pPr>
            <w:r w:rsidRPr="001E501E">
              <w:t>4</w:t>
            </w:r>
          </w:p>
        </w:tc>
        <w:tc>
          <w:tcPr>
            <w:tcW w:w="8563" w:type="dxa"/>
          </w:tcPr>
          <w:p w14:paraId="7D8B3A49" w14:textId="77777777" w:rsidR="00286872" w:rsidRPr="001E501E" w:rsidRDefault="00286872" w:rsidP="00286872">
            <w:r w:rsidRPr="001E501E">
              <w:t>Vysokoškolské</w:t>
            </w:r>
          </w:p>
        </w:tc>
      </w:tr>
    </w:tbl>
    <w:p w14:paraId="21E54D3C" w14:textId="77777777" w:rsidR="00286872" w:rsidRPr="001E501E" w:rsidRDefault="00286872" w:rsidP="00F861D6">
      <w:pPr>
        <w:pStyle w:val="OTAZKASD"/>
      </w:pPr>
      <w:bookmarkStart w:id="9" w:name="_Toc509405745"/>
      <w:bookmarkStart w:id="10" w:name="_Toc514164245"/>
      <w:r w:rsidRPr="001E501E">
        <w:t>Ekonomický status</w:t>
      </w:r>
      <w:bookmarkEnd w:id="9"/>
      <w:bookmarkEnd w:id="10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286872" w:rsidRPr="001E501E" w14:paraId="6BED6F65" w14:textId="77777777" w:rsidTr="0022648F">
        <w:tc>
          <w:tcPr>
            <w:tcW w:w="499" w:type="dxa"/>
          </w:tcPr>
          <w:p w14:paraId="74D0ABFE" w14:textId="77777777" w:rsidR="00286872" w:rsidRPr="004F53F8" w:rsidRDefault="00286872" w:rsidP="00286872">
            <w:pPr>
              <w:pStyle w:val="CISLO"/>
            </w:pPr>
            <w:r w:rsidRPr="004F53F8">
              <w:t>1</w:t>
            </w:r>
          </w:p>
        </w:tc>
        <w:tc>
          <w:tcPr>
            <w:tcW w:w="8563" w:type="dxa"/>
          </w:tcPr>
          <w:p w14:paraId="04632E22" w14:textId="77777777" w:rsidR="00286872" w:rsidRPr="004F53F8" w:rsidRDefault="00286872" w:rsidP="00286872">
            <w:r w:rsidRPr="004F53F8">
              <w:t>Zaměstnanec, zaměstnavatel, samostatně činný či pomáhající</w:t>
            </w:r>
          </w:p>
        </w:tc>
      </w:tr>
      <w:tr w:rsidR="00286872" w:rsidRPr="001E501E" w14:paraId="45A552DC" w14:textId="77777777" w:rsidTr="0022648F">
        <w:tc>
          <w:tcPr>
            <w:tcW w:w="499" w:type="dxa"/>
          </w:tcPr>
          <w:p w14:paraId="0ED75381" w14:textId="77777777" w:rsidR="00286872" w:rsidRPr="004F53F8" w:rsidRDefault="00286872" w:rsidP="00286872">
            <w:pPr>
              <w:pStyle w:val="CISLO"/>
            </w:pPr>
            <w:r w:rsidRPr="004F53F8">
              <w:t>2</w:t>
            </w:r>
          </w:p>
        </w:tc>
        <w:tc>
          <w:tcPr>
            <w:tcW w:w="8563" w:type="dxa"/>
          </w:tcPr>
          <w:p w14:paraId="75AB3F39" w14:textId="77777777" w:rsidR="00286872" w:rsidRPr="004F53F8" w:rsidRDefault="00286872" w:rsidP="00286872">
            <w:r w:rsidRPr="004F53F8">
              <w:t>Pracující SŠ student nebo učeň</w:t>
            </w:r>
          </w:p>
        </w:tc>
      </w:tr>
      <w:tr w:rsidR="00286872" w:rsidRPr="001E501E" w14:paraId="294123E3" w14:textId="77777777" w:rsidTr="0022648F">
        <w:tc>
          <w:tcPr>
            <w:tcW w:w="499" w:type="dxa"/>
          </w:tcPr>
          <w:p w14:paraId="7268A426" w14:textId="77777777" w:rsidR="00286872" w:rsidRPr="004F53F8" w:rsidRDefault="00286872" w:rsidP="00286872">
            <w:pPr>
              <w:pStyle w:val="CISLO"/>
            </w:pPr>
            <w:r w:rsidRPr="004F53F8">
              <w:t>3</w:t>
            </w:r>
          </w:p>
        </w:tc>
        <w:tc>
          <w:tcPr>
            <w:tcW w:w="8563" w:type="dxa"/>
          </w:tcPr>
          <w:p w14:paraId="336E4B07" w14:textId="77777777" w:rsidR="00286872" w:rsidRPr="004F53F8" w:rsidRDefault="00286872" w:rsidP="00286872">
            <w:r w:rsidRPr="004F53F8">
              <w:t>Pracující VŠ student</w:t>
            </w:r>
          </w:p>
        </w:tc>
      </w:tr>
      <w:tr w:rsidR="00286872" w:rsidRPr="001E501E" w14:paraId="2F774276" w14:textId="77777777" w:rsidTr="0022648F">
        <w:tc>
          <w:tcPr>
            <w:tcW w:w="499" w:type="dxa"/>
          </w:tcPr>
          <w:p w14:paraId="430A74DC" w14:textId="77777777" w:rsidR="00286872" w:rsidRPr="004F53F8" w:rsidRDefault="00286872" w:rsidP="00286872">
            <w:pPr>
              <w:pStyle w:val="CISLO"/>
            </w:pPr>
            <w:r w:rsidRPr="004F53F8">
              <w:t>4</w:t>
            </w:r>
          </w:p>
        </w:tc>
        <w:tc>
          <w:tcPr>
            <w:tcW w:w="8563" w:type="dxa"/>
          </w:tcPr>
          <w:p w14:paraId="0331FB03" w14:textId="77777777" w:rsidR="00286872" w:rsidRPr="004F53F8" w:rsidRDefault="00286872" w:rsidP="00286872">
            <w:r w:rsidRPr="004F53F8">
              <w:t>Pracující důchodce</w:t>
            </w:r>
          </w:p>
        </w:tc>
      </w:tr>
      <w:tr w:rsidR="00286872" w:rsidRPr="001E501E" w14:paraId="0B4CC407" w14:textId="77777777" w:rsidTr="0022648F">
        <w:tc>
          <w:tcPr>
            <w:tcW w:w="499" w:type="dxa"/>
          </w:tcPr>
          <w:p w14:paraId="0D3D6E55" w14:textId="77777777" w:rsidR="00286872" w:rsidRPr="004F53F8" w:rsidRDefault="00286872" w:rsidP="00286872">
            <w:pPr>
              <w:pStyle w:val="CISLO"/>
            </w:pPr>
            <w:r w:rsidRPr="004F53F8">
              <w:t>5</w:t>
            </w:r>
          </w:p>
        </w:tc>
        <w:tc>
          <w:tcPr>
            <w:tcW w:w="8563" w:type="dxa"/>
          </w:tcPr>
          <w:p w14:paraId="08BE659C" w14:textId="77777777" w:rsidR="00286872" w:rsidRPr="004F53F8" w:rsidRDefault="00286872" w:rsidP="00286872">
            <w:r w:rsidRPr="004F53F8">
              <w:t>Žena na mateřské dovolené</w:t>
            </w:r>
          </w:p>
        </w:tc>
      </w:tr>
      <w:tr w:rsidR="00286872" w:rsidRPr="001E501E" w14:paraId="1D8C124E" w14:textId="77777777" w:rsidTr="0022648F">
        <w:tc>
          <w:tcPr>
            <w:tcW w:w="499" w:type="dxa"/>
          </w:tcPr>
          <w:p w14:paraId="1B08F66B" w14:textId="77777777" w:rsidR="00286872" w:rsidRPr="004F53F8" w:rsidRDefault="00286872" w:rsidP="00286872">
            <w:pPr>
              <w:pStyle w:val="CISLO"/>
            </w:pPr>
            <w:r w:rsidRPr="004F53F8">
              <w:t>6</w:t>
            </w:r>
          </w:p>
        </w:tc>
        <w:tc>
          <w:tcPr>
            <w:tcW w:w="8563" w:type="dxa"/>
          </w:tcPr>
          <w:p w14:paraId="41E2315A" w14:textId="77777777" w:rsidR="00286872" w:rsidRPr="004F53F8" w:rsidRDefault="00286872" w:rsidP="00286872">
            <w:r w:rsidRPr="004F53F8">
              <w:t>Nezaměstnaný hledající první zaměstnání</w:t>
            </w:r>
          </w:p>
        </w:tc>
      </w:tr>
      <w:tr w:rsidR="00286872" w:rsidRPr="001E501E" w14:paraId="2507E6A4" w14:textId="77777777" w:rsidTr="0022648F">
        <w:tc>
          <w:tcPr>
            <w:tcW w:w="499" w:type="dxa"/>
          </w:tcPr>
          <w:p w14:paraId="21A6EE30" w14:textId="77777777" w:rsidR="00286872" w:rsidRPr="004F53F8" w:rsidRDefault="000040AB" w:rsidP="00286872">
            <w:pPr>
              <w:pStyle w:val="CISLO"/>
            </w:pPr>
            <w:r w:rsidRPr="004F53F8">
              <w:t>7</w:t>
            </w:r>
          </w:p>
        </w:tc>
        <w:tc>
          <w:tcPr>
            <w:tcW w:w="8563" w:type="dxa"/>
          </w:tcPr>
          <w:p w14:paraId="1C0C7597" w14:textId="77777777" w:rsidR="00286872" w:rsidRPr="004F53F8" w:rsidRDefault="00286872" w:rsidP="00286872">
            <w:r w:rsidRPr="004F53F8">
              <w:t>Ostatní nezaměstnaní</w:t>
            </w:r>
          </w:p>
        </w:tc>
      </w:tr>
      <w:tr w:rsidR="00286872" w:rsidRPr="001E501E" w14:paraId="78EA2D19" w14:textId="77777777" w:rsidTr="0022648F">
        <w:tc>
          <w:tcPr>
            <w:tcW w:w="499" w:type="dxa"/>
          </w:tcPr>
          <w:p w14:paraId="3B27F1AD" w14:textId="77777777" w:rsidR="00286872" w:rsidRPr="004F53F8" w:rsidRDefault="000040AB" w:rsidP="00286872">
            <w:pPr>
              <w:pStyle w:val="CISLO"/>
            </w:pPr>
            <w:r w:rsidRPr="004F53F8">
              <w:t>8</w:t>
            </w:r>
          </w:p>
        </w:tc>
        <w:tc>
          <w:tcPr>
            <w:tcW w:w="8563" w:type="dxa"/>
          </w:tcPr>
          <w:p w14:paraId="066F5A5C" w14:textId="77777777" w:rsidR="00286872" w:rsidRPr="004F53F8" w:rsidRDefault="00286872" w:rsidP="00286872">
            <w:r w:rsidRPr="004F53F8">
              <w:t>Nepracující důchodce</w:t>
            </w:r>
          </w:p>
        </w:tc>
      </w:tr>
      <w:tr w:rsidR="00286872" w:rsidRPr="001E501E" w14:paraId="47D410F8" w14:textId="77777777" w:rsidTr="0022648F">
        <w:tc>
          <w:tcPr>
            <w:tcW w:w="499" w:type="dxa"/>
          </w:tcPr>
          <w:p w14:paraId="4AD10254" w14:textId="77777777" w:rsidR="00286872" w:rsidRPr="004F53F8" w:rsidRDefault="000040AB" w:rsidP="00286872">
            <w:pPr>
              <w:pStyle w:val="CISLO"/>
            </w:pPr>
            <w:r w:rsidRPr="004F53F8">
              <w:t>9</w:t>
            </w:r>
          </w:p>
        </w:tc>
        <w:tc>
          <w:tcPr>
            <w:tcW w:w="8563" w:type="dxa"/>
          </w:tcPr>
          <w:p w14:paraId="4F53403C" w14:textId="77777777" w:rsidR="00286872" w:rsidRPr="004F53F8" w:rsidRDefault="00286872" w:rsidP="00286872">
            <w:r w:rsidRPr="004F53F8">
              <w:t>Žák ZŠ</w:t>
            </w:r>
          </w:p>
        </w:tc>
      </w:tr>
      <w:tr w:rsidR="00286872" w:rsidRPr="001E501E" w14:paraId="699A27BC" w14:textId="77777777" w:rsidTr="0022648F">
        <w:tc>
          <w:tcPr>
            <w:tcW w:w="499" w:type="dxa"/>
          </w:tcPr>
          <w:p w14:paraId="2D9BC566" w14:textId="77777777" w:rsidR="00286872" w:rsidRPr="004F53F8" w:rsidRDefault="000040AB" w:rsidP="00286872">
            <w:pPr>
              <w:pStyle w:val="CISLO"/>
            </w:pPr>
            <w:r w:rsidRPr="004F53F8">
              <w:t>10</w:t>
            </w:r>
          </w:p>
        </w:tc>
        <w:tc>
          <w:tcPr>
            <w:tcW w:w="8563" w:type="dxa"/>
          </w:tcPr>
          <w:p w14:paraId="4BF0A296" w14:textId="77777777" w:rsidR="00286872" w:rsidRPr="004F53F8" w:rsidRDefault="00286872" w:rsidP="00286872">
            <w:r w:rsidRPr="004F53F8">
              <w:t>Student SŠ</w:t>
            </w:r>
          </w:p>
        </w:tc>
      </w:tr>
      <w:tr w:rsidR="00286872" w:rsidRPr="001E501E" w14:paraId="6435F96A" w14:textId="77777777" w:rsidTr="0022648F">
        <w:tc>
          <w:tcPr>
            <w:tcW w:w="499" w:type="dxa"/>
          </w:tcPr>
          <w:p w14:paraId="59F34FEE" w14:textId="77777777" w:rsidR="00286872" w:rsidRPr="004F53F8" w:rsidRDefault="000040AB" w:rsidP="00286872">
            <w:pPr>
              <w:pStyle w:val="CISLO"/>
            </w:pPr>
            <w:r w:rsidRPr="004F53F8">
              <w:t>11</w:t>
            </w:r>
          </w:p>
        </w:tc>
        <w:tc>
          <w:tcPr>
            <w:tcW w:w="8563" w:type="dxa"/>
          </w:tcPr>
          <w:p w14:paraId="664E483B" w14:textId="77777777" w:rsidR="00286872" w:rsidRPr="004F53F8" w:rsidRDefault="00286872" w:rsidP="00286872">
            <w:r w:rsidRPr="004F53F8">
              <w:t>Student VŠ</w:t>
            </w:r>
          </w:p>
        </w:tc>
      </w:tr>
      <w:tr w:rsidR="00286872" w:rsidRPr="001E501E" w14:paraId="408D90F4" w14:textId="77777777" w:rsidTr="0022648F">
        <w:tc>
          <w:tcPr>
            <w:tcW w:w="499" w:type="dxa"/>
          </w:tcPr>
          <w:p w14:paraId="05AE4CA0" w14:textId="77777777" w:rsidR="00286872" w:rsidRPr="004F53F8" w:rsidRDefault="000040AB" w:rsidP="00286872">
            <w:pPr>
              <w:pStyle w:val="CISLO"/>
            </w:pPr>
            <w:r w:rsidRPr="004F53F8">
              <w:t>12</w:t>
            </w:r>
          </w:p>
        </w:tc>
        <w:tc>
          <w:tcPr>
            <w:tcW w:w="8563" w:type="dxa"/>
          </w:tcPr>
          <w:p w14:paraId="0ABE45EF" w14:textId="77777777" w:rsidR="00286872" w:rsidRPr="004F53F8" w:rsidRDefault="00286872" w:rsidP="00286872">
            <w:r w:rsidRPr="004F53F8">
              <w:t>Osoba s vlastním zdrojem obživy, na rodičovské dovolené</w:t>
            </w:r>
          </w:p>
        </w:tc>
      </w:tr>
    </w:tbl>
    <w:p w14:paraId="36C7505C" w14:textId="77777777" w:rsidR="000040AB" w:rsidRPr="00973884" w:rsidRDefault="000040AB" w:rsidP="00F861D6">
      <w:pPr>
        <w:pStyle w:val="OTAZKASD"/>
      </w:pPr>
      <w:bookmarkStart w:id="11" w:name="_Toc509405747"/>
      <w:bookmarkStart w:id="12" w:name="_Toc514164247"/>
      <w:r w:rsidRPr="00973884">
        <w:t>Velikost sídla</w:t>
      </w:r>
      <w:bookmarkEnd w:id="11"/>
      <w:r w:rsidR="00466E97" w:rsidRPr="00973884">
        <w:t xml:space="preserve"> (bydliště)</w:t>
      </w:r>
      <w:bookmarkEnd w:id="12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0040AB" w:rsidRPr="00973884" w14:paraId="0F71A2F9" w14:textId="77777777" w:rsidTr="0022648F">
        <w:tc>
          <w:tcPr>
            <w:tcW w:w="499" w:type="dxa"/>
          </w:tcPr>
          <w:p w14:paraId="17629DAF" w14:textId="77777777" w:rsidR="000040AB" w:rsidRPr="00973884" w:rsidRDefault="000040AB" w:rsidP="000040AB">
            <w:pPr>
              <w:pStyle w:val="CISLO"/>
            </w:pPr>
            <w:r w:rsidRPr="00973884">
              <w:t>1</w:t>
            </w:r>
          </w:p>
        </w:tc>
        <w:tc>
          <w:tcPr>
            <w:tcW w:w="8563" w:type="dxa"/>
          </w:tcPr>
          <w:p w14:paraId="3D480842" w14:textId="77777777" w:rsidR="000040AB" w:rsidRPr="00973884" w:rsidRDefault="000040AB" w:rsidP="000040AB">
            <w:r w:rsidRPr="00973884">
              <w:t>Do 1 000 obyvatel</w:t>
            </w:r>
          </w:p>
        </w:tc>
      </w:tr>
      <w:tr w:rsidR="000040AB" w:rsidRPr="00973884" w14:paraId="66DFD8FA" w14:textId="77777777" w:rsidTr="0022648F">
        <w:tc>
          <w:tcPr>
            <w:tcW w:w="499" w:type="dxa"/>
          </w:tcPr>
          <w:p w14:paraId="1585D984" w14:textId="77777777" w:rsidR="000040AB" w:rsidRPr="00973884" w:rsidRDefault="000040AB" w:rsidP="000040AB">
            <w:pPr>
              <w:pStyle w:val="CISLO"/>
            </w:pPr>
            <w:r w:rsidRPr="00973884">
              <w:t>2</w:t>
            </w:r>
          </w:p>
        </w:tc>
        <w:tc>
          <w:tcPr>
            <w:tcW w:w="8563" w:type="dxa"/>
          </w:tcPr>
          <w:p w14:paraId="4AF65320" w14:textId="77777777" w:rsidR="000040AB" w:rsidRPr="00973884" w:rsidRDefault="000040AB" w:rsidP="000040AB">
            <w:r w:rsidRPr="00973884">
              <w:t>Do 5 000 obyvatel</w:t>
            </w:r>
          </w:p>
        </w:tc>
      </w:tr>
      <w:tr w:rsidR="000040AB" w:rsidRPr="00973884" w14:paraId="712683C9" w14:textId="77777777" w:rsidTr="0022648F">
        <w:tc>
          <w:tcPr>
            <w:tcW w:w="499" w:type="dxa"/>
          </w:tcPr>
          <w:p w14:paraId="3493CD4E" w14:textId="77777777" w:rsidR="000040AB" w:rsidRPr="00973884" w:rsidRDefault="000040AB" w:rsidP="000040AB">
            <w:pPr>
              <w:pStyle w:val="CISLO"/>
            </w:pPr>
            <w:r w:rsidRPr="00973884">
              <w:t>3</w:t>
            </w:r>
          </w:p>
        </w:tc>
        <w:tc>
          <w:tcPr>
            <w:tcW w:w="8563" w:type="dxa"/>
          </w:tcPr>
          <w:p w14:paraId="2538050D" w14:textId="77777777" w:rsidR="000040AB" w:rsidRPr="00973884" w:rsidRDefault="000040AB" w:rsidP="000040AB">
            <w:r w:rsidRPr="00973884">
              <w:t>Do 20 000 obyvatel</w:t>
            </w:r>
          </w:p>
        </w:tc>
      </w:tr>
      <w:tr w:rsidR="000040AB" w:rsidRPr="00973884" w14:paraId="6630C97A" w14:textId="77777777" w:rsidTr="0022648F">
        <w:tc>
          <w:tcPr>
            <w:tcW w:w="499" w:type="dxa"/>
          </w:tcPr>
          <w:p w14:paraId="6D9A9B78" w14:textId="77777777" w:rsidR="000040AB" w:rsidRPr="00973884" w:rsidRDefault="000040AB" w:rsidP="000040AB">
            <w:pPr>
              <w:pStyle w:val="CISLO"/>
            </w:pPr>
            <w:r w:rsidRPr="00973884">
              <w:t>4</w:t>
            </w:r>
          </w:p>
        </w:tc>
        <w:tc>
          <w:tcPr>
            <w:tcW w:w="8563" w:type="dxa"/>
          </w:tcPr>
          <w:p w14:paraId="5F4B48B2" w14:textId="77777777" w:rsidR="000040AB" w:rsidRPr="00973884" w:rsidRDefault="000040AB" w:rsidP="000040AB">
            <w:r w:rsidRPr="00973884">
              <w:t>Do 100 000 obyvatel</w:t>
            </w:r>
          </w:p>
        </w:tc>
      </w:tr>
      <w:tr w:rsidR="000040AB" w:rsidRPr="00973884" w14:paraId="61193530" w14:textId="77777777" w:rsidTr="0022648F">
        <w:tc>
          <w:tcPr>
            <w:tcW w:w="499" w:type="dxa"/>
          </w:tcPr>
          <w:p w14:paraId="78AE2DFA" w14:textId="77777777" w:rsidR="000040AB" w:rsidRPr="00973884" w:rsidRDefault="000040AB" w:rsidP="000040AB">
            <w:pPr>
              <w:pStyle w:val="CISLO"/>
            </w:pPr>
            <w:r w:rsidRPr="00973884">
              <w:t>5</w:t>
            </w:r>
          </w:p>
        </w:tc>
        <w:tc>
          <w:tcPr>
            <w:tcW w:w="8563" w:type="dxa"/>
          </w:tcPr>
          <w:p w14:paraId="4D26B5CC" w14:textId="77777777" w:rsidR="000040AB" w:rsidRPr="00973884" w:rsidRDefault="000040AB" w:rsidP="000040AB">
            <w:r w:rsidRPr="00973884">
              <w:t>Nad 100 000 obyvatel</w:t>
            </w:r>
          </w:p>
        </w:tc>
      </w:tr>
    </w:tbl>
    <w:p w14:paraId="1F1A69BA" w14:textId="77777777" w:rsidR="000040AB" w:rsidRDefault="000040AB" w:rsidP="00F861D6">
      <w:pPr>
        <w:pStyle w:val="OTAZKASD"/>
      </w:pPr>
      <w:bookmarkStart w:id="13" w:name="_Toc509405748"/>
      <w:bookmarkStart w:id="14" w:name="_Toc514164248"/>
      <w:r w:rsidRPr="00973884">
        <w:t>Příjem domácnosti</w:t>
      </w:r>
      <w:bookmarkEnd w:id="13"/>
      <w:bookmarkEnd w:id="14"/>
    </w:p>
    <w:p w14:paraId="45DBCAC3" w14:textId="466E730F" w:rsidR="007B742E" w:rsidRPr="00973884" w:rsidRDefault="007B742E" w:rsidP="007B742E">
      <w:pPr>
        <w:pStyle w:val="POKYN"/>
      </w:pPr>
      <w:r w:rsidRPr="007B742E">
        <w:t>JAKÝ JE PŘIBLIŽNĚ HRUBÝ MĚSÍČNÍ PŘÍJEM VAŠÍ DOMÁCNOSTI? DO ODHADU PROSÍM ZAHRŇTE PŘÍJMY ZE ZAMĚSTNÁNÍ, PŘÍJMY ZE SAMOSTATNÉHO POVOLÁNÍ, SOCIÁLNÍ PŘÍJMY A PŘÍJMY U PRONÁJMU NEMOVITÉHO MAJETKU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0040AB" w:rsidRPr="00973884" w14:paraId="3FF450AD" w14:textId="77777777" w:rsidTr="000040AB">
        <w:tc>
          <w:tcPr>
            <w:tcW w:w="499" w:type="dxa"/>
          </w:tcPr>
          <w:p w14:paraId="5356BEA4" w14:textId="77777777" w:rsidR="000040AB" w:rsidRPr="00973884" w:rsidRDefault="000040AB" w:rsidP="000040AB">
            <w:pPr>
              <w:pStyle w:val="CISLO"/>
            </w:pPr>
            <w:r w:rsidRPr="00973884">
              <w:t>1</w:t>
            </w:r>
          </w:p>
        </w:tc>
        <w:tc>
          <w:tcPr>
            <w:tcW w:w="8563" w:type="dxa"/>
            <w:vAlign w:val="center"/>
          </w:tcPr>
          <w:p w14:paraId="41DC6AA7" w14:textId="77777777" w:rsidR="000040AB" w:rsidRPr="00973884" w:rsidRDefault="000040AB" w:rsidP="000040AB">
            <w:r w:rsidRPr="00973884">
              <w:t>Méně než 9 200 Kč</w:t>
            </w:r>
          </w:p>
        </w:tc>
      </w:tr>
      <w:tr w:rsidR="000040AB" w:rsidRPr="00973884" w14:paraId="3B1C27E2" w14:textId="77777777" w:rsidTr="000040AB">
        <w:tc>
          <w:tcPr>
            <w:tcW w:w="499" w:type="dxa"/>
          </w:tcPr>
          <w:p w14:paraId="1AC7C5AE" w14:textId="77777777" w:rsidR="000040AB" w:rsidRPr="00973884" w:rsidRDefault="000040AB" w:rsidP="000040AB">
            <w:pPr>
              <w:pStyle w:val="CISLO"/>
            </w:pPr>
            <w:r w:rsidRPr="00973884">
              <w:t>2</w:t>
            </w:r>
          </w:p>
        </w:tc>
        <w:tc>
          <w:tcPr>
            <w:tcW w:w="8563" w:type="dxa"/>
            <w:vAlign w:val="center"/>
          </w:tcPr>
          <w:p w14:paraId="7CF76CF7" w14:textId="77777777" w:rsidR="000040AB" w:rsidRPr="00973884" w:rsidRDefault="000040AB" w:rsidP="000040AB">
            <w:r w:rsidRPr="00973884">
              <w:t>9 201 Kč–15 000 Kč</w:t>
            </w:r>
          </w:p>
        </w:tc>
      </w:tr>
      <w:tr w:rsidR="000040AB" w:rsidRPr="00973884" w14:paraId="2F8675F6" w14:textId="77777777" w:rsidTr="000040AB">
        <w:tc>
          <w:tcPr>
            <w:tcW w:w="499" w:type="dxa"/>
          </w:tcPr>
          <w:p w14:paraId="4232CF29" w14:textId="77777777" w:rsidR="000040AB" w:rsidRPr="00973884" w:rsidRDefault="000040AB" w:rsidP="000040AB">
            <w:pPr>
              <w:pStyle w:val="CISLO"/>
            </w:pPr>
            <w:r w:rsidRPr="00973884">
              <w:t>3</w:t>
            </w:r>
          </w:p>
        </w:tc>
        <w:tc>
          <w:tcPr>
            <w:tcW w:w="8563" w:type="dxa"/>
            <w:vAlign w:val="center"/>
          </w:tcPr>
          <w:p w14:paraId="32422B5E" w14:textId="77777777" w:rsidR="000040AB" w:rsidRPr="00973884" w:rsidRDefault="000040AB" w:rsidP="000040AB">
            <w:r w:rsidRPr="00973884">
              <w:t>15 001 Kč–22 000 Kč</w:t>
            </w:r>
          </w:p>
        </w:tc>
      </w:tr>
      <w:tr w:rsidR="000040AB" w:rsidRPr="00973884" w14:paraId="4C7A0AD1" w14:textId="77777777" w:rsidTr="000040AB">
        <w:tc>
          <w:tcPr>
            <w:tcW w:w="499" w:type="dxa"/>
          </w:tcPr>
          <w:p w14:paraId="54683CC7" w14:textId="77777777" w:rsidR="000040AB" w:rsidRPr="00973884" w:rsidRDefault="000040AB" w:rsidP="000040AB">
            <w:pPr>
              <w:pStyle w:val="CISLO"/>
            </w:pPr>
            <w:r w:rsidRPr="00973884">
              <w:t>4</w:t>
            </w:r>
          </w:p>
        </w:tc>
        <w:tc>
          <w:tcPr>
            <w:tcW w:w="8563" w:type="dxa"/>
            <w:vAlign w:val="center"/>
          </w:tcPr>
          <w:p w14:paraId="3DF0730A" w14:textId="77777777" w:rsidR="000040AB" w:rsidRPr="00973884" w:rsidRDefault="000040AB" w:rsidP="000040AB">
            <w:r w:rsidRPr="00973884">
              <w:t>22 001–30 000 Kč</w:t>
            </w:r>
          </w:p>
        </w:tc>
      </w:tr>
      <w:tr w:rsidR="000040AB" w:rsidRPr="00973884" w14:paraId="7482DB5D" w14:textId="77777777" w:rsidTr="000040AB">
        <w:tc>
          <w:tcPr>
            <w:tcW w:w="499" w:type="dxa"/>
          </w:tcPr>
          <w:p w14:paraId="00FDD902" w14:textId="77777777" w:rsidR="000040AB" w:rsidRPr="00973884" w:rsidRDefault="000040AB" w:rsidP="000040AB">
            <w:pPr>
              <w:pStyle w:val="CISLO"/>
            </w:pPr>
            <w:r w:rsidRPr="00973884">
              <w:t>5</w:t>
            </w:r>
          </w:p>
        </w:tc>
        <w:tc>
          <w:tcPr>
            <w:tcW w:w="8563" w:type="dxa"/>
            <w:vAlign w:val="center"/>
          </w:tcPr>
          <w:p w14:paraId="257AD67A" w14:textId="77777777" w:rsidR="000040AB" w:rsidRPr="00973884" w:rsidRDefault="000040AB" w:rsidP="000040AB">
            <w:r w:rsidRPr="00973884">
              <w:t>30 001–50 000 Kč</w:t>
            </w:r>
          </w:p>
        </w:tc>
      </w:tr>
      <w:tr w:rsidR="000040AB" w:rsidRPr="00973884" w14:paraId="55CC8593" w14:textId="77777777" w:rsidTr="000040AB">
        <w:trPr>
          <w:trHeight w:val="338"/>
        </w:trPr>
        <w:tc>
          <w:tcPr>
            <w:tcW w:w="499" w:type="dxa"/>
          </w:tcPr>
          <w:p w14:paraId="5B266A58" w14:textId="77777777" w:rsidR="000040AB" w:rsidRPr="00973884" w:rsidRDefault="000040AB" w:rsidP="0022648F">
            <w:pPr>
              <w:pStyle w:val="CISLO"/>
            </w:pPr>
            <w:r w:rsidRPr="00973884">
              <w:lastRenderedPageBreak/>
              <w:t>6</w:t>
            </w:r>
          </w:p>
        </w:tc>
        <w:tc>
          <w:tcPr>
            <w:tcW w:w="8563" w:type="dxa"/>
            <w:vAlign w:val="center"/>
          </w:tcPr>
          <w:p w14:paraId="6BCA953F" w14:textId="77777777" w:rsidR="000040AB" w:rsidRPr="00973884" w:rsidRDefault="000040AB" w:rsidP="0022648F">
            <w:r w:rsidRPr="00973884">
              <w:t>50 001 Kč a více</w:t>
            </w:r>
          </w:p>
        </w:tc>
      </w:tr>
    </w:tbl>
    <w:p w14:paraId="222D43A0" w14:textId="77777777" w:rsidR="00286872" w:rsidRPr="001E501E" w:rsidRDefault="00286872" w:rsidP="00286872">
      <w:pPr>
        <w:pStyle w:val="OTAZKA"/>
      </w:pPr>
      <w:r w:rsidRPr="001E501E">
        <w:br w:type="page"/>
      </w:r>
    </w:p>
    <w:p w14:paraId="3D882831" w14:textId="77777777" w:rsidR="002933DE" w:rsidRPr="00E70147" w:rsidRDefault="002933DE" w:rsidP="002A2D77">
      <w:pPr>
        <w:pStyle w:val="OTAZKASKUPINA"/>
      </w:pPr>
      <w:bookmarkStart w:id="15" w:name="_Toc509405749"/>
      <w:bookmarkStart w:id="16" w:name="_Toc514164249"/>
      <w:r w:rsidRPr="00E70147">
        <w:lastRenderedPageBreak/>
        <w:t>ŘIDIČSKÁ PRAXE</w:t>
      </w:r>
      <w:bookmarkEnd w:id="15"/>
      <w:bookmarkEnd w:id="16"/>
    </w:p>
    <w:p w14:paraId="2B7ABC30" w14:textId="77777777" w:rsidR="002933DE" w:rsidRPr="00E70147" w:rsidRDefault="00965EF3" w:rsidP="00847931">
      <w:pPr>
        <w:pStyle w:val="OTAZKAQ"/>
      </w:pPr>
      <w:bookmarkStart w:id="17" w:name="_Toc509405750"/>
      <w:bookmarkStart w:id="18" w:name="_Toc514164250"/>
      <w:r>
        <w:t xml:space="preserve">P1. </w:t>
      </w:r>
      <w:r w:rsidR="00466E97" w:rsidRPr="00E70147">
        <w:t xml:space="preserve">Kterého </w:t>
      </w:r>
      <w:r w:rsidR="002933DE" w:rsidRPr="00E70147">
        <w:t>řidičsk</w:t>
      </w:r>
      <w:r w:rsidR="00466E97" w:rsidRPr="00E70147">
        <w:t>ého</w:t>
      </w:r>
      <w:r w:rsidR="002933DE" w:rsidRPr="00E70147">
        <w:t xml:space="preserve"> oprávnění</w:t>
      </w:r>
      <w:r w:rsidR="00466E97" w:rsidRPr="00E70147">
        <w:t xml:space="preserve"> jste držitel</w:t>
      </w:r>
      <w:r w:rsidR="002933DE" w:rsidRPr="00E70147">
        <w:t>?</w:t>
      </w:r>
      <w:bookmarkEnd w:id="17"/>
      <w:bookmarkEnd w:id="18"/>
    </w:p>
    <w:p w14:paraId="1E9255DB" w14:textId="77777777" w:rsidR="002933DE" w:rsidRPr="00E70147" w:rsidRDefault="002933DE" w:rsidP="00CB044D">
      <w:pPr>
        <w:pStyle w:val="POKYN"/>
      </w:pPr>
      <w:r w:rsidRPr="00E70147">
        <w:t>(</w:t>
      </w:r>
      <w:r w:rsidR="001E501E" w:rsidRPr="00E70147">
        <w:t xml:space="preserve">JEDNA NEBO </w:t>
      </w:r>
      <w:r w:rsidRPr="00E70147">
        <w:t>VÍCE MOŽNOSTÍ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2933DE" w:rsidRPr="00E70147" w14:paraId="48137449" w14:textId="77777777" w:rsidTr="00AC790B">
        <w:tc>
          <w:tcPr>
            <w:tcW w:w="499" w:type="dxa"/>
          </w:tcPr>
          <w:p w14:paraId="6EF472EB" w14:textId="77777777" w:rsidR="002933DE" w:rsidRPr="00E70147" w:rsidRDefault="002933DE" w:rsidP="00AC790B">
            <w:pPr>
              <w:pStyle w:val="CISLO"/>
            </w:pPr>
            <w:r w:rsidRPr="00E70147">
              <w:t>1</w:t>
            </w:r>
          </w:p>
        </w:tc>
        <w:tc>
          <w:tcPr>
            <w:tcW w:w="8563" w:type="dxa"/>
            <w:vAlign w:val="center"/>
          </w:tcPr>
          <w:p w14:paraId="32E9A2B3" w14:textId="77777777" w:rsidR="002933DE" w:rsidRPr="00E70147" w:rsidRDefault="0057375E" w:rsidP="00AC790B">
            <w:pPr>
              <w:pStyle w:val="UROVNE"/>
            </w:pPr>
            <w:r w:rsidRPr="00E70147">
              <w:t>Motocykl (A, AM, A1, A2)</w:t>
            </w:r>
          </w:p>
        </w:tc>
      </w:tr>
      <w:tr w:rsidR="002933DE" w:rsidRPr="00E70147" w14:paraId="5EF89BA6" w14:textId="77777777" w:rsidTr="00AC790B">
        <w:tc>
          <w:tcPr>
            <w:tcW w:w="499" w:type="dxa"/>
          </w:tcPr>
          <w:p w14:paraId="2D60E465" w14:textId="77777777" w:rsidR="002933DE" w:rsidRPr="00E70147" w:rsidRDefault="002933DE" w:rsidP="00AC790B">
            <w:pPr>
              <w:pStyle w:val="CISLO"/>
            </w:pPr>
            <w:r w:rsidRPr="00E70147">
              <w:t>2</w:t>
            </w:r>
          </w:p>
        </w:tc>
        <w:tc>
          <w:tcPr>
            <w:tcW w:w="8563" w:type="dxa"/>
            <w:vAlign w:val="center"/>
          </w:tcPr>
          <w:p w14:paraId="7926C24A" w14:textId="77777777" w:rsidR="002933DE" w:rsidRPr="00E70147" w:rsidRDefault="0057375E" w:rsidP="00AC790B">
            <w:pPr>
              <w:pStyle w:val="UROVNE"/>
            </w:pPr>
            <w:r w:rsidRPr="00E70147">
              <w:t>Osobní automobil (B, B1)</w:t>
            </w:r>
          </w:p>
        </w:tc>
      </w:tr>
      <w:tr w:rsidR="002933DE" w:rsidRPr="00E70147" w14:paraId="508B6D9F" w14:textId="77777777" w:rsidTr="00AC790B">
        <w:tc>
          <w:tcPr>
            <w:tcW w:w="499" w:type="dxa"/>
          </w:tcPr>
          <w:p w14:paraId="0278186F" w14:textId="77777777" w:rsidR="002933DE" w:rsidRPr="00E70147" w:rsidRDefault="002933DE" w:rsidP="00AC790B">
            <w:pPr>
              <w:pStyle w:val="CISLO"/>
            </w:pPr>
            <w:r w:rsidRPr="00E70147">
              <w:t>3</w:t>
            </w:r>
          </w:p>
        </w:tc>
        <w:tc>
          <w:tcPr>
            <w:tcW w:w="8563" w:type="dxa"/>
            <w:vAlign w:val="center"/>
          </w:tcPr>
          <w:p w14:paraId="544E07BB" w14:textId="77777777" w:rsidR="002933DE" w:rsidRPr="00E70147" w:rsidRDefault="0057375E" w:rsidP="00AC790B">
            <w:pPr>
              <w:pStyle w:val="UROVNE"/>
            </w:pPr>
            <w:r w:rsidRPr="00E70147">
              <w:t>Nákladní automobil (C</w:t>
            </w:r>
            <w:r w:rsidR="00BC20DD" w:rsidRPr="00E70147">
              <w:t>, C1</w:t>
            </w:r>
            <w:r w:rsidRPr="00E70147">
              <w:t>)</w:t>
            </w:r>
          </w:p>
        </w:tc>
      </w:tr>
      <w:tr w:rsidR="002933DE" w:rsidRPr="00E70147" w14:paraId="5947E59B" w14:textId="77777777" w:rsidTr="00AC790B">
        <w:tc>
          <w:tcPr>
            <w:tcW w:w="499" w:type="dxa"/>
          </w:tcPr>
          <w:p w14:paraId="0FF951B2" w14:textId="77777777" w:rsidR="002933DE" w:rsidRPr="00E70147" w:rsidRDefault="002933DE" w:rsidP="00AC790B">
            <w:pPr>
              <w:pStyle w:val="CISLO"/>
            </w:pPr>
            <w:r w:rsidRPr="00E70147">
              <w:t>4</w:t>
            </w:r>
          </w:p>
        </w:tc>
        <w:tc>
          <w:tcPr>
            <w:tcW w:w="8563" w:type="dxa"/>
            <w:vAlign w:val="center"/>
          </w:tcPr>
          <w:p w14:paraId="6ABFC07A" w14:textId="77777777" w:rsidR="002933DE" w:rsidRPr="00E70147" w:rsidRDefault="0057375E" w:rsidP="00AC790B">
            <w:pPr>
              <w:pStyle w:val="UROVNE"/>
            </w:pPr>
            <w:r w:rsidRPr="00E70147">
              <w:t>Autobus (D, D1)</w:t>
            </w:r>
          </w:p>
        </w:tc>
      </w:tr>
      <w:tr w:rsidR="0057375E" w:rsidRPr="00E70147" w14:paraId="28C617BB" w14:textId="77777777" w:rsidTr="00AC790B">
        <w:tc>
          <w:tcPr>
            <w:tcW w:w="499" w:type="dxa"/>
          </w:tcPr>
          <w:p w14:paraId="36404A9E" w14:textId="77777777" w:rsidR="0057375E" w:rsidRPr="00E70147" w:rsidRDefault="0057375E" w:rsidP="00AC790B">
            <w:pPr>
              <w:pStyle w:val="CISLO"/>
            </w:pPr>
            <w:r w:rsidRPr="00E70147">
              <w:t>5</w:t>
            </w:r>
          </w:p>
        </w:tc>
        <w:tc>
          <w:tcPr>
            <w:tcW w:w="8563" w:type="dxa"/>
            <w:vAlign w:val="center"/>
          </w:tcPr>
          <w:p w14:paraId="5B7B6B09" w14:textId="5E0A58F7" w:rsidR="0057375E" w:rsidRPr="00E70147" w:rsidRDefault="00F861D6" w:rsidP="00AC790B">
            <w:pPr>
              <w:pStyle w:val="UROVNE"/>
            </w:pPr>
            <w:r>
              <w:t>Jiného</w:t>
            </w:r>
          </w:p>
        </w:tc>
      </w:tr>
    </w:tbl>
    <w:p w14:paraId="7DF1744E" w14:textId="77777777" w:rsidR="002933DE" w:rsidRPr="00E70147" w:rsidRDefault="00965EF3" w:rsidP="00847931">
      <w:pPr>
        <w:pStyle w:val="OTAZKAQ"/>
      </w:pPr>
      <w:bookmarkStart w:id="19" w:name="_Toc509405751"/>
      <w:bookmarkStart w:id="20" w:name="_Toc514164251"/>
      <w:r>
        <w:t xml:space="preserve">P2. </w:t>
      </w:r>
      <w:r w:rsidR="002933DE" w:rsidRPr="00E70147">
        <w:t>Zkuste prosím odhadnout, kolik hodin jste strávil/a za poslední týden za volantem.</w:t>
      </w:r>
      <w:bookmarkEnd w:id="19"/>
      <w:bookmarkEnd w:id="20"/>
    </w:p>
    <w:p w14:paraId="3307C2C8" w14:textId="77777777" w:rsidR="002933DE" w:rsidRDefault="002933DE" w:rsidP="00AC790B">
      <w:pPr>
        <w:pStyle w:val="UROVNE"/>
      </w:pPr>
      <w:r w:rsidRPr="00E70147">
        <w:t>[             ] hodin</w:t>
      </w:r>
    </w:p>
    <w:p w14:paraId="446B51AF" w14:textId="31BEE9A4" w:rsidR="007B742E" w:rsidRDefault="007B742E" w:rsidP="007B742E">
      <w:pPr>
        <w:pStyle w:val="OTAZKAQ"/>
        <w:rPr>
          <w:highlight w:val="yellow"/>
        </w:rPr>
      </w:pPr>
      <w:r>
        <w:rPr>
          <w:shd w:val="clear" w:color="auto" w:fill="FFFFFF"/>
        </w:rPr>
        <w:t>P3. Řídil/a jste za </w:t>
      </w:r>
      <w:r>
        <w:rPr>
          <w:bCs/>
          <w:shd w:val="clear" w:color="auto" w:fill="FFFFFF"/>
        </w:rPr>
        <w:t>poslední měsíc</w:t>
      </w:r>
      <w:r>
        <w:rPr>
          <w:shd w:val="clear" w:color="auto" w:fill="FFFFFF"/>
        </w:rPr>
        <w:t> auto nebo jiné motorové vozidlo?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7B742E" w:rsidRPr="00E70147" w14:paraId="59F64381" w14:textId="77777777" w:rsidTr="006421A7">
        <w:tc>
          <w:tcPr>
            <w:tcW w:w="499" w:type="dxa"/>
          </w:tcPr>
          <w:p w14:paraId="75260136" w14:textId="77777777" w:rsidR="007B742E" w:rsidRPr="00E70147" w:rsidRDefault="007B742E" w:rsidP="006421A7">
            <w:pPr>
              <w:pStyle w:val="CISLO"/>
            </w:pPr>
            <w:r w:rsidRPr="00E70147">
              <w:t>1</w:t>
            </w:r>
          </w:p>
        </w:tc>
        <w:tc>
          <w:tcPr>
            <w:tcW w:w="8563" w:type="dxa"/>
            <w:vAlign w:val="center"/>
          </w:tcPr>
          <w:p w14:paraId="4E096862" w14:textId="0663170F" w:rsidR="007B742E" w:rsidRPr="00E70147" w:rsidRDefault="007B742E" w:rsidP="006421A7">
            <w:pPr>
              <w:pStyle w:val="UROVNE"/>
            </w:pPr>
            <w:r>
              <w:t>Ano</w:t>
            </w:r>
          </w:p>
        </w:tc>
      </w:tr>
      <w:tr w:rsidR="007B742E" w:rsidRPr="00E70147" w14:paraId="0E4DD519" w14:textId="77777777" w:rsidTr="006421A7">
        <w:tc>
          <w:tcPr>
            <w:tcW w:w="499" w:type="dxa"/>
          </w:tcPr>
          <w:p w14:paraId="578885C7" w14:textId="77777777" w:rsidR="007B742E" w:rsidRPr="00E70147" w:rsidRDefault="007B742E" w:rsidP="006421A7">
            <w:pPr>
              <w:pStyle w:val="CISLO"/>
            </w:pPr>
            <w:r w:rsidRPr="00E70147">
              <w:t>2</w:t>
            </w:r>
          </w:p>
        </w:tc>
        <w:tc>
          <w:tcPr>
            <w:tcW w:w="8563" w:type="dxa"/>
            <w:vAlign w:val="center"/>
          </w:tcPr>
          <w:p w14:paraId="2B80FBEF" w14:textId="3C0E9A3F" w:rsidR="007B742E" w:rsidRPr="00E70147" w:rsidRDefault="007B742E" w:rsidP="006421A7">
            <w:pPr>
              <w:pStyle w:val="UROVNE"/>
            </w:pPr>
            <w:r>
              <w:t>Ne</w:t>
            </w:r>
          </w:p>
        </w:tc>
      </w:tr>
    </w:tbl>
    <w:p w14:paraId="4BC8429B" w14:textId="17402E0B" w:rsidR="0057375E" w:rsidRPr="00973884" w:rsidRDefault="007B742E" w:rsidP="00847931">
      <w:pPr>
        <w:pStyle w:val="OTAZKAQ"/>
      </w:pPr>
      <w:bookmarkStart w:id="21" w:name="_Toc514164252"/>
      <w:r>
        <w:t>P4</w:t>
      </w:r>
      <w:r w:rsidR="00973884">
        <w:t xml:space="preserve">. </w:t>
      </w:r>
      <w:r w:rsidR="0057375E" w:rsidRPr="00973884">
        <w:t>Jaký typ vozidla nejčastěji řídíte?</w:t>
      </w:r>
      <w:bookmarkEnd w:id="21"/>
    </w:p>
    <w:p w14:paraId="5CB006E1" w14:textId="77777777" w:rsidR="0057375E" w:rsidRPr="00973884" w:rsidRDefault="0057375E" w:rsidP="0057375E">
      <w:pPr>
        <w:pStyle w:val="POKYN"/>
      </w:pPr>
      <w:r w:rsidRPr="00973884">
        <w:t>(JEN JEDNA MOŽNOST)</w:t>
      </w:r>
    </w:p>
    <w:p w14:paraId="6804C605" w14:textId="77777777" w:rsidR="0057375E" w:rsidRPr="00973884" w:rsidRDefault="0057375E" w:rsidP="0057375E">
      <w:pPr>
        <w:pStyle w:val="POKYN"/>
      </w:pPr>
      <w:r w:rsidRPr="00973884">
        <w:t>(u položky jiné umožnit vlastní popis typu vozidla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9"/>
        <w:gridCol w:w="8563"/>
      </w:tblGrid>
      <w:tr w:rsidR="0057375E" w:rsidRPr="00973884" w14:paraId="068F8AEF" w14:textId="77777777" w:rsidTr="0057375E">
        <w:tc>
          <w:tcPr>
            <w:tcW w:w="499" w:type="dxa"/>
          </w:tcPr>
          <w:p w14:paraId="1A2D9751" w14:textId="77777777" w:rsidR="0057375E" w:rsidRPr="00973884" w:rsidRDefault="0057375E" w:rsidP="0057375E">
            <w:pPr>
              <w:pStyle w:val="CISLO"/>
            </w:pPr>
            <w:r w:rsidRPr="00973884">
              <w:t>1</w:t>
            </w:r>
          </w:p>
        </w:tc>
        <w:tc>
          <w:tcPr>
            <w:tcW w:w="8563" w:type="dxa"/>
            <w:vAlign w:val="center"/>
          </w:tcPr>
          <w:p w14:paraId="6212CEAC" w14:textId="77777777" w:rsidR="0057375E" w:rsidRPr="00973884" w:rsidRDefault="0057375E" w:rsidP="0057375E">
            <w:pPr>
              <w:pStyle w:val="UROVNE"/>
            </w:pPr>
            <w:r w:rsidRPr="00973884">
              <w:t>Motocykl</w:t>
            </w:r>
          </w:p>
        </w:tc>
      </w:tr>
      <w:tr w:rsidR="0057375E" w:rsidRPr="00973884" w14:paraId="00CE8AFC" w14:textId="77777777" w:rsidTr="0057375E">
        <w:tc>
          <w:tcPr>
            <w:tcW w:w="499" w:type="dxa"/>
          </w:tcPr>
          <w:p w14:paraId="4BD19C42" w14:textId="77777777" w:rsidR="0057375E" w:rsidRPr="00973884" w:rsidRDefault="0057375E" w:rsidP="0057375E">
            <w:pPr>
              <w:pStyle w:val="CISLO"/>
            </w:pPr>
            <w:r w:rsidRPr="00973884">
              <w:t>2</w:t>
            </w:r>
          </w:p>
        </w:tc>
        <w:tc>
          <w:tcPr>
            <w:tcW w:w="8563" w:type="dxa"/>
            <w:vAlign w:val="center"/>
          </w:tcPr>
          <w:p w14:paraId="43647AF9" w14:textId="77777777" w:rsidR="0057375E" w:rsidRPr="00973884" w:rsidRDefault="0057375E" w:rsidP="0057375E">
            <w:pPr>
              <w:pStyle w:val="UROVNE"/>
            </w:pPr>
            <w:r w:rsidRPr="00973884">
              <w:t>Osobní automobil</w:t>
            </w:r>
          </w:p>
        </w:tc>
      </w:tr>
      <w:tr w:rsidR="0057375E" w:rsidRPr="00973884" w14:paraId="34627C54" w14:textId="77777777" w:rsidTr="0057375E">
        <w:tc>
          <w:tcPr>
            <w:tcW w:w="499" w:type="dxa"/>
          </w:tcPr>
          <w:p w14:paraId="0EB6A7F0" w14:textId="77777777" w:rsidR="0057375E" w:rsidRPr="00973884" w:rsidRDefault="0057375E" w:rsidP="0057375E">
            <w:pPr>
              <w:pStyle w:val="CISLO"/>
            </w:pPr>
            <w:r w:rsidRPr="00973884">
              <w:t>3</w:t>
            </w:r>
          </w:p>
        </w:tc>
        <w:tc>
          <w:tcPr>
            <w:tcW w:w="8563" w:type="dxa"/>
            <w:vAlign w:val="center"/>
          </w:tcPr>
          <w:p w14:paraId="1055531F" w14:textId="77777777" w:rsidR="0057375E" w:rsidRPr="00973884" w:rsidRDefault="0057375E" w:rsidP="0057375E">
            <w:pPr>
              <w:pStyle w:val="UROVNE"/>
            </w:pPr>
            <w:r w:rsidRPr="00973884">
              <w:t>Dodávka (pick up)</w:t>
            </w:r>
          </w:p>
        </w:tc>
      </w:tr>
      <w:tr w:rsidR="0057375E" w:rsidRPr="00973884" w14:paraId="1E9C2108" w14:textId="77777777" w:rsidTr="0057375E">
        <w:tc>
          <w:tcPr>
            <w:tcW w:w="499" w:type="dxa"/>
          </w:tcPr>
          <w:p w14:paraId="41487D37" w14:textId="77777777" w:rsidR="0057375E" w:rsidRPr="00973884" w:rsidRDefault="0057375E" w:rsidP="0057375E">
            <w:pPr>
              <w:pStyle w:val="CISLO"/>
            </w:pPr>
            <w:r w:rsidRPr="00973884">
              <w:t>4</w:t>
            </w:r>
          </w:p>
        </w:tc>
        <w:tc>
          <w:tcPr>
            <w:tcW w:w="8563" w:type="dxa"/>
            <w:vAlign w:val="center"/>
          </w:tcPr>
          <w:p w14:paraId="14F88F3F" w14:textId="77777777" w:rsidR="0057375E" w:rsidRPr="00973884" w:rsidRDefault="0057375E" w:rsidP="0057375E">
            <w:pPr>
              <w:pStyle w:val="UROVNE"/>
            </w:pPr>
            <w:r w:rsidRPr="00973884">
              <w:t>Nákladní automobil</w:t>
            </w:r>
          </w:p>
        </w:tc>
      </w:tr>
      <w:tr w:rsidR="0057375E" w:rsidRPr="00973884" w14:paraId="2895C293" w14:textId="77777777" w:rsidTr="0057375E">
        <w:tc>
          <w:tcPr>
            <w:tcW w:w="499" w:type="dxa"/>
          </w:tcPr>
          <w:p w14:paraId="66ABEBC6" w14:textId="77777777" w:rsidR="0057375E" w:rsidRPr="00973884" w:rsidRDefault="0057375E" w:rsidP="0057375E">
            <w:pPr>
              <w:pStyle w:val="CISLO"/>
            </w:pPr>
            <w:r w:rsidRPr="00973884">
              <w:t>5</w:t>
            </w:r>
          </w:p>
        </w:tc>
        <w:tc>
          <w:tcPr>
            <w:tcW w:w="8563" w:type="dxa"/>
            <w:vAlign w:val="center"/>
          </w:tcPr>
          <w:p w14:paraId="6C80E9C9" w14:textId="77777777" w:rsidR="0057375E" w:rsidRPr="00973884" w:rsidRDefault="0057375E" w:rsidP="0057375E">
            <w:pPr>
              <w:pStyle w:val="UROVNE"/>
            </w:pPr>
            <w:r w:rsidRPr="00973884">
              <w:t>Autobus</w:t>
            </w:r>
          </w:p>
        </w:tc>
      </w:tr>
      <w:tr w:rsidR="0057375E" w:rsidRPr="00973884" w14:paraId="2F191E25" w14:textId="77777777" w:rsidTr="0057375E">
        <w:tc>
          <w:tcPr>
            <w:tcW w:w="499" w:type="dxa"/>
          </w:tcPr>
          <w:p w14:paraId="1456534D" w14:textId="77777777" w:rsidR="0057375E" w:rsidRPr="00973884" w:rsidRDefault="0057375E" w:rsidP="0057375E">
            <w:pPr>
              <w:pStyle w:val="CISLO"/>
            </w:pPr>
            <w:r w:rsidRPr="00973884">
              <w:t>6</w:t>
            </w:r>
          </w:p>
        </w:tc>
        <w:tc>
          <w:tcPr>
            <w:tcW w:w="8563" w:type="dxa"/>
            <w:vAlign w:val="center"/>
          </w:tcPr>
          <w:p w14:paraId="4EC678E7" w14:textId="5A482BF5" w:rsidR="0057375E" w:rsidRPr="00973884" w:rsidRDefault="00F861D6" w:rsidP="0057375E">
            <w:pPr>
              <w:pStyle w:val="UROVNE"/>
            </w:pPr>
            <w:r>
              <w:t>Jiný</w:t>
            </w:r>
          </w:p>
        </w:tc>
      </w:tr>
    </w:tbl>
    <w:p w14:paraId="2B05A0CD" w14:textId="228D8B8A" w:rsidR="002933DE" w:rsidRPr="00E70147" w:rsidRDefault="007B742E" w:rsidP="00847931">
      <w:pPr>
        <w:pStyle w:val="OTAZKAQ"/>
      </w:pPr>
      <w:bookmarkStart w:id="22" w:name="_Toc509405752"/>
      <w:bookmarkStart w:id="23" w:name="_Toc514164253"/>
      <w:r>
        <w:t>P5</w:t>
      </w:r>
      <w:r w:rsidR="00965EF3">
        <w:t xml:space="preserve">. </w:t>
      </w:r>
      <w:r w:rsidR="002933DE" w:rsidRPr="00E70147">
        <w:t xml:space="preserve">Považujete se </w:t>
      </w:r>
      <w:r w:rsidR="0045206D" w:rsidRPr="00E70147">
        <w:t xml:space="preserve">za </w:t>
      </w:r>
      <w:r w:rsidR="002933DE" w:rsidRPr="00E70147">
        <w:t>zkušeného řidiče/řidičku?</w:t>
      </w:r>
      <w:bookmarkEnd w:id="22"/>
      <w:bookmarkEnd w:id="23"/>
    </w:p>
    <w:p w14:paraId="11F69B89" w14:textId="77777777" w:rsidR="005164CA" w:rsidRPr="00E70147" w:rsidRDefault="005164CA" w:rsidP="00CB044D">
      <w:pPr>
        <w:pStyle w:val="POKYN"/>
      </w:pPr>
      <w:r w:rsidRPr="00E70147">
        <w:t>(JEN JEDNA MOŽNOST)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485"/>
        <w:gridCol w:w="8577"/>
      </w:tblGrid>
      <w:tr w:rsidR="007962F4" w:rsidRPr="00E70147" w14:paraId="389DF986" w14:textId="77777777" w:rsidTr="00AC790B">
        <w:tc>
          <w:tcPr>
            <w:tcW w:w="485" w:type="dxa"/>
          </w:tcPr>
          <w:p w14:paraId="3CB9A00D" w14:textId="77777777" w:rsidR="007962F4" w:rsidRPr="00E70147" w:rsidRDefault="007962F4" w:rsidP="00AC790B">
            <w:pPr>
              <w:pStyle w:val="CISLO"/>
            </w:pPr>
            <w:r w:rsidRPr="00E70147">
              <w:t>1</w:t>
            </w:r>
          </w:p>
        </w:tc>
        <w:tc>
          <w:tcPr>
            <w:tcW w:w="8577" w:type="dxa"/>
            <w:vAlign w:val="center"/>
          </w:tcPr>
          <w:p w14:paraId="383DDEED" w14:textId="77777777" w:rsidR="007962F4" w:rsidRPr="00E70147" w:rsidRDefault="007962F4" w:rsidP="00AC790B">
            <w:pPr>
              <w:pStyle w:val="UROVNE"/>
            </w:pPr>
            <w:r w:rsidRPr="00E70147">
              <w:t>Rozhodně ano</w:t>
            </w:r>
          </w:p>
        </w:tc>
      </w:tr>
      <w:tr w:rsidR="007962F4" w:rsidRPr="00E70147" w14:paraId="18B7431B" w14:textId="77777777" w:rsidTr="00AC790B">
        <w:tc>
          <w:tcPr>
            <w:tcW w:w="485" w:type="dxa"/>
          </w:tcPr>
          <w:p w14:paraId="1F7A51D7" w14:textId="77777777" w:rsidR="007962F4" w:rsidRPr="00E70147" w:rsidRDefault="007962F4" w:rsidP="00AC790B">
            <w:pPr>
              <w:pStyle w:val="CISLO"/>
            </w:pPr>
            <w:r w:rsidRPr="00E70147">
              <w:t>2</w:t>
            </w:r>
          </w:p>
        </w:tc>
        <w:tc>
          <w:tcPr>
            <w:tcW w:w="8577" w:type="dxa"/>
            <w:vAlign w:val="center"/>
          </w:tcPr>
          <w:p w14:paraId="32A25583" w14:textId="77777777" w:rsidR="007962F4" w:rsidRPr="00E70147" w:rsidRDefault="007962F4" w:rsidP="00AC790B">
            <w:pPr>
              <w:pStyle w:val="UROVNE"/>
            </w:pPr>
            <w:r w:rsidRPr="00E70147">
              <w:t>Spíše ano</w:t>
            </w:r>
          </w:p>
        </w:tc>
      </w:tr>
      <w:tr w:rsidR="007962F4" w:rsidRPr="00E70147" w14:paraId="0DE01538" w14:textId="77777777" w:rsidTr="002F7401">
        <w:tc>
          <w:tcPr>
            <w:tcW w:w="485" w:type="dxa"/>
            <w:tcBorders>
              <w:bottom w:val="single" w:sz="4" w:space="0" w:color="auto"/>
            </w:tcBorders>
          </w:tcPr>
          <w:p w14:paraId="49962558" w14:textId="77777777" w:rsidR="007962F4" w:rsidRPr="00E70147" w:rsidRDefault="007962F4" w:rsidP="00AC790B">
            <w:pPr>
              <w:pStyle w:val="CISLO"/>
            </w:pPr>
            <w:r w:rsidRPr="00E70147">
              <w:t>3</w:t>
            </w:r>
          </w:p>
        </w:tc>
        <w:tc>
          <w:tcPr>
            <w:tcW w:w="8577" w:type="dxa"/>
            <w:tcBorders>
              <w:bottom w:val="single" w:sz="4" w:space="0" w:color="auto"/>
            </w:tcBorders>
            <w:vAlign w:val="center"/>
          </w:tcPr>
          <w:p w14:paraId="20238633" w14:textId="77777777" w:rsidR="007962F4" w:rsidRPr="00E70147" w:rsidRDefault="007962F4" w:rsidP="00AC790B">
            <w:pPr>
              <w:pStyle w:val="UROVNE"/>
            </w:pPr>
            <w:r w:rsidRPr="00E70147">
              <w:t>Spíše ne</w:t>
            </w:r>
          </w:p>
        </w:tc>
      </w:tr>
      <w:tr w:rsidR="007962F4" w:rsidRPr="00856FD7" w14:paraId="3C94BAC8" w14:textId="77777777" w:rsidTr="002F7401">
        <w:tc>
          <w:tcPr>
            <w:tcW w:w="485" w:type="dxa"/>
            <w:tcBorders>
              <w:bottom w:val="single" w:sz="4" w:space="0" w:color="auto"/>
            </w:tcBorders>
          </w:tcPr>
          <w:p w14:paraId="689AABC8" w14:textId="77777777" w:rsidR="007962F4" w:rsidRPr="00E70147" w:rsidRDefault="007962F4" w:rsidP="00AC790B">
            <w:pPr>
              <w:pStyle w:val="CISLO"/>
            </w:pPr>
            <w:r w:rsidRPr="00E70147">
              <w:t>4</w:t>
            </w:r>
          </w:p>
        </w:tc>
        <w:tc>
          <w:tcPr>
            <w:tcW w:w="8577" w:type="dxa"/>
            <w:tcBorders>
              <w:bottom w:val="single" w:sz="4" w:space="0" w:color="auto"/>
            </w:tcBorders>
            <w:vAlign w:val="center"/>
          </w:tcPr>
          <w:p w14:paraId="10BCF878" w14:textId="77777777" w:rsidR="007962F4" w:rsidRPr="00E70147" w:rsidRDefault="007962F4" w:rsidP="00AC790B">
            <w:pPr>
              <w:pStyle w:val="UROVNE"/>
            </w:pPr>
            <w:r w:rsidRPr="00E70147">
              <w:t>Rozhodně ne</w:t>
            </w:r>
          </w:p>
        </w:tc>
      </w:tr>
    </w:tbl>
    <w:p w14:paraId="3FCA982B" w14:textId="77777777" w:rsidR="00F861D6" w:rsidRDefault="00F861D6" w:rsidP="00965EF3">
      <w:pPr>
        <w:pStyle w:val="OTAZKA"/>
      </w:pPr>
    </w:p>
    <w:p w14:paraId="5C922E4D" w14:textId="77777777" w:rsidR="00F861D6" w:rsidRDefault="00F861D6">
      <w:pPr>
        <w:rPr>
          <w:b/>
          <w:sz w:val="24"/>
          <w:lang w:eastAsia="cs-CZ"/>
        </w:rPr>
      </w:pPr>
      <w:r>
        <w:br w:type="page"/>
      </w:r>
    </w:p>
    <w:p w14:paraId="5C988374" w14:textId="0D674A24" w:rsidR="00F861D6" w:rsidRDefault="00F861D6" w:rsidP="00F861D6">
      <w:r>
        <w:lastRenderedPageBreak/>
        <w:t xml:space="preserve">Tento průzkum je zaměřen na znalost v oblasti tzv. </w:t>
      </w:r>
      <w:r w:rsidRPr="00F861D6">
        <w:rPr>
          <w:b/>
          <w:i/>
        </w:rPr>
        <w:t>systémů podpory řízení v motorových vozidlech</w:t>
      </w:r>
      <w:r>
        <w:t>.</w:t>
      </w:r>
    </w:p>
    <w:p w14:paraId="30CE646C" w14:textId="216924AA" w:rsidR="00965EF3" w:rsidRDefault="00965EF3" w:rsidP="00965EF3">
      <w:pPr>
        <w:pStyle w:val="OTAZKA"/>
      </w:pPr>
      <w:r>
        <w:t>Q1. Jak byste ohodnotili své znalosti v</w:t>
      </w:r>
      <w:r w:rsidR="00F861D6">
        <w:t xml:space="preserve"> této </w:t>
      </w:r>
      <w:r>
        <w:t>oblasti? Oznámkujte své znalosti jako ve škole.</w:t>
      </w:r>
    </w:p>
    <w:p w14:paraId="78EF4DEF" w14:textId="77777777" w:rsidR="00965EF3" w:rsidRPr="001E501E" w:rsidRDefault="00965EF3" w:rsidP="00965EF3">
      <w:pPr>
        <w:pStyle w:val="POKYN"/>
      </w:pPr>
      <w:r w:rsidRPr="001E501E">
        <w:t>(</w:t>
      </w:r>
      <w:r>
        <w:t xml:space="preserve">JEN </w:t>
      </w:r>
      <w:r w:rsidRPr="001E501E">
        <w:t>JEDN</w:t>
      </w:r>
      <w:r>
        <w:t>A</w:t>
      </w:r>
      <w:r w:rsidRPr="001E501E">
        <w:t xml:space="preserve"> MOŽNOST) 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965EF3" w:rsidRPr="001E501E" w14:paraId="34029C03" w14:textId="77777777" w:rsidTr="00670E76">
        <w:tc>
          <w:tcPr>
            <w:tcW w:w="569" w:type="dxa"/>
          </w:tcPr>
          <w:p w14:paraId="0F8DCDB4" w14:textId="77777777" w:rsidR="00965EF3" w:rsidRPr="001E501E" w:rsidRDefault="00965EF3" w:rsidP="00670E76">
            <w:pPr>
              <w:pStyle w:val="CISLO"/>
            </w:pPr>
            <w:r w:rsidRPr="001E501E">
              <w:t>1</w:t>
            </w:r>
          </w:p>
        </w:tc>
        <w:tc>
          <w:tcPr>
            <w:tcW w:w="8493" w:type="dxa"/>
            <w:vAlign w:val="center"/>
          </w:tcPr>
          <w:p w14:paraId="4E1919E1" w14:textId="77777777" w:rsidR="00965EF3" w:rsidRPr="001E501E" w:rsidRDefault="00965EF3" w:rsidP="00670E76">
            <w:pPr>
              <w:pStyle w:val="UROVNE"/>
            </w:pPr>
            <w:r>
              <w:t>Výborné</w:t>
            </w:r>
          </w:p>
        </w:tc>
      </w:tr>
      <w:tr w:rsidR="00965EF3" w:rsidRPr="001E501E" w14:paraId="5751EFE6" w14:textId="77777777" w:rsidTr="00670E76">
        <w:tc>
          <w:tcPr>
            <w:tcW w:w="569" w:type="dxa"/>
          </w:tcPr>
          <w:p w14:paraId="6327FFAC" w14:textId="77777777" w:rsidR="00965EF3" w:rsidRPr="001E501E" w:rsidRDefault="00965EF3" w:rsidP="00670E76">
            <w:pPr>
              <w:pStyle w:val="CISLO"/>
            </w:pPr>
            <w:r w:rsidRPr="001E501E">
              <w:t>2</w:t>
            </w:r>
          </w:p>
        </w:tc>
        <w:tc>
          <w:tcPr>
            <w:tcW w:w="8493" w:type="dxa"/>
            <w:vAlign w:val="center"/>
          </w:tcPr>
          <w:p w14:paraId="1088487F" w14:textId="77777777" w:rsidR="00965EF3" w:rsidRPr="001E501E" w:rsidRDefault="00965EF3" w:rsidP="00670E76">
            <w:pPr>
              <w:pStyle w:val="UROVNE"/>
            </w:pPr>
            <w:r>
              <w:t>Chvalitebné</w:t>
            </w:r>
          </w:p>
        </w:tc>
      </w:tr>
      <w:tr w:rsidR="00965EF3" w:rsidRPr="001E501E" w14:paraId="17E3B6FF" w14:textId="77777777" w:rsidTr="00670E76">
        <w:tc>
          <w:tcPr>
            <w:tcW w:w="569" w:type="dxa"/>
          </w:tcPr>
          <w:p w14:paraId="7D6D3A7E" w14:textId="77777777" w:rsidR="00965EF3" w:rsidRPr="001E501E" w:rsidRDefault="00965EF3" w:rsidP="00670E76">
            <w:pPr>
              <w:pStyle w:val="CISLO"/>
            </w:pPr>
            <w:r w:rsidRPr="001E501E">
              <w:t>3</w:t>
            </w:r>
          </w:p>
        </w:tc>
        <w:tc>
          <w:tcPr>
            <w:tcW w:w="8493" w:type="dxa"/>
            <w:vAlign w:val="center"/>
          </w:tcPr>
          <w:p w14:paraId="626A0236" w14:textId="77777777" w:rsidR="00965EF3" w:rsidRPr="001E501E" w:rsidRDefault="00965EF3" w:rsidP="00670E76">
            <w:pPr>
              <w:pStyle w:val="UROVNE"/>
            </w:pPr>
            <w:r>
              <w:t>Dobré</w:t>
            </w:r>
          </w:p>
        </w:tc>
      </w:tr>
      <w:tr w:rsidR="00965EF3" w:rsidRPr="001E501E" w14:paraId="74EA3C1C" w14:textId="77777777" w:rsidTr="00670E76">
        <w:tc>
          <w:tcPr>
            <w:tcW w:w="569" w:type="dxa"/>
          </w:tcPr>
          <w:p w14:paraId="15F02543" w14:textId="77777777" w:rsidR="00965EF3" w:rsidRPr="001E501E" w:rsidRDefault="00965EF3" w:rsidP="00670E76">
            <w:pPr>
              <w:pStyle w:val="CISLO"/>
            </w:pPr>
            <w:r w:rsidRPr="001E501E">
              <w:t>4</w:t>
            </w:r>
          </w:p>
        </w:tc>
        <w:tc>
          <w:tcPr>
            <w:tcW w:w="8493" w:type="dxa"/>
            <w:vAlign w:val="center"/>
          </w:tcPr>
          <w:p w14:paraId="38D23FE6" w14:textId="77777777" w:rsidR="00965EF3" w:rsidRPr="001E501E" w:rsidRDefault="00965EF3" w:rsidP="00670E76">
            <w:pPr>
              <w:pStyle w:val="UROVNE"/>
            </w:pPr>
            <w:r>
              <w:t>Dostatečné</w:t>
            </w:r>
          </w:p>
        </w:tc>
      </w:tr>
      <w:tr w:rsidR="00965EF3" w:rsidRPr="001E501E" w14:paraId="56A54E54" w14:textId="77777777" w:rsidTr="00670E76">
        <w:tc>
          <w:tcPr>
            <w:tcW w:w="569" w:type="dxa"/>
          </w:tcPr>
          <w:p w14:paraId="5910EB0B" w14:textId="77777777" w:rsidR="00965EF3" w:rsidRPr="001E501E" w:rsidRDefault="00965EF3" w:rsidP="00670E76">
            <w:pPr>
              <w:pStyle w:val="CISLO"/>
            </w:pPr>
            <w:r>
              <w:t>5</w:t>
            </w:r>
          </w:p>
        </w:tc>
        <w:tc>
          <w:tcPr>
            <w:tcW w:w="8493" w:type="dxa"/>
            <w:vAlign w:val="center"/>
          </w:tcPr>
          <w:p w14:paraId="7915DBFC" w14:textId="77777777" w:rsidR="00965EF3" w:rsidRPr="001E501E" w:rsidRDefault="00965EF3" w:rsidP="00670E76">
            <w:pPr>
              <w:pStyle w:val="UROVNE"/>
            </w:pPr>
            <w:r>
              <w:t>Nedostatečné</w:t>
            </w:r>
          </w:p>
        </w:tc>
      </w:tr>
    </w:tbl>
    <w:p w14:paraId="12867AC1" w14:textId="59D1CBD2" w:rsidR="00847931" w:rsidRDefault="00847931" w:rsidP="00DB7747">
      <w:pPr>
        <w:pStyle w:val="OTAZKAQ"/>
      </w:pPr>
      <w:bookmarkStart w:id="24" w:name="_Toc509405753"/>
      <w:bookmarkStart w:id="25" w:name="_Toc514164254"/>
      <w:r>
        <w:t>Q</w:t>
      </w:r>
      <w:r w:rsidR="00F861D6">
        <w:t>2</w:t>
      </w:r>
      <w:r>
        <w:t xml:space="preserve">. </w:t>
      </w:r>
      <w:r w:rsidR="00DB7747">
        <w:t>Předložíme Vám několik zkratek, názvů systémů podpory řízení. Vyznačte prosím, se kterými ze zkratek jste se již setkali.</w:t>
      </w:r>
    </w:p>
    <w:p w14:paraId="4C200525" w14:textId="77777777" w:rsidR="00DB7747" w:rsidRPr="00DB7747" w:rsidRDefault="00965EF3" w:rsidP="00DB7747">
      <w:pPr>
        <w:pStyle w:val="POKYN"/>
      </w:pPr>
      <w:r>
        <w:t>(</w:t>
      </w:r>
      <w:r w:rsidR="00DB7747">
        <w:t>MOŽNOST VÍCE ODPOVĚDÍ</w:t>
      </w:r>
      <w:r>
        <w:t>)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847931" w:rsidRPr="00856FD7" w14:paraId="57CDB078" w14:textId="77777777" w:rsidTr="00DB7747">
        <w:tc>
          <w:tcPr>
            <w:tcW w:w="569" w:type="dxa"/>
          </w:tcPr>
          <w:p w14:paraId="03723DC7" w14:textId="77777777" w:rsidR="00847931" w:rsidRPr="00847931" w:rsidRDefault="00847931" w:rsidP="00847931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50B8ACE5" w14:textId="77777777" w:rsidR="00847931" w:rsidRPr="00847931" w:rsidRDefault="00847931" w:rsidP="00847931">
            <w:r w:rsidRPr="00847931">
              <w:t>ABS</w:t>
            </w:r>
          </w:p>
        </w:tc>
      </w:tr>
      <w:tr w:rsidR="00847931" w:rsidRPr="00856FD7" w14:paraId="62D7384E" w14:textId="77777777" w:rsidTr="00DB7747">
        <w:tc>
          <w:tcPr>
            <w:tcW w:w="569" w:type="dxa"/>
          </w:tcPr>
          <w:p w14:paraId="08F7DF49" w14:textId="77777777" w:rsidR="00847931" w:rsidRPr="00847931" w:rsidRDefault="00847931" w:rsidP="00847931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283DB861" w14:textId="1796195A" w:rsidR="00847931" w:rsidRPr="00847931" w:rsidRDefault="00847931" w:rsidP="00847931">
            <w:r w:rsidRPr="00847931">
              <w:t>ESP</w:t>
            </w:r>
            <w:r w:rsidR="0050044D">
              <w:t xml:space="preserve"> (také ESC)</w:t>
            </w:r>
          </w:p>
        </w:tc>
      </w:tr>
      <w:tr w:rsidR="00847931" w:rsidRPr="00856FD7" w14:paraId="11FD6B7E" w14:textId="77777777" w:rsidTr="00DB7747">
        <w:tc>
          <w:tcPr>
            <w:tcW w:w="569" w:type="dxa"/>
          </w:tcPr>
          <w:p w14:paraId="7597E4B8" w14:textId="77777777" w:rsidR="00847931" w:rsidRPr="00847931" w:rsidRDefault="00847931" w:rsidP="00847931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5F2E659F" w14:textId="77777777" w:rsidR="00847931" w:rsidRPr="00847931" w:rsidRDefault="00847931" w:rsidP="00847931">
            <w:r w:rsidRPr="00847931">
              <w:t>ACC</w:t>
            </w:r>
          </w:p>
        </w:tc>
      </w:tr>
      <w:tr w:rsidR="00847931" w:rsidRPr="00856FD7" w14:paraId="0A3C477D" w14:textId="77777777" w:rsidTr="00DB7747">
        <w:tc>
          <w:tcPr>
            <w:tcW w:w="569" w:type="dxa"/>
          </w:tcPr>
          <w:p w14:paraId="42117560" w14:textId="77777777" w:rsidR="00847931" w:rsidRPr="00847931" w:rsidRDefault="00847931" w:rsidP="00847931">
            <w:pPr>
              <w:pStyle w:val="CISLO"/>
            </w:pPr>
            <w:r>
              <w:t>4</w:t>
            </w:r>
          </w:p>
        </w:tc>
        <w:tc>
          <w:tcPr>
            <w:tcW w:w="8493" w:type="dxa"/>
          </w:tcPr>
          <w:p w14:paraId="32D0AAFC" w14:textId="77777777" w:rsidR="00847931" w:rsidRPr="00847931" w:rsidRDefault="00847931" w:rsidP="00847931">
            <w:r w:rsidRPr="00847931">
              <w:t>BAS</w:t>
            </w:r>
          </w:p>
        </w:tc>
      </w:tr>
      <w:tr w:rsidR="00847931" w:rsidRPr="00856FD7" w14:paraId="5A617FDA" w14:textId="77777777" w:rsidTr="00DB7747">
        <w:tc>
          <w:tcPr>
            <w:tcW w:w="569" w:type="dxa"/>
          </w:tcPr>
          <w:p w14:paraId="458F33E4" w14:textId="77777777" w:rsidR="00847931" w:rsidRPr="00847931" w:rsidRDefault="00847931" w:rsidP="00847931">
            <w:pPr>
              <w:pStyle w:val="CISLO"/>
            </w:pPr>
            <w:r>
              <w:t>5</w:t>
            </w:r>
          </w:p>
        </w:tc>
        <w:tc>
          <w:tcPr>
            <w:tcW w:w="8493" w:type="dxa"/>
          </w:tcPr>
          <w:p w14:paraId="21C6957C" w14:textId="2DA46A7D" w:rsidR="00847931" w:rsidRPr="00847931" w:rsidRDefault="0050044D" w:rsidP="00D51B8C">
            <w:r>
              <w:t>PEBS</w:t>
            </w:r>
          </w:p>
        </w:tc>
      </w:tr>
    </w:tbl>
    <w:bookmarkEnd w:id="24"/>
    <w:bookmarkEnd w:id="25"/>
    <w:p w14:paraId="564B1335" w14:textId="24DA0EA9" w:rsidR="00DB7747" w:rsidRDefault="00AA5811" w:rsidP="00DB7747">
      <w:pPr>
        <w:pStyle w:val="OTAZKAQ"/>
      </w:pPr>
      <w:r>
        <w:t>U každé z</w:t>
      </w:r>
      <w:r w:rsidR="00DB77EB">
        <w:t>e zkratek prosím vyznačte, které z</w:t>
      </w:r>
      <w:r>
        <w:t xml:space="preserve"> oblastí podpory řízení </w:t>
      </w:r>
      <w:r w:rsidR="00DB77EB">
        <w:t xml:space="preserve">se PŘEDEVŠÍM </w:t>
      </w:r>
      <w:r>
        <w:t>týkají</w:t>
      </w:r>
      <w:r w:rsidR="001F1A0D">
        <w:t>:</w:t>
      </w:r>
    </w:p>
    <w:p w14:paraId="192CAFEC" w14:textId="77777777" w:rsidR="001F1A0D" w:rsidRDefault="00965EF3" w:rsidP="001F1A0D">
      <w:pPr>
        <w:pStyle w:val="POKYN"/>
      </w:pPr>
      <w:r>
        <w:t xml:space="preserve"> (</w:t>
      </w:r>
      <w:r w:rsidR="001F1A0D">
        <w:t>JEN JEDNA ODPOVĚĎ</w:t>
      </w:r>
      <w:r>
        <w:t>)</w:t>
      </w:r>
    </w:p>
    <w:p w14:paraId="6265B824" w14:textId="00472ED1" w:rsidR="00E219AA" w:rsidRDefault="00E219AA" w:rsidP="001F1A0D">
      <w:pPr>
        <w:pStyle w:val="POKYN"/>
      </w:pPr>
      <w:r>
        <w:t>[PROGRAMOVÁNÍ: ROTOVAT POLOŽKY]</w:t>
      </w:r>
    </w:p>
    <w:tbl>
      <w:tblPr>
        <w:tblW w:w="90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"/>
        <w:gridCol w:w="1221"/>
        <w:gridCol w:w="1839"/>
        <w:gridCol w:w="1839"/>
        <w:gridCol w:w="1839"/>
        <w:gridCol w:w="1839"/>
      </w:tblGrid>
      <w:tr w:rsidR="00EB3D26" w:rsidRPr="00DB77EB" w14:paraId="03F687FA" w14:textId="77777777" w:rsidTr="00EB3D26">
        <w:trPr>
          <w:trHeight w:val="600"/>
        </w:trPr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5F08F" w14:textId="77777777" w:rsidR="00EB3D26" w:rsidRPr="00DB77EB" w:rsidRDefault="00EB3D26" w:rsidP="00DB77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A6E92" w14:textId="77777777" w:rsidR="00EB3D26" w:rsidRPr="00DB77EB" w:rsidRDefault="00EB3D26" w:rsidP="00DB77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0C1F6" w14:textId="78BF566B" w:rsidR="00EB3D26" w:rsidRPr="00DB77EB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Br</w:t>
            </w:r>
            <w:r w:rsidR="00D51B8C">
              <w:rPr>
                <w:rFonts w:ascii="Calibri" w:eastAsia="Times New Roman" w:hAnsi="Calibri" w:cs="Calibri"/>
                <w:color w:val="000000"/>
                <w:lang w:eastAsia="cs-CZ"/>
              </w:rPr>
              <w:t>zdění</w:t>
            </w: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 vozidla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DDBEC" w14:textId="77777777" w:rsidR="00EB3D26" w:rsidRPr="00DB77EB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Udržení stability vozidla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AD99A" w14:textId="77777777" w:rsidR="00EB3D26" w:rsidRPr="00DB77EB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Udržování bezpečné vzdálenosti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AE63A" w14:textId="3752D80F" w:rsidR="00EB3D26" w:rsidRPr="00DB77EB" w:rsidRDefault="00EB3D26" w:rsidP="007B74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Zabránění střetu s </w:t>
            </w:r>
            <w:r w:rsidR="006644F0">
              <w:rPr>
                <w:rFonts w:ascii="Calibri" w:eastAsia="Times New Roman" w:hAnsi="Calibri" w:cs="Calibri"/>
                <w:color w:val="000000"/>
                <w:lang w:eastAsia="cs-CZ"/>
              </w:rPr>
              <w:t>překážkou</w:t>
            </w:r>
          </w:p>
        </w:tc>
      </w:tr>
      <w:tr w:rsidR="00EB3D26" w:rsidRPr="00DB77EB" w14:paraId="6718C807" w14:textId="77777777" w:rsidTr="00EB3D26">
        <w:trPr>
          <w:trHeight w:val="30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4196" w14:textId="77777777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Q3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FE112" w14:textId="77777777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ABS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A579D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1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00756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65E42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AF906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</w:tr>
      <w:tr w:rsidR="00EB3D26" w:rsidRPr="00DB77EB" w14:paraId="3F965AAB" w14:textId="77777777" w:rsidTr="00EB3D26">
        <w:trPr>
          <w:trHeight w:val="30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A011" w14:textId="77777777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Q4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78C0" w14:textId="0C35D94B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ESP</w:t>
            </w:r>
            <w:r w:rsidR="001C7EBA"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 (ESC)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85005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428371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965A9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DD58A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</w:tr>
      <w:tr w:rsidR="00EB3D26" w:rsidRPr="00DB77EB" w14:paraId="60A1BDBB" w14:textId="77777777" w:rsidTr="00EB3D26">
        <w:trPr>
          <w:trHeight w:val="30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1B54" w14:textId="7AFA8B19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Q5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22AC0" w14:textId="77777777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ACC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EDB4C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FBA64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E689E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E04A84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</w:tr>
      <w:tr w:rsidR="00EB3D26" w:rsidRPr="00DB77EB" w14:paraId="51CCB044" w14:textId="77777777" w:rsidTr="00EB3D26">
        <w:trPr>
          <w:trHeight w:val="30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92E4" w14:textId="27B255B8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Q</w:t>
            </w:r>
            <w:r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6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F424" w14:textId="77777777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color w:val="000000"/>
                <w:lang w:eastAsia="cs-CZ"/>
              </w:rPr>
              <w:t>BAS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CDF593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2E2D7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53529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544AE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</w:tr>
      <w:tr w:rsidR="00EB3D26" w:rsidRPr="00DB77EB" w14:paraId="3A13A922" w14:textId="77777777" w:rsidTr="00EB3D26">
        <w:trPr>
          <w:trHeight w:val="30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07A8" w14:textId="33DE2FB3" w:rsidR="00EB3D26" w:rsidRPr="00DB77EB" w:rsidRDefault="00EB3D26" w:rsidP="00DB77E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cs-CZ"/>
              </w:rPr>
            </w:pPr>
            <w:r w:rsidRPr="00DB77EB"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Q</w:t>
            </w:r>
            <w:r>
              <w:rPr>
                <w:rFonts w:ascii="Calibri" w:eastAsia="Times New Roman" w:hAnsi="Calibri" w:cs="Calibri"/>
                <w:b/>
                <w:color w:val="000000"/>
                <w:lang w:eastAsia="cs-CZ"/>
              </w:rPr>
              <w:t>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818A" w14:textId="61E71BC5" w:rsidR="00EB3D26" w:rsidRPr="00DB77EB" w:rsidRDefault="00D51B8C" w:rsidP="00DB77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PEBS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B45E1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5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48BCC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5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400C0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5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DB878" w14:textId="77777777" w:rsidR="00EB3D26" w:rsidRPr="007B742E" w:rsidRDefault="00EB3D26" w:rsidP="00DB77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B742E">
              <w:rPr>
                <w:rFonts w:ascii="Calibri" w:eastAsia="Times New Roman" w:hAnsi="Calibri" w:cs="Calibri"/>
                <w:color w:val="000000"/>
                <w:lang w:eastAsia="cs-CZ"/>
              </w:rPr>
              <w:t>5</w:t>
            </w:r>
          </w:p>
        </w:tc>
      </w:tr>
    </w:tbl>
    <w:p w14:paraId="695CF836" w14:textId="77777777" w:rsidR="00DB77EB" w:rsidRDefault="00DB77EB" w:rsidP="001F1A0D"/>
    <w:p w14:paraId="0CB3708F" w14:textId="77777777" w:rsidR="0008492B" w:rsidRDefault="0008492B">
      <w:pPr>
        <w:rPr>
          <w:b/>
          <w:sz w:val="24"/>
          <w:lang w:eastAsia="cs-CZ"/>
        </w:rPr>
      </w:pPr>
      <w:r>
        <w:br w:type="page"/>
      </w:r>
    </w:p>
    <w:p w14:paraId="2F80C8B7" w14:textId="12E8EC06" w:rsidR="001F1A0D" w:rsidRDefault="005A0DEE" w:rsidP="005C2FAA">
      <w:pPr>
        <w:pStyle w:val="OTAZKA"/>
      </w:pPr>
      <w:r>
        <w:lastRenderedPageBreak/>
        <w:t>Nyní se zaměříme na fungování jednotlivých systémů</w:t>
      </w:r>
    </w:p>
    <w:p w14:paraId="444B4CC5" w14:textId="7F0F1132" w:rsidR="005C2FAA" w:rsidRDefault="00CC0C87" w:rsidP="005C2FAA">
      <w:pPr>
        <w:pStyle w:val="OTAZKA"/>
      </w:pPr>
      <w:r>
        <w:t>Q</w:t>
      </w:r>
      <w:r w:rsidR="00DB77EB">
        <w:t>8</w:t>
      </w:r>
      <w:r>
        <w:t xml:space="preserve">. </w:t>
      </w:r>
      <w:r w:rsidR="00EB3D26">
        <w:t>S</w:t>
      </w:r>
      <w:r w:rsidR="005C2FAA">
        <w:t xml:space="preserve">ystém ABS </w:t>
      </w:r>
      <w:r w:rsidR="001C7EBA" w:rsidRPr="001C7EBA">
        <w:t>se týká br</w:t>
      </w:r>
      <w:r w:rsidR="00D51B8C">
        <w:t>zdění</w:t>
      </w:r>
      <w:r w:rsidR="001C7EBA" w:rsidRPr="001C7EBA">
        <w:t xml:space="preserve"> vozidla.</w:t>
      </w:r>
      <w:r w:rsidR="001C7EBA">
        <w:t xml:space="preserve"> P</w:t>
      </w:r>
      <w:r w:rsidR="00EB3D26">
        <w:t>odporuje řidiče tak, že:</w:t>
      </w:r>
    </w:p>
    <w:p w14:paraId="17CCE9F3" w14:textId="77777777" w:rsidR="00AC310D" w:rsidRDefault="00965EF3" w:rsidP="00AC310D">
      <w:pPr>
        <w:pStyle w:val="POKYN"/>
      </w:pPr>
      <w:r>
        <w:t>(</w:t>
      </w:r>
      <w:r w:rsidR="00AC310D">
        <w:t>JEN JEDNA ODPOVĚĎ</w:t>
      </w:r>
      <w:r>
        <w:t>)</w:t>
      </w:r>
    </w:p>
    <w:p w14:paraId="2B37D496" w14:textId="77777777" w:rsidR="00AC310D" w:rsidRDefault="00AC310D" w:rsidP="00AC310D">
      <w:pPr>
        <w:pStyle w:val="POKYN"/>
      </w:pPr>
      <w:r>
        <w:t>[PROGRAMOVÁNÍ: ROTOVAT POLOŽKY]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5C2FAA" w:rsidRPr="00847931" w14:paraId="607061A0" w14:textId="77777777" w:rsidTr="00FC2229">
        <w:tc>
          <w:tcPr>
            <w:tcW w:w="569" w:type="dxa"/>
          </w:tcPr>
          <w:p w14:paraId="17E35902" w14:textId="77777777" w:rsidR="005C2FAA" w:rsidRPr="00847931" w:rsidRDefault="005C2FAA" w:rsidP="005C2FAA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07DA6564" w14:textId="4778CC6C" w:rsidR="005C2FAA" w:rsidRPr="001E0E8C" w:rsidRDefault="001C7EBA" w:rsidP="007B742E">
            <w:r w:rsidRPr="00612A03">
              <w:t>umožňuje ovladatelnost vozidla při vzniku smyku</w:t>
            </w:r>
            <w:r w:rsidR="007B742E">
              <w:t>.</w:t>
            </w:r>
          </w:p>
        </w:tc>
      </w:tr>
      <w:tr w:rsidR="00EB3D26" w:rsidRPr="00847931" w14:paraId="1A1181DB" w14:textId="77777777" w:rsidTr="00FC2229">
        <w:tc>
          <w:tcPr>
            <w:tcW w:w="569" w:type="dxa"/>
          </w:tcPr>
          <w:p w14:paraId="525E2F16" w14:textId="77777777" w:rsidR="00EB3D26" w:rsidRPr="00847931" w:rsidRDefault="00EB3D26" w:rsidP="00EB3D26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0241316B" w14:textId="0BD6B8B6" w:rsidR="00EB3D26" w:rsidRPr="001C7EBA" w:rsidRDefault="001C7EBA" w:rsidP="007B742E">
            <w:r w:rsidRPr="00612A03">
              <w:t xml:space="preserve">pomáhá </w:t>
            </w:r>
            <w:r w:rsidR="006644F0">
              <w:t>rychleji za</w:t>
            </w:r>
            <w:r w:rsidRPr="00612A03">
              <w:t>brzdit vozidlo</w:t>
            </w:r>
            <w:r w:rsidR="007B742E">
              <w:t>.</w:t>
            </w:r>
          </w:p>
        </w:tc>
      </w:tr>
      <w:tr w:rsidR="00EB3D26" w:rsidRPr="00847931" w14:paraId="25D0965C" w14:textId="77777777" w:rsidTr="00FC2229">
        <w:tc>
          <w:tcPr>
            <w:tcW w:w="569" w:type="dxa"/>
          </w:tcPr>
          <w:p w14:paraId="2CAF79F1" w14:textId="77777777" w:rsidR="00EB3D26" w:rsidRPr="00847931" w:rsidRDefault="00EB3D26" w:rsidP="00EB3D26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62E5D2B0" w14:textId="104395CE" w:rsidR="00EB3D26" w:rsidRPr="001E0E8C" w:rsidRDefault="001C7EBA" w:rsidP="001C7EBA">
            <w:r w:rsidRPr="00612A03">
              <w:t>automaticky zvyšuje tlak na brzdný pedál</w:t>
            </w:r>
            <w:r w:rsidR="007B742E">
              <w:t>.</w:t>
            </w:r>
          </w:p>
        </w:tc>
      </w:tr>
    </w:tbl>
    <w:p w14:paraId="1D25F8C6" w14:textId="63033590" w:rsidR="005C2FAA" w:rsidRDefault="00CC0C87" w:rsidP="005C2FAA">
      <w:pPr>
        <w:pStyle w:val="OTAZKA"/>
      </w:pPr>
      <w:r>
        <w:t>Q</w:t>
      </w:r>
      <w:r w:rsidR="00EB3D26">
        <w:t>9</w:t>
      </w:r>
      <w:r>
        <w:t xml:space="preserve">. Systém </w:t>
      </w:r>
      <w:r w:rsidR="00EB3D26">
        <w:t>ESP</w:t>
      </w:r>
      <w:r w:rsidR="001C7EBA">
        <w:t xml:space="preserve"> (</w:t>
      </w:r>
      <w:r w:rsidR="00EA7F30">
        <w:t>ESC</w:t>
      </w:r>
      <w:r w:rsidR="001C7EBA">
        <w:t>)</w:t>
      </w:r>
      <w:r w:rsidR="00EB3D26">
        <w:t xml:space="preserve"> </w:t>
      </w:r>
      <w:r w:rsidR="001C7EBA" w:rsidRPr="001C7EBA">
        <w:t>se týká stability vozidla.</w:t>
      </w:r>
      <w:r w:rsidR="001C7EBA">
        <w:t xml:space="preserve"> P</w:t>
      </w:r>
      <w:r>
        <w:t>odporuje řidiče tak, že:</w:t>
      </w:r>
    </w:p>
    <w:p w14:paraId="54C598AC" w14:textId="77777777" w:rsidR="00AC310D" w:rsidRDefault="00965EF3" w:rsidP="00AC310D">
      <w:pPr>
        <w:pStyle w:val="POKYN"/>
      </w:pPr>
      <w:r>
        <w:t>(</w:t>
      </w:r>
      <w:r w:rsidR="00AC310D">
        <w:t>JEN JEDNA ODPOVĚĎ</w:t>
      </w:r>
      <w:r>
        <w:t>)</w:t>
      </w:r>
    </w:p>
    <w:p w14:paraId="3B7EF489" w14:textId="77777777" w:rsidR="00AC310D" w:rsidRDefault="00AC310D" w:rsidP="00AC310D">
      <w:pPr>
        <w:pStyle w:val="POKYN"/>
      </w:pPr>
      <w:r>
        <w:t>[PROGRAMOVÁNÍ: ROTOVAT POLOŽKY]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CC0C87" w:rsidRPr="00847931" w14:paraId="2BAA0C9E" w14:textId="77777777" w:rsidTr="00FC2229">
        <w:tc>
          <w:tcPr>
            <w:tcW w:w="569" w:type="dxa"/>
          </w:tcPr>
          <w:p w14:paraId="1077F919" w14:textId="77777777" w:rsidR="00CC0C87" w:rsidRPr="00847931" w:rsidRDefault="00CC0C87" w:rsidP="00CC0C87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659BF8F0" w14:textId="792EB786" w:rsidR="00CC0C87" w:rsidRPr="00EB3D26" w:rsidRDefault="001C7EBA" w:rsidP="001C7EBA">
            <w:pPr>
              <w:rPr>
                <w:highlight w:val="yellow"/>
              </w:rPr>
            </w:pPr>
            <w:r w:rsidRPr="00525A66">
              <w:t>při vyhýbacím manévru nebo jízdě v zatáčce nepřiměřenou rychlostí pomáhá vozidlo udržet ve směru jízdy bez zásahu řidiče</w:t>
            </w:r>
            <w:r w:rsidR="007B742E">
              <w:t>.</w:t>
            </w:r>
          </w:p>
        </w:tc>
      </w:tr>
      <w:tr w:rsidR="00CC0C87" w:rsidRPr="00847931" w14:paraId="71EA110C" w14:textId="77777777" w:rsidTr="00FC2229">
        <w:tc>
          <w:tcPr>
            <w:tcW w:w="569" w:type="dxa"/>
          </w:tcPr>
          <w:p w14:paraId="35B2E5C9" w14:textId="77777777" w:rsidR="00CC0C87" w:rsidRPr="00847931" w:rsidRDefault="00CC0C87" w:rsidP="00CC0C87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2B262870" w14:textId="0D4708F1" w:rsidR="00CC0C87" w:rsidRPr="00EB3D26" w:rsidRDefault="001C7EBA" w:rsidP="001C7EBA">
            <w:pPr>
              <w:rPr>
                <w:highlight w:val="yellow"/>
              </w:rPr>
            </w:pPr>
            <w:r w:rsidRPr="009C1760">
              <w:t>umožňuje snadnější ovládání volantu zvýšením účinnosti posilovače řízení</w:t>
            </w:r>
            <w:r w:rsidR="007B742E">
              <w:t>.</w:t>
            </w:r>
          </w:p>
        </w:tc>
      </w:tr>
      <w:tr w:rsidR="00CC0C87" w:rsidRPr="00847931" w14:paraId="00E9C30B" w14:textId="77777777" w:rsidTr="00FC2229">
        <w:tc>
          <w:tcPr>
            <w:tcW w:w="569" w:type="dxa"/>
          </w:tcPr>
          <w:p w14:paraId="3B9CFAB0" w14:textId="77777777" w:rsidR="00CC0C87" w:rsidRPr="00847931" w:rsidRDefault="00CC0C87" w:rsidP="00CC0C87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1049F933" w14:textId="45E56B02" w:rsidR="00CC0C87" w:rsidRPr="00EB3D26" w:rsidRDefault="001C7EBA" w:rsidP="001C7EBA">
            <w:pPr>
              <w:rPr>
                <w:highlight w:val="yellow"/>
              </w:rPr>
            </w:pPr>
            <w:r w:rsidRPr="009C1760">
              <w:t>upravuje brzdění v závislosti na rychlost</w:t>
            </w:r>
            <w:r>
              <w:t>i</w:t>
            </w:r>
            <w:r w:rsidRPr="009C1760">
              <w:t xml:space="preserve"> vozidel vpředu jedoucích</w:t>
            </w:r>
            <w:r w:rsidR="007B742E">
              <w:t>.</w:t>
            </w:r>
          </w:p>
        </w:tc>
      </w:tr>
    </w:tbl>
    <w:p w14:paraId="50146527" w14:textId="35AE01D5" w:rsidR="005C2FAA" w:rsidRDefault="00FC2229" w:rsidP="005C2FAA">
      <w:pPr>
        <w:pStyle w:val="OTAZKA"/>
      </w:pPr>
      <w:r>
        <w:t>Q</w:t>
      </w:r>
      <w:r w:rsidR="00EB3D26">
        <w:t>10</w:t>
      </w:r>
      <w:r>
        <w:t xml:space="preserve">. </w:t>
      </w:r>
      <w:r w:rsidR="00EB3D26">
        <w:t xml:space="preserve">Systém ACC </w:t>
      </w:r>
      <w:r w:rsidR="001C7EBA" w:rsidRPr="00EA7F30">
        <w:t>se týká udržování bezpečné vzdálenosti</w:t>
      </w:r>
      <w:r w:rsidR="001C7EBA">
        <w:t>. P</w:t>
      </w:r>
      <w:r w:rsidR="00EB3D26">
        <w:t>odporuje řidiče tak, že:</w:t>
      </w:r>
    </w:p>
    <w:p w14:paraId="39796BA0" w14:textId="77777777" w:rsidR="00AC310D" w:rsidRDefault="00965EF3" w:rsidP="00AC310D">
      <w:pPr>
        <w:pStyle w:val="POKYN"/>
      </w:pPr>
      <w:r>
        <w:t>(</w:t>
      </w:r>
      <w:r w:rsidR="00AC310D">
        <w:t>JEN JEDNA ODPOVĚĎ</w:t>
      </w:r>
      <w:r>
        <w:t>)</w:t>
      </w:r>
    </w:p>
    <w:p w14:paraId="0222A688" w14:textId="77777777" w:rsidR="00AC310D" w:rsidRDefault="00AC310D" w:rsidP="00AC310D">
      <w:pPr>
        <w:pStyle w:val="POKYN"/>
      </w:pPr>
      <w:r>
        <w:t>[PROGRAMOVÁNÍ: ROTOVAT POLOŽKY]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E219AA" w:rsidRPr="00847931" w14:paraId="6EC4C7C2" w14:textId="77777777" w:rsidTr="00FC2229">
        <w:tc>
          <w:tcPr>
            <w:tcW w:w="569" w:type="dxa"/>
          </w:tcPr>
          <w:p w14:paraId="065B54E0" w14:textId="77777777" w:rsidR="00E219AA" w:rsidRPr="00847931" w:rsidRDefault="00E219AA" w:rsidP="00E219AA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78D3C1F5" w14:textId="0B734FC9" w:rsidR="00E219AA" w:rsidRPr="00EB3D26" w:rsidRDefault="006644F0" w:rsidP="001C7EBA">
            <w:pPr>
              <w:rPr>
                <w:highlight w:val="yellow"/>
              </w:rPr>
            </w:pPr>
            <w:r>
              <w:t>vozidlo dodržuje bezpečnou vzdálenost od vpředu jedoucího vozidla</w:t>
            </w:r>
            <w:r w:rsidR="00134D4E">
              <w:t>.</w:t>
            </w:r>
          </w:p>
        </w:tc>
      </w:tr>
      <w:tr w:rsidR="00E219AA" w:rsidRPr="00847931" w14:paraId="7A871F00" w14:textId="77777777" w:rsidTr="00FC2229">
        <w:tc>
          <w:tcPr>
            <w:tcW w:w="569" w:type="dxa"/>
          </w:tcPr>
          <w:p w14:paraId="0E304076" w14:textId="77777777" w:rsidR="00E219AA" w:rsidRPr="00847931" w:rsidRDefault="00E219AA" w:rsidP="00E219AA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6C25A064" w14:textId="53025456" w:rsidR="00E219AA" w:rsidRPr="00EB3D26" w:rsidRDefault="001C7EBA" w:rsidP="001C7EBA">
            <w:pPr>
              <w:rPr>
                <w:highlight w:val="yellow"/>
              </w:rPr>
            </w:pPr>
            <w:r w:rsidRPr="00310E00">
              <w:t>upozorňuje řidiče na nebezpečí nárazu do vpředu jedoucího vozidla</w:t>
            </w:r>
            <w:r w:rsidR="00134D4E">
              <w:t>.</w:t>
            </w:r>
          </w:p>
        </w:tc>
      </w:tr>
      <w:tr w:rsidR="00E219AA" w:rsidRPr="00847931" w14:paraId="1A0C40D2" w14:textId="77777777" w:rsidTr="00FC2229">
        <w:tc>
          <w:tcPr>
            <w:tcW w:w="569" w:type="dxa"/>
          </w:tcPr>
          <w:p w14:paraId="2CBD3AD0" w14:textId="77777777" w:rsidR="00E219AA" w:rsidRPr="00847931" w:rsidRDefault="00E219AA" w:rsidP="00E219AA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7286021E" w14:textId="1589655D" w:rsidR="00E219AA" w:rsidRPr="00EB3D26" w:rsidRDefault="001C7EBA" w:rsidP="001C7EBA">
            <w:pPr>
              <w:rPr>
                <w:highlight w:val="yellow"/>
              </w:rPr>
            </w:pPr>
            <w:r w:rsidRPr="00310E00">
              <w:t>automaticky udržuje boční odstup od vozidel</w:t>
            </w:r>
            <w:r w:rsidR="00134D4E">
              <w:t>.</w:t>
            </w:r>
          </w:p>
        </w:tc>
      </w:tr>
    </w:tbl>
    <w:p w14:paraId="4A55EEC4" w14:textId="4D234806" w:rsidR="00AC310D" w:rsidRPr="00EA7F30" w:rsidRDefault="00AA5811" w:rsidP="00AC310D">
      <w:pPr>
        <w:rPr>
          <w:strike/>
        </w:rPr>
      </w:pPr>
      <w:r w:rsidRPr="00EA7F30">
        <w:rPr>
          <w:strike/>
          <w:u w:val="single"/>
        </w:rPr>
        <w:t xml:space="preserve"> </w:t>
      </w:r>
    </w:p>
    <w:p w14:paraId="5DB5C1C6" w14:textId="0B494201" w:rsidR="005C2FAA" w:rsidRDefault="00FC2229" w:rsidP="005C2FAA">
      <w:pPr>
        <w:pStyle w:val="OTAZKA"/>
      </w:pPr>
      <w:r>
        <w:t>Q</w:t>
      </w:r>
      <w:r w:rsidR="00EB3D26">
        <w:t>11</w:t>
      </w:r>
      <w:r>
        <w:t xml:space="preserve">. </w:t>
      </w:r>
      <w:r w:rsidR="00EB3D26">
        <w:t xml:space="preserve">Systém BAS </w:t>
      </w:r>
      <w:r w:rsidR="0050044D" w:rsidRPr="0050044D">
        <w:t>se týká br</w:t>
      </w:r>
      <w:r w:rsidR="00D51B8C">
        <w:t>zdění</w:t>
      </w:r>
      <w:r w:rsidR="0050044D" w:rsidRPr="0050044D">
        <w:t xml:space="preserve"> vozidla. </w:t>
      </w:r>
      <w:r w:rsidR="0050044D">
        <w:t>P</w:t>
      </w:r>
      <w:r w:rsidR="00EB3D26">
        <w:t>odporuje řidiče tak, že:</w:t>
      </w:r>
    </w:p>
    <w:p w14:paraId="20D7AA57" w14:textId="77777777" w:rsidR="00965EF3" w:rsidRDefault="00965EF3" w:rsidP="00965EF3">
      <w:pPr>
        <w:pStyle w:val="POKYN"/>
      </w:pPr>
      <w:r>
        <w:t>(JEN JEDNA ODPOVĚĎ)</w:t>
      </w:r>
    </w:p>
    <w:p w14:paraId="0CAE842E" w14:textId="77777777" w:rsidR="00965EF3" w:rsidRDefault="00965EF3" w:rsidP="00965EF3">
      <w:pPr>
        <w:pStyle w:val="POKYN"/>
      </w:pPr>
      <w:r>
        <w:t>[PROGRAMOVÁNÍ: ROTOVAT POLOŽKY]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AC310D" w:rsidRPr="00847931" w14:paraId="03726CCD" w14:textId="77777777" w:rsidTr="00FC2229">
        <w:tc>
          <w:tcPr>
            <w:tcW w:w="569" w:type="dxa"/>
          </w:tcPr>
          <w:p w14:paraId="1E119182" w14:textId="77777777" w:rsidR="00AC310D" w:rsidRPr="00847931" w:rsidRDefault="00AC310D" w:rsidP="00AC310D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2307F5EE" w14:textId="114ED6A9" w:rsidR="00AC310D" w:rsidRPr="0050044D" w:rsidRDefault="0050044D" w:rsidP="0050044D">
            <w:r w:rsidRPr="0050044D">
              <w:t>pomáhá účinně brzdit zvýšením tlaku v brzdném systému, pokud řidič vyvinul malý tlak na brzdový pedál</w:t>
            </w:r>
            <w:r w:rsidR="00134D4E">
              <w:t>.</w:t>
            </w:r>
          </w:p>
        </w:tc>
      </w:tr>
      <w:tr w:rsidR="00AC310D" w:rsidRPr="00847931" w14:paraId="238A8BCD" w14:textId="77777777" w:rsidTr="00FC2229">
        <w:tc>
          <w:tcPr>
            <w:tcW w:w="569" w:type="dxa"/>
          </w:tcPr>
          <w:p w14:paraId="57C4B6EF" w14:textId="77777777" w:rsidR="00AC310D" w:rsidRPr="00847931" w:rsidRDefault="00AC310D" w:rsidP="00AC310D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30AACD16" w14:textId="188DDDF9" w:rsidR="00AC310D" w:rsidRPr="0050044D" w:rsidRDefault="0050044D" w:rsidP="0050044D">
            <w:r w:rsidRPr="0050044D">
              <w:t xml:space="preserve">při detekcí možnosti nárazu do vozidla vpředu jedoucího začne </w:t>
            </w:r>
            <w:r>
              <w:t xml:space="preserve">systém </w:t>
            </w:r>
            <w:r w:rsidRPr="0050044D">
              <w:t>automaticky brzdit</w:t>
            </w:r>
            <w:r w:rsidR="00134D4E">
              <w:t>.</w:t>
            </w:r>
          </w:p>
        </w:tc>
      </w:tr>
      <w:tr w:rsidR="00AC310D" w:rsidRPr="00847931" w14:paraId="73D02A41" w14:textId="77777777" w:rsidTr="00FC2229">
        <w:tc>
          <w:tcPr>
            <w:tcW w:w="569" w:type="dxa"/>
          </w:tcPr>
          <w:p w14:paraId="152203E7" w14:textId="77777777" w:rsidR="00AC310D" w:rsidRPr="00847931" w:rsidRDefault="00AC310D" w:rsidP="00AC310D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54FC72E2" w14:textId="17D63F80" w:rsidR="00AC310D" w:rsidRPr="0050044D" w:rsidRDefault="0050044D" w:rsidP="0050044D">
            <w:r>
              <w:t>u</w:t>
            </w:r>
            <w:r w:rsidR="00AC310D" w:rsidRPr="0050044D">
              <w:t>pozorňuje řidiče na neefektivní styl br</w:t>
            </w:r>
            <w:r w:rsidR="00D51B8C">
              <w:t>zdění</w:t>
            </w:r>
            <w:r w:rsidR="00134D4E">
              <w:t>.</w:t>
            </w:r>
          </w:p>
        </w:tc>
      </w:tr>
    </w:tbl>
    <w:p w14:paraId="677ED3AF" w14:textId="63144F26" w:rsidR="005C2FAA" w:rsidRDefault="00FC2229" w:rsidP="005C2FAA">
      <w:pPr>
        <w:pStyle w:val="OTAZKA"/>
      </w:pPr>
      <w:r>
        <w:t>Q</w:t>
      </w:r>
      <w:r w:rsidR="00EB3D26">
        <w:t>12</w:t>
      </w:r>
      <w:r>
        <w:t xml:space="preserve">. </w:t>
      </w:r>
      <w:r w:rsidR="00EB3D26">
        <w:t>Systém PEBS</w:t>
      </w:r>
      <w:r w:rsidR="0050044D">
        <w:t xml:space="preserve"> se týká z</w:t>
      </w:r>
      <w:r w:rsidR="0050044D" w:rsidRPr="0050044D">
        <w:t>abránění střetu s</w:t>
      </w:r>
      <w:r w:rsidR="00E72C80">
        <w:t> překážkou</w:t>
      </w:r>
      <w:r w:rsidR="0050044D">
        <w:t>.</w:t>
      </w:r>
      <w:r w:rsidR="0050044D" w:rsidRPr="0050044D">
        <w:t xml:space="preserve"> </w:t>
      </w:r>
      <w:r w:rsidR="0050044D">
        <w:t>P</w:t>
      </w:r>
      <w:r w:rsidR="00EB3D26">
        <w:t>odporuje řidiče tak, že:</w:t>
      </w:r>
    </w:p>
    <w:p w14:paraId="078BC74E" w14:textId="77777777" w:rsidR="00965EF3" w:rsidRDefault="00965EF3" w:rsidP="00965EF3">
      <w:pPr>
        <w:pStyle w:val="POKYN"/>
      </w:pPr>
      <w:r>
        <w:t>(JEN JEDNA ODPOVĚĎ)</w:t>
      </w:r>
    </w:p>
    <w:p w14:paraId="1869AFF0" w14:textId="77777777" w:rsidR="00965EF3" w:rsidRDefault="00965EF3" w:rsidP="00965EF3">
      <w:pPr>
        <w:pStyle w:val="POKYN"/>
      </w:pPr>
      <w:r>
        <w:t>[PROGRAMOVÁNÍ: ROTOVAT POLOŽKY]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5C2FAA" w:rsidRPr="00847931" w14:paraId="67B8D8B4" w14:textId="77777777" w:rsidTr="00562825">
        <w:tc>
          <w:tcPr>
            <w:tcW w:w="569" w:type="dxa"/>
            <w:vAlign w:val="center"/>
          </w:tcPr>
          <w:p w14:paraId="298F514C" w14:textId="77777777" w:rsidR="005C2FAA" w:rsidRPr="00847931" w:rsidRDefault="005C2FAA" w:rsidP="00FC2229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7A2E928B" w14:textId="6989F6E0" w:rsidR="005C2FAA" w:rsidRPr="0050044D" w:rsidRDefault="007B742E" w:rsidP="0050044D">
            <w:r>
              <w:t>p</w:t>
            </w:r>
            <w:r w:rsidR="0050044D" w:rsidRPr="0050044D">
              <w:t>odává zvukovou i optickou informaci o nebezpečí nárazu do překážky. Pokud řidič nereaguje, začne brzdit automaticky.</w:t>
            </w:r>
          </w:p>
        </w:tc>
      </w:tr>
      <w:tr w:rsidR="005C2FAA" w:rsidRPr="00847931" w14:paraId="22BBC6C5" w14:textId="77777777" w:rsidTr="00562825">
        <w:tc>
          <w:tcPr>
            <w:tcW w:w="569" w:type="dxa"/>
            <w:vAlign w:val="center"/>
          </w:tcPr>
          <w:p w14:paraId="395E551F" w14:textId="77777777" w:rsidR="005C2FAA" w:rsidRPr="00847931" w:rsidRDefault="005C2FAA" w:rsidP="00FC2229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72F45708" w14:textId="259AFCEA" w:rsidR="005C2FAA" w:rsidRPr="0050044D" w:rsidRDefault="007B742E" w:rsidP="007B742E">
            <w:r>
              <w:t>n</w:t>
            </w:r>
            <w:r w:rsidR="0050044D" w:rsidRPr="0050044D">
              <w:t>ouzov</w:t>
            </w:r>
            <w:r w:rsidR="006644F0">
              <w:t>ě</w:t>
            </w:r>
            <w:r w:rsidR="0050044D" w:rsidRPr="0050044D">
              <w:t xml:space="preserve"> brzd</w:t>
            </w:r>
            <w:r w:rsidR="006644F0">
              <w:t>í</w:t>
            </w:r>
            <w:r w:rsidR="0050044D" w:rsidRPr="0050044D">
              <w:t>, pokud je brzdný systém uveden mimo provoz</w:t>
            </w:r>
            <w:r w:rsidR="00134D4E">
              <w:t>.</w:t>
            </w:r>
          </w:p>
        </w:tc>
      </w:tr>
      <w:tr w:rsidR="005C2FAA" w:rsidRPr="00847931" w14:paraId="1901D82B" w14:textId="77777777" w:rsidTr="00562825">
        <w:tc>
          <w:tcPr>
            <w:tcW w:w="569" w:type="dxa"/>
            <w:vAlign w:val="center"/>
          </w:tcPr>
          <w:p w14:paraId="18C52698" w14:textId="77777777" w:rsidR="005C2FAA" w:rsidRPr="00847931" w:rsidRDefault="005C2FAA" w:rsidP="00FC2229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5E666371" w14:textId="0EB7D936" w:rsidR="005C2FAA" w:rsidRPr="0050044D" w:rsidRDefault="00134D4E" w:rsidP="007B742E">
            <w:r>
              <w:t>zabraňuje</w:t>
            </w:r>
            <w:r w:rsidR="0050044D" w:rsidRPr="0050044D">
              <w:t xml:space="preserve"> zranění chodce nebo cyklisty při nárazu do vozidla pomocí vnějších airbagů</w:t>
            </w:r>
            <w:r>
              <w:t>.</w:t>
            </w:r>
          </w:p>
        </w:tc>
      </w:tr>
    </w:tbl>
    <w:p w14:paraId="635B906B" w14:textId="77777777" w:rsidR="0050044D" w:rsidRDefault="0050044D" w:rsidP="00CF209A">
      <w:pPr>
        <w:pStyle w:val="OTAZKA"/>
      </w:pPr>
    </w:p>
    <w:p w14:paraId="79FEA660" w14:textId="00A9AE2D" w:rsidR="0008492B" w:rsidRDefault="0008492B" w:rsidP="00CF209A">
      <w:pPr>
        <w:pStyle w:val="OTAZKA"/>
      </w:pPr>
      <w:r>
        <w:lastRenderedPageBreak/>
        <w:t>DOPLŇUJÍCÍ OTÁZKY</w:t>
      </w:r>
    </w:p>
    <w:p w14:paraId="6E345456" w14:textId="3941B5F3" w:rsidR="00CF209A" w:rsidRDefault="0008492B" w:rsidP="00CF209A">
      <w:pPr>
        <w:pStyle w:val="OTAZKA"/>
      </w:pPr>
      <w:r>
        <w:t>Q</w:t>
      </w:r>
      <w:r w:rsidR="00CF209A">
        <w:t>13. Zajímáte se o novinky v oblasti nových technologií?</w:t>
      </w:r>
    </w:p>
    <w:p w14:paraId="68945E3A" w14:textId="77777777" w:rsidR="00CF209A" w:rsidRDefault="00CF209A" w:rsidP="00CF209A">
      <w:pPr>
        <w:pStyle w:val="POKYN"/>
      </w:pPr>
      <w:r>
        <w:t>(JEN JEDNA ODPOVĚĎ)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569"/>
        <w:gridCol w:w="8493"/>
      </w:tblGrid>
      <w:tr w:rsidR="00CF209A" w:rsidRPr="00847931" w14:paraId="572FC7E3" w14:textId="77777777" w:rsidTr="00FF6709">
        <w:tc>
          <w:tcPr>
            <w:tcW w:w="569" w:type="dxa"/>
          </w:tcPr>
          <w:p w14:paraId="1EEFC1FF" w14:textId="77777777" w:rsidR="00CF209A" w:rsidRPr="00847931" w:rsidRDefault="00CF209A" w:rsidP="00FF6709">
            <w:pPr>
              <w:pStyle w:val="CISLO"/>
            </w:pPr>
            <w:r w:rsidRPr="00847931">
              <w:t>1</w:t>
            </w:r>
          </w:p>
        </w:tc>
        <w:tc>
          <w:tcPr>
            <w:tcW w:w="8493" w:type="dxa"/>
          </w:tcPr>
          <w:p w14:paraId="6EF20ED4" w14:textId="77777777" w:rsidR="00CF209A" w:rsidRPr="00AC310D" w:rsidRDefault="00CF209A" w:rsidP="00FF6709">
            <w:r>
              <w:t>Zajímám</w:t>
            </w:r>
          </w:p>
        </w:tc>
      </w:tr>
      <w:tr w:rsidR="00CF209A" w:rsidRPr="00847931" w14:paraId="57E5D945" w14:textId="77777777" w:rsidTr="00FF6709">
        <w:tc>
          <w:tcPr>
            <w:tcW w:w="569" w:type="dxa"/>
          </w:tcPr>
          <w:p w14:paraId="5F142674" w14:textId="77777777" w:rsidR="00CF209A" w:rsidRDefault="00CF209A" w:rsidP="00FF6709">
            <w:pPr>
              <w:pStyle w:val="CISLO"/>
            </w:pPr>
            <w:r>
              <w:t>2</w:t>
            </w:r>
          </w:p>
        </w:tc>
        <w:tc>
          <w:tcPr>
            <w:tcW w:w="8493" w:type="dxa"/>
          </w:tcPr>
          <w:p w14:paraId="23142BED" w14:textId="77777777" w:rsidR="00CF209A" w:rsidRDefault="00CF209A" w:rsidP="00FF6709">
            <w:r>
              <w:t>Spíše zajímám</w:t>
            </w:r>
          </w:p>
        </w:tc>
      </w:tr>
      <w:tr w:rsidR="00CF209A" w:rsidRPr="00847931" w14:paraId="53318BC5" w14:textId="77777777" w:rsidTr="00FF6709">
        <w:tc>
          <w:tcPr>
            <w:tcW w:w="569" w:type="dxa"/>
          </w:tcPr>
          <w:p w14:paraId="27CD126C" w14:textId="77777777" w:rsidR="00CF209A" w:rsidRPr="00847931" w:rsidRDefault="00CF209A" w:rsidP="00FF6709">
            <w:pPr>
              <w:pStyle w:val="CISLO"/>
            </w:pPr>
            <w:r>
              <w:t>3</w:t>
            </w:r>
          </w:p>
        </w:tc>
        <w:tc>
          <w:tcPr>
            <w:tcW w:w="8493" w:type="dxa"/>
          </w:tcPr>
          <w:p w14:paraId="0148715C" w14:textId="77777777" w:rsidR="00CF209A" w:rsidRPr="00AC310D" w:rsidRDefault="00CF209A" w:rsidP="00FF6709">
            <w:r>
              <w:t>Spíše nezajímám</w:t>
            </w:r>
          </w:p>
        </w:tc>
      </w:tr>
      <w:tr w:rsidR="00CF209A" w:rsidRPr="00847931" w14:paraId="6E9E3E5F" w14:textId="77777777" w:rsidTr="00FF6709">
        <w:tc>
          <w:tcPr>
            <w:tcW w:w="569" w:type="dxa"/>
          </w:tcPr>
          <w:p w14:paraId="2ECBEAFF" w14:textId="77777777" w:rsidR="00CF209A" w:rsidRPr="00847931" w:rsidRDefault="00CF209A" w:rsidP="00FF6709">
            <w:pPr>
              <w:pStyle w:val="CISLO"/>
            </w:pPr>
            <w:r>
              <w:t>4</w:t>
            </w:r>
          </w:p>
        </w:tc>
        <w:tc>
          <w:tcPr>
            <w:tcW w:w="8493" w:type="dxa"/>
          </w:tcPr>
          <w:p w14:paraId="60030330" w14:textId="77777777" w:rsidR="00CF209A" w:rsidRPr="00AC310D" w:rsidRDefault="00CF209A" w:rsidP="00FF6709">
            <w:r>
              <w:t>Nezajímám</w:t>
            </w:r>
          </w:p>
        </w:tc>
      </w:tr>
    </w:tbl>
    <w:p w14:paraId="020EFFF9" w14:textId="33EB31DC" w:rsidR="00592DD6" w:rsidRDefault="0008492B" w:rsidP="00CF209A">
      <w:pPr>
        <w:pStyle w:val="OTAZKA"/>
      </w:pPr>
      <w:r>
        <w:t>Q14. V</w:t>
      </w:r>
      <w:r w:rsidR="00592DD6">
        <w:t>yznačte</w:t>
      </w:r>
      <w:r w:rsidR="00D65427">
        <w:t xml:space="preserve"> prosím, </w:t>
      </w:r>
      <w:r w:rsidR="00592DD6">
        <w:t xml:space="preserve">jak často využíváte následující informační kanály. </w:t>
      </w:r>
    </w:p>
    <w:tbl>
      <w:tblPr>
        <w:tblStyle w:val="Mkatabulky"/>
        <w:tblW w:w="9952" w:type="dxa"/>
        <w:tblLayout w:type="fixed"/>
        <w:tblLook w:val="04A0" w:firstRow="1" w:lastRow="0" w:firstColumn="1" w:lastColumn="0" w:noHBand="0" w:noVBand="1"/>
      </w:tblPr>
      <w:tblGrid>
        <w:gridCol w:w="589"/>
        <w:gridCol w:w="3517"/>
        <w:gridCol w:w="974"/>
        <w:gridCol w:w="974"/>
        <w:gridCol w:w="975"/>
        <w:gridCol w:w="974"/>
        <w:gridCol w:w="974"/>
        <w:gridCol w:w="975"/>
      </w:tblGrid>
      <w:tr w:rsidR="0090443A" w:rsidRPr="00AC310D" w14:paraId="337C41CD" w14:textId="27AB0A6E" w:rsidTr="008A114E">
        <w:tc>
          <w:tcPr>
            <w:tcW w:w="589" w:type="dxa"/>
          </w:tcPr>
          <w:p w14:paraId="23C6FDCD" w14:textId="6DC04FAE" w:rsidR="0090443A" w:rsidRPr="00847931" w:rsidRDefault="0090443A" w:rsidP="0090443A">
            <w:pPr>
              <w:pStyle w:val="CISLO"/>
            </w:pPr>
          </w:p>
        </w:tc>
        <w:tc>
          <w:tcPr>
            <w:tcW w:w="3517" w:type="dxa"/>
          </w:tcPr>
          <w:p w14:paraId="240373C0" w14:textId="265D8B93" w:rsidR="0090443A" w:rsidRPr="00AC310D" w:rsidRDefault="0090443A" w:rsidP="0090443A">
            <w:pPr>
              <w:jc w:val="center"/>
            </w:pPr>
          </w:p>
        </w:tc>
        <w:tc>
          <w:tcPr>
            <w:tcW w:w="974" w:type="dxa"/>
          </w:tcPr>
          <w:p w14:paraId="5B6384C4" w14:textId="365381EF" w:rsidR="0090443A" w:rsidRPr="0090443A" w:rsidRDefault="0090443A" w:rsidP="009044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Vícekrát za den</w:t>
            </w:r>
          </w:p>
        </w:tc>
        <w:tc>
          <w:tcPr>
            <w:tcW w:w="974" w:type="dxa"/>
          </w:tcPr>
          <w:p w14:paraId="10CF2EB9" w14:textId="3ADF922A" w:rsidR="0090443A" w:rsidRPr="0090443A" w:rsidRDefault="0090443A" w:rsidP="009044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Jednou za den</w:t>
            </w:r>
          </w:p>
        </w:tc>
        <w:tc>
          <w:tcPr>
            <w:tcW w:w="975" w:type="dxa"/>
          </w:tcPr>
          <w:p w14:paraId="77402FCB" w14:textId="04991640" w:rsidR="0090443A" w:rsidRPr="0090443A" w:rsidRDefault="0090443A" w:rsidP="009044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4-6 krát za týden</w:t>
            </w:r>
          </w:p>
        </w:tc>
        <w:tc>
          <w:tcPr>
            <w:tcW w:w="974" w:type="dxa"/>
          </w:tcPr>
          <w:p w14:paraId="5AA9E962" w14:textId="19D878D9" w:rsidR="0090443A" w:rsidRPr="0090443A" w:rsidRDefault="0090443A" w:rsidP="009044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2-3 krát za týden</w:t>
            </w:r>
          </w:p>
        </w:tc>
        <w:tc>
          <w:tcPr>
            <w:tcW w:w="974" w:type="dxa"/>
          </w:tcPr>
          <w:p w14:paraId="436B4033" w14:textId="06340AFC" w:rsidR="0090443A" w:rsidRPr="0090443A" w:rsidRDefault="0090443A" w:rsidP="0090443A">
            <w:pPr>
              <w:jc w:val="center"/>
              <w:rPr>
                <w:sz w:val="20"/>
              </w:rPr>
            </w:pPr>
            <w:r>
              <w:rPr>
                <w:sz w:val="20"/>
              </w:rPr>
              <w:t>Jednou za týden</w:t>
            </w:r>
          </w:p>
        </w:tc>
        <w:tc>
          <w:tcPr>
            <w:tcW w:w="975" w:type="dxa"/>
          </w:tcPr>
          <w:p w14:paraId="67BBD302" w14:textId="0A1CA463" w:rsidR="0090443A" w:rsidRDefault="0090443A" w:rsidP="008A114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Méně často </w:t>
            </w:r>
          </w:p>
        </w:tc>
      </w:tr>
      <w:tr w:rsidR="0090443A" w14:paraId="1A8E8354" w14:textId="2B9AE4A5" w:rsidTr="008A114E">
        <w:tc>
          <w:tcPr>
            <w:tcW w:w="589" w:type="dxa"/>
          </w:tcPr>
          <w:p w14:paraId="03FE9FC5" w14:textId="2D7F4ED1" w:rsidR="0090443A" w:rsidRDefault="0090443A" w:rsidP="0090443A">
            <w:pPr>
              <w:pStyle w:val="CISLO"/>
            </w:pPr>
            <w:r>
              <w:t>Q14</w:t>
            </w:r>
          </w:p>
        </w:tc>
        <w:tc>
          <w:tcPr>
            <w:tcW w:w="3517" w:type="dxa"/>
          </w:tcPr>
          <w:p w14:paraId="5A43FA3E" w14:textId="2642940E" w:rsidR="0090443A" w:rsidRDefault="008A114E" w:rsidP="008A114E">
            <w:r>
              <w:t>Televize</w:t>
            </w:r>
          </w:p>
        </w:tc>
        <w:tc>
          <w:tcPr>
            <w:tcW w:w="974" w:type="dxa"/>
          </w:tcPr>
          <w:p w14:paraId="72E21722" w14:textId="136E9F7B" w:rsidR="0090443A" w:rsidRDefault="0090443A" w:rsidP="0090443A">
            <w:pPr>
              <w:jc w:val="center"/>
            </w:pPr>
            <w:r>
              <w:t>1</w:t>
            </w:r>
          </w:p>
        </w:tc>
        <w:tc>
          <w:tcPr>
            <w:tcW w:w="974" w:type="dxa"/>
          </w:tcPr>
          <w:p w14:paraId="7CE406C5" w14:textId="264CA94C" w:rsidR="0090443A" w:rsidRDefault="0090443A" w:rsidP="0090443A">
            <w:pPr>
              <w:jc w:val="center"/>
            </w:pPr>
            <w:r>
              <w:t>2</w:t>
            </w:r>
          </w:p>
        </w:tc>
        <w:tc>
          <w:tcPr>
            <w:tcW w:w="975" w:type="dxa"/>
          </w:tcPr>
          <w:p w14:paraId="52E4A322" w14:textId="4C0E6D1C" w:rsidR="0090443A" w:rsidRDefault="0090443A" w:rsidP="0090443A">
            <w:pPr>
              <w:jc w:val="center"/>
            </w:pPr>
            <w:r>
              <w:t>3</w:t>
            </w:r>
          </w:p>
        </w:tc>
        <w:tc>
          <w:tcPr>
            <w:tcW w:w="974" w:type="dxa"/>
          </w:tcPr>
          <w:p w14:paraId="28533B06" w14:textId="2B9935D2" w:rsidR="0090443A" w:rsidRDefault="0090443A" w:rsidP="0090443A">
            <w:pPr>
              <w:jc w:val="center"/>
            </w:pPr>
            <w:r>
              <w:t>4</w:t>
            </w:r>
          </w:p>
        </w:tc>
        <w:tc>
          <w:tcPr>
            <w:tcW w:w="974" w:type="dxa"/>
          </w:tcPr>
          <w:p w14:paraId="1C0C2FB2" w14:textId="6DA12EBD" w:rsidR="0090443A" w:rsidRDefault="0090443A" w:rsidP="0090443A">
            <w:pPr>
              <w:jc w:val="center"/>
            </w:pPr>
            <w:r>
              <w:t>5</w:t>
            </w:r>
          </w:p>
        </w:tc>
        <w:tc>
          <w:tcPr>
            <w:tcW w:w="975" w:type="dxa"/>
          </w:tcPr>
          <w:p w14:paraId="70425D83" w14:textId="7FA37AD2" w:rsidR="0090443A" w:rsidRDefault="0090443A" w:rsidP="0090443A">
            <w:pPr>
              <w:jc w:val="center"/>
            </w:pPr>
            <w:r>
              <w:t>6</w:t>
            </w:r>
          </w:p>
        </w:tc>
      </w:tr>
      <w:tr w:rsidR="0090443A" w14:paraId="5909D1F2" w14:textId="3D0A670C" w:rsidTr="008A114E">
        <w:tc>
          <w:tcPr>
            <w:tcW w:w="589" w:type="dxa"/>
          </w:tcPr>
          <w:p w14:paraId="6850E1D0" w14:textId="07FF8477" w:rsidR="0090443A" w:rsidRDefault="0090443A" w:rsidP="0090443A">
            <w:pPr>
              <w:pStyle w:val="CISLO"/>
            </w:pPr>
            <w:r>
              <w:t>Q15</w:t>
            </w:r>
          </w:p>
        </w:tc>
        <w:tc>
          <w:tcPr>
            <w:tcW w:w="3517" w:type="dxa"/>
          </w:tcPr>
          <w:p w14:paraId="01F3E087" w14:textId="2F781404" w:rsidR="0090443A" w:rsidRDefault="008A114E" w:rsidP="008A114E">
            <w:r>
              <w:t>R</w:t>
            </w:r>
            <w:r w:rsidR="00233C24">
              <w:t>ádio</w:t>
            </w:r>
          </w:p>
        </w:tc>
        <w:tc>
          <w:tcPr>
            <w:tcW w:w="974" w:type="dxa"/>
          </w:tcPr>
          <w:p w14:paraId="64150AC0" w14:textId="3DABBB6E" w:rsidR="0090443A" w:rsidRDefault="0090443A" w:rsidP="0090443A">
            <w:pPr>
              <w:jc w:val="center"/>
            </w:pPr>
            <w:r>
              <w:t>1</w:t>
            </w:r>
          </w:p>
        </w:tc>
        <w:tc>
          <w:tcPr>
            <w:tcW w:w="974" w:type="dxa"/>
          </w:tcPr>
          <w:p w14:paraId="03F9471B" w14:textId="0AF42B86" w:rsidR="0090443A" w:rsidRDefault="0090443A" w:rsidP="0090443A">
            <w:pPr>
              <w:jc w:val="center"/>
            </w:pPr>
            <w:r>
              <w:t>2</w:t>
            </w:r>
          </w:p>
        </w:tc>
        <w:tc>
          <w:tcPr>
            <w:tcW w:w="975" w:type="dxa"/>
          </w:tcPr>
          <w:p w14:paraId="0D2982CC" w14:textId="491CE72E" w:rsidR="0090443A" w:rsidRDefault="0090443A" w:rsidP="0090443A">
            <w:pPr>
              <w:jc w:val="center"/>
            </w:pPr>
            <w:r>
              <w:t>3</w:t>
            </w:r>
          </w:p>
        </w:tc>
        <w:tc>
          <w:tcPr>
            <w:tcW w:w="974" w:type="dxa"/>
          </w:tcPr>
          <w:p w14:paraId="0C8B881F" w14:textId="761D5F22" w:rsidR="0090443A" w:rsidRDefault="0090443A" w:rsidP="0090443A">
            <w:pPr>
              <w:jc w:val="center"/>
            </w:pPr>
            <w:r>
              <w:t>4</w:t>
            </w:r>
          </w:p>
        </w:tc>
        <w:tc>
          <w:tcPr>
            <w:tcW w:w="974" w:type="dxa"/>
          </w:tcPr>
          <w:p w14:paraId="5FF1C46F" w14:textId="6D82E7D0" w:rsidR="0090443A" w:rsidRDefault="0090443A" w:rsidP="0090443A">
            <w:pPr>
              <w:jc w:val="center"/>
            </w:pPr>
            <w:r>
              <w:t>5</w:t>
            </w:r>
          </w:p>
        </w:tc>
        <w:tc>
          <w:tcPr>
            <w:tcW w:w="975" w:type="dxa"/>
          </w:tcPr>
          <w:p w14:paraId="532005F5" w14:textId="52040CCC" w:rsidR="0090443A" w:rsidRDefault="0090443A" w:rsidP="0090443A">
            <w:pPr>
              <w:jc w:val="center"/>
            </w:pPr>
            <w:r>
              <w:t>6</w:t>
            </w:r>
          </w:p>
        </w:tc>
      </w:tr>
      <w:tr w:rsidR="0090443A" w14:paraId="492C7D7F" w14:textId="0E91769A" w:rsidTr="008A114E">
        <w:tc>
          <w:tcPr>
            <w:tcW w:w="589" w:type="dxa"/>
          </w:tcPr>
          <w:p w14:paraId="68C81697" w14:textId="70898937" w:rsidR="0090443A" w:rsidRDefault="0090443A" w:rsidP="0090443A">
            <w:pPr>
              <w:pStyle w:val="CISLO"/>
            </w:pPr>
            <w:r>
              <w:t>Q16</w:t>
            </w:r>
          </w:p>
        </w:tc>
        <w:tc>
          <w:tcPr>
            <w:tcW w:w="3517" w:type="dxa"/>
          </w:tcPr>
          <w:p w14:paraId="5F178B5A" w14:textId="1F6B62C4" w:rsidR="0090443A" w:rsidRDefault="0090443A" w:rsidP="0090443A">
            <w:r>
              <w:t>Tištěné noviny</w:t>
            </w:r>
          </w:p>
        </w:tc>
        <w:tc>
          <w:tcPr>
            <w:tcW w:w="974" w:type="dxa"/>
          </w:tcPr>
          <w:p w14:paraId="3C1614C2" w14:textId="006BE03B" w:rsidR="0090443A" w:rsidRDefault="0090443A" w:rsidP="0090443A">
            <w:pPr>
              <w:jc w:val="center"/>
            </w:pPr>
            <w:r>
              <w:t>1</w:t>
            </w:r>
          </w:p>
        </w:tc>
        <w:tc>
          <w:tcPr>
            <w:tcW w:w="974" w:type="dxa"/>
          </w:tcPr>
          <w:p w14:paraId="2549D623" w14:textId="3B7DF63E" w:rsidR="0090443A" w:rsidRDefault="0090443A" w:rsidP="0090443A">
            <w:pPr>
              <w:jc w:val="center"/>
            </w:pPr>
            <w:r>
              <w:t>2</w:t>
            </w:r>
          </w:p>
        </w:tc>
        <w:tc>
          <w:tcPr>
            <w:tcW w:w="975" w:type="dxa"/>
          </w:tcPr>
          <w:p w14:paraId="1CA8B969" w14:textId="7AEDB0D9" w:rsidR="0090443A" w:rsidRDefault="0090443A" w:rsidP="0090443A">
            <w:pPr>
              <w:jc w:val="center"/>
            </w:pPr>
            <w:r>
              <w:t>3</w:t>
            </w:r>
          </w:p>
        </w:tc>
        <w:tc>
          <w:tcPr>
            <w:tcW w:w="974" w:type="dxa"/>
          </w:tcPr>
          <w:p w14:paraId="0FDDA992" w14:textId="0CED201F" w:rsidR="0090443A" w:rsidRDefault="0090443A" w:rsidP="0090443A">
            <w:pPr>
              <w:jc w:val="center"/>
            </w:pPr>
            <w:r>
              <w:t>4</w:t>
            </w:r>
          </w:p>
        </w:tc>
        <w:tc>
          <w:tcPr>
            <w:tcW w:w="974" w:type="dxa"/>
          </w:tcPr>
          <w:p w14:paraId="45BEF0E6" w14:textId="1BFAC953" w:rsidR="0090443A" w:rsidRDefault="0090443A" w:rsidP="0090443A">
            <w:pPr>
              <w:jc w:val="center"/>
            </w:pPr>
            <w:r>
              <w:t>5</w:t>
            </w:r>
          </w:p>
        </w:tc>
        <w:tc>
          <w:tcPr>
            <w:tcW w:w="975" w:type="dxa"/>
          </w:tcPr>
          <w:p w14:paraId="7D7FA950" w14:textId="7F0A3044" w:rsidR="0090443A" w:rsidRDefault="0090443A" w:rsidP="0090443A">
            <w:pPr>
              <w:jc w:val="center"/>
            </w:pPr>
            <w:r>
              <w:t>6</w:t>
            </w:r>
          </w:p>
        </w:tc>
      </w:tr>
      <w:tr w:rsidR="0090443A" w14:paraId="36D5D5B1" w14:textId="258F6B2F" w:rsidTr="008A114E">
        <w:tc>
          <w:tcPr>
            <w:tcW w:w="589" w:type="dxa"/>
          </w:tcPr>
          <w:p w14:paraId="4AD75816" w14:textId="580B23BC" w:rsidR="0090443A" w:rsidRDefault="0090443A" w:rsidP="0090443A">
            <w:pPr>
              <w:pStyle w:val="CISLO"/>
            </w:pPr>
            <w:r>
              <w:t>Q17</w:t>
            </w:r>
          </w:p>
        </w:tc>
        <w:tc>
          <w:tcPr>
            <w:tcW w:w="3517" w:type="dxa"/>
          </w:tcPr>
          <w:p w14:paraId="425B33DC" w14:textId="51934513" w:rsidR="0090443A" w:rsidRDefault="008A114E" w:rsidP="008A114E">
            <w:r>
              <w:t>Z</w:t>
            </w:r>
            <w:r w:rsidR="0090443A">
              <w:t>pravodajské servery</w:t>
            </w:r>
          </w:p>
        </w:tc>
        <w:tc>
          <w:tcPr>
            <w:tcW w:w="974" w:type="dxa"/>
          </w:tcPr>
          <w:p w14:paraId="17085586" w14:textId="44EAACF8" w:rsidR="0090443A" w:rsidRDefault="0090443A" w:rsidP="0090443A">
            <w:pPr>
              <w:jc w:val="center"/>
            </w:pPr>
            <w:r>
              <w:t>1</w:t>
            </w:r>
          </w:p>
        </w:tc>
        <w:tc>
          <w:tcPr>
            <w:tcW w:w="974" w:type="dxa"/>
          </w:tcPr>
          <w:p w14:paraId="3FE16007" w14:textId="1A38C36E" w:rsidR="0090443A" w:rsidRDefault="0090443A" w:rsidP="0090443A">
            <w:pPr>
              <w:jc w:val="center"/>
            </w:pPr>
            <w:r>
              <w:t>2</w:t>
            </w:r>
          </w:p>
        </w:tc>
        <w:tc>
          <w:tcPr>
            <w:tcW w:w="975" w:type="dxa"/>
          </w:tcPr>
          <w:p w14:paraId="442DD5F8" w14:textId="46CC3641" w:rsidR="0090443A" w:rsidRDefault="0090443A" w:rsidP="0090443A">
            <w:pPr>
              <w:jc w:val="center"/>
            </w:pPr>
            <w:r>
              <w:t>3</w:t>
            </w:r>
          </w:p>
        </w:tc>
        <w:tc>
          <w:tcPr>
            <w:tcW w:w="974" w:type="dxa"/>
          </w:tcPr>
          <w:p w14:paraId="2D765460" w14:textId="70A6B82C" w:rsidR="0090443A" w:rsidRDefault="0090443A" w:rsidP="0090443A">
            <w:pPr>
              <w:jc w:val="center"/>
            </w:pPr>
            <w:r>
              <w:t>4</w:t>
            </w:r>
          </w:p>
        </w:tc>
        <w:tc>
          <w:tcPr>
            <w:tcW w:w="974" w:type="dxa"/>
          </w:tcPr>
          <w:p w14:paraId="2F8FB314" w14:textId="293EC1AC" w:rsidR="0090443A" w:rsidRDefault="0090443A" w:rsidP="0090443A">
            <w:pPr>
              <w:jc w:val="center"/>
            </w:pPr>
            <w:r>
              <w:t>5</w:t>
            </w:r>
          </w:p>
        </w:tc>
        <w:tc>
          <w:tcPr>
            <w:tcW w:w="975" w:type="dxa"/>
          </w:tcPr>
          <w:p w14:paraId="0A0FAD23" w14:textId="67989EAD" w:rsidR="0090443A" w:rsidRDefault="0090443A" w:rsidP="0090443A">
            <w:pPr>
              <w:jc w:val="center"/>
            </w:pPr>
            <w:r>
              <w:t>6</w:t>
            </w:r>
          </w:p>
        </w:tc>
      </w:tr>
      <w:tr w:rsidR="0090443A" w14:paraId="78A3E02D" w14:textId="1671E0FF" w:rsidTr="008A114E">
        <w:tc>
          <w:tcPr>
            <w:tcW w:w="589" w:type="dxa"/>
          </w:tcPr>
          <w:p w14:paraId="4473AF75" w14:textId="05700508" w:rsidR="0090443A" w:rsidRDefault="0090443A" w:rsidP="0090443A">
            <w:pPr>
              <w:pStyle w:val="CISLO"/>
            </w:pPr>
            <w:r>
              <w:t>Q18</w:t>
            </w:r>
          </w:p>
        </w:tc>
        <w:tc>
          <w:tcPr>
            <w:tcW w:w="3517" w:type="dxa"/>
          </w:tcPr>
          <w:p w14:paraId="251EF246" w14:textId="6336A77D" w:rsidR="0090443A" w:rsidRDefault="008A114E" w:rsidP="0090443A">
            <w:r>
              <w:t>Sociální média (Facebook, Youtube, Twitter apod)</w:t>
            </w:r>
          </w:p>
        </w:tc>
        <w:tc>
          <w:tcPr>
            <w:tcW w:w="974" w:type="dxa"/>
          </w:tcPr>
          <w:p w14:paraId="7E97AB6D" w14:textId="650C3FB7" w:rsidR="0090443A" w:rsidRDefault="0090443A" w:rsidP="0090443A">
            <w:pPr>
              <w:jc w:val="center"/>
            </w:pPr>
            <w:r>
              <w:t>1</w:t>
            </w:r>
          </w:p>
        </w:tc>
        <w:tc>
          <w:tcPr>
            <w:tcW w:w="974" w:type="dxa"/>
          </w:tcPr>
          <w:p w14:paraId="2F4127F2" w14:textId="5A8EA34A" w:rsidR="0090443A" w:rsidRDefault="0090443A" w:rsidP="0090443A">
            <w:pPr>
              <w:jc w:val="center"/>
            </w:pPr>
            <w:r>
              <w:t>2</w:t>
            </w:r>
          </w:p>
        </w:tc>
        <w:tc>
          <w:tcPr>
            <w:tcW w:w="975" w:type="dxa"/>
          </w:tcPr>
          <w:p w14:paraId="71A63173" w14:textId="06D54A1D" w:rsidR="0090443A" w:rsidRDefault="0090443A" w:rsidP="0090443A">
            <w:pPr>
              <w:jc w:val="center"/>
            </w:pPr>
            <w:r>
              <w:t>3</w:t>
            </w:r>
          </w:p>
        </w:tc>
        <w:tc>
          <w:tcPr>
            <w:tcW w:w="974" w:type="dxa"/>
          </w:tcPr>
          <w:p w14:paraId="0FC3EE02" w14:textId="04590CAB" w:rsidR="0090443A" w:rsidRDefault="0090443A" w:rsidP="0090443A">
            <w:pPr>
              <w:jc w:val="center"/>
            </w:pPr>
            <w:r>
              <w:t>4</w:t>
            </w:r>
          </w:p>
        </w:tc>
        <w:tc>
          <w:tcPr>
            <w:tcW w:w="974" w:type="dxa"/>
          </w:tcPr>
          <w:p w14:paraId="6A8E857C" w14:textId="45C35FC3" w:rsidR="0090443A" w:rsidRDefault="0090443A" w:rsidP="0090443A">
            <w:pPr>
              <w:jc w:val="center"/>
            </w:pPr>
            <w:r>
              <w:t>5</w:t>
            </w:r>
          </w:p>
        </w:tc>
        <w:tc>
          <w:tcPr>
            <w:tcW w:w="975" w:type="dxa"/>
          </w:tcPr>
          <w:p w14:paraId="29D162D7" w14:textId="733D875D" w:rsidR="0090443A" w:rsidRDefault="0090443A" w:rsidP="0090443A">
            <w:pPr>
              <w:jc w:val="center"/>
            </w:pPr>
            <w:r>
              <w:t>6</w:t>
            </w:r>
          </w:p>
        </w:tc>
      </w:tr>
      <w:tr w:rsidR="0090443A" w14:paraId="2A26C6AF" w14:textId="60C9A187" w:rsidTr="008A114E">
        <w:tc>
          <w:tcPr>
            <w:tcW w:w="589" w:type="dxa"/>
          </w:tcPr>
          <w:p w14:paraId="41DC2166" w14:textId="30F71309" w:rsidR="0090443A" w:rsidRDefault="0090443A" w:rsidP="0090443A">
            <w:pPr>
              <w:pStyle w:val="CISLO"/>
            </w:pPr>
            <w:r>
              <w:t>Q19</w:t>
            </w:r>
          </w:p>
        </w:tc>
        <w:tc>
          <w:tcPr>
            <w:tcW w:w="3517" w:type="dxa"/>
          </w:tcPr>
          <w:p w14:paraId="34FA140E" w14:textId="3CC20A48" w:rsidR="0090443A" w:rsidRDefault="008A114E" w:rsidP="0090443A">
            <w:r>
              <w:t>Internetová diskusní fóra</w:t>
            </w:r>
          </w:p>
        </w:tc>
        <w:tc>
          <w:tcPr>
            <w:tcW w:w="974" w:type="dxa"/>
          </w:tcPr>
          <w:p w14:paraId="4471FAE0" w14:textId="1A7EFE96" w:rsidR="0090443A" w:rsidRDefault="0090443A" w:rsidP="0090443A">
            <w:pPr>
              <w:jc w:val="center"/>
            </w:pPr>
            <w:r>
              <w:t>1</w:t>
            </w:r>
          </w:p>
        </w:tc>
        <w:tc>
          <w:tcPr>
            <w:tcW w:w="974" w:type="dxa"/>
          </w:tcPr>
          <w:p w14:paraId="78E03A4B" w14:textId="43CE2124" w:rsidR="0090443A" w:rsidRDefault="0090443A" w:rsidP="0090443A">
            <w:pPr>
              <w:jc w:val="center"/>
            </w:pPr>
            <w:r>
              <w:t>2</w:t>
            </w:r>
          </w:p>
        </w:tc>
        <w:tc>
          <w:tcPr>
            <w:tcW w:w="975" w:type="dxa"/>
          </w:tcPr>
          <w:p w14:paraId="4D294DF3" w14:textId="308FB42A" w:rsidR="0090443A" w:rsidRDefault="0090443A" w:rsidP="0090443A">
            <w:pPr>
              <w:jc w:val="center"/>
            </w:pPr>
            <w:r>
              <w:t>3</w:t>
            </w:r>
          </w:p>
        </w:tc>
        <w:tc>
          <w:tcPr>
            <w:tcW w:w="974" w:type="dxa"/>
          </w:tcPr>
          <w:p w14:paraId="44A0431C" w14:textId="4BE26546" w:rsidR="0090443A" w:rsidRDefault="0090443A" w:rsidP="0090443A">
            <w:pPr>
              <w:jc w:val="center"/>
            </w:pPr>
            <w:r>
              <w:t>4</w:t>
            </w:r>
          </w:p>
        </w:tc>
        <w:tc>
          <w:tcPr>
            <w:tcW w:w="974" w:type="dxa"/>
          </w:tcPr>
          <w:p w14:paraId="533B6F39" w14:textId="7D1BD8C1" w:rsidR="0090443A" w:rsidRDefault="0090443A" w:rsidP="0090443A">
            <w:pPr>
              <w:jc w:val="center"/>
            </w:pPr>
            <w:r>
              <w:t>5</w:t>
            </w:r>
          </w:p>
        </w:tc>
        <w:tc>
          <w:tcPr>
            <w:tcW w:w="975" w:type="dxa"/>
          </w:tcPr>
          <w:p w14:paraId="3246A690" w14:textId="305756D4" w:rsidR="0090443A" w:rsidRDefault="0090443A" w:rsidP="0090443A">
            <w:pPr>
              <w:jc w:val="center"/>
            </w:pPr>
            <w:r>
              <w:t>6</w:t>
            </w:r>
          </w:p>
        </w:tc>
      </w:tr>
    </w:tbl>
    <w:p w14:paraId="1A694668" w14:textId="77777777" w:rsidR="00D65427" w:rsidRDefault="00D65427" w:rsidP="00D65427">
      <w:pPr>
        <w:pStyle w:val="OTAZKA"/>
      </w:pPr>
    </w:p>
    <w:sectPr w:rsidR="00D65427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3E4808" w14:textId="77777777" w:rsidR="00147AB5" w:rsidRDefault="00147AB5" w:rsidP="00C43D7F">
      <w:pPr>
        <w:spacing w:after="0" w:line="240" w:lineRule="auto"/>
      </w:pPr>
      <w:r>
        <w:separator/>
      </w:r>
    </w:p>
  </w:endnote>
  <w:endnote w:type="continuationSeparator" w:id="0">
    <w:p w14:paraId="13D1733C" w14:textId="77777777" w:rsidR="00147AB5" w:rsidRDefault="00147AB5" w:rsidP="00C43D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C611D5" w14:textId="77777777" w:rsidR="00FC2229" w:rsidRDefault="00FC2229" w:rsidP="00C43D7F">
    <w:pPr>
      <w:pStyle w:val="Zpat"/>
      <w:jc w:val="center"/>
    </w:pPr>
    <w:r>
      <w:fldChar w:fldCharType="begin"/>
    </w:r>
    <w:r>
      <w:instrText xml:space="preserve"> PAGE  \* Arabic  \* MERGEFORMAT </w:instrText>
    </w:r>
    <w:r>
      <w:fldChar w:fldCharType="separate"/>
    </w:r>
    <w:r w:rsidR="000E6D12">
      <w:rPr>
        <w:noProof/>
      </w:rPr>
      <w:t>1</w:t>
    </w:r>
    <w:r>
      <w:fldChar w:fldCharType="end"/>
    </w:r>
    <w:r>
      <w:t>/</w:t>
    </w:r>
    <w:r w:rsidR="00147AB5">
      <w:fldChar w:fldCharType="begin"/>
    </w:r>
    <w:r w:rsidR="00147AB5">
      <w:instrText xml:space="preserve"> NUMPAGES  \* Arabic  \* MERGEFORMAT </w:instrText>
    </w:r>
    <w:r w:rsidR="00147AB5">
      <w:fldChar w:fldCharType="separate"/>
    </w:r>
    <w:r w:rsidR="000E6D12">
      <w:rPr>
        <w:noProof/>
      </w:rPr>
      <w:t>7</w:t>
    </w:r>
    <w:r w:rsidR="00147AB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8452A3" w14:textId="77777777" w:rsidR="00147AB5" w:rsidRDefault="00147AB5" w:rsidP="00C43D7F">
      <w:pPr>
        <w:spacing w:after="0" w:line="240" w:lineRule="auto"/>
      </w:pPr>
      <w:r>
        <w:separator/>
      </w:r>
    </w:p>
  </w:footnote>
  <w:footnote w:type="continuationSeparator" w:id="0">
    <w:p w14:paraId="732A9C69" w14:textId="77777777" w:rsidR="00147AB5" w:rsidRDefault="00147AB5" w:rsidP="00C43D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5364EE" w14:textId="77777777" w:rsidR="00FC2229" w:rsidRPr="00DE142E" w:rsidRDefault="00FC2229" w:rsidP="00DE142E">
    <w:pPr>
      <w:pStyle w:val="Zhlav"/>
      <w:jc w:val="center"/>
      <w:rPr>
        <w:b/>
      </w:rPr>
    </w:pPr>
    <w:r>
      <w:rPr>
        <w:b/>
      </w:rPr>
      <w:t>Průzkum</w:t>
    </w:r>
    <w:r w:rsidRPr="00DE142E">
      <w:rPr>
        <w:b/>
      </w:rPr>
      <w:t xml:space="preserve"> </w:t>
    </w:r>
    <w:r>
      <w:rPr>
        <w:b/>
      </w:rPr>
      <w:t>ASIST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F2E9E"/>
    <w:multiLevelType w:val="multilevel"/>
    <w:tmpl w:val="864A37D8"/>
    <w:lvl w:ilvl="0">
      <w:start w:val="1"/>
      <w:numFmt w:val="decimal"/>
      <w:pStyle w:val="Nadpis1"/>
      <w:suff w:val="space"/>
      <w:lvlText w:val="SD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"/>
      <w:suff w:val="space"/>
      <w:lvlText w:val="Q%1."/>
      <w:lvlJc w:val="left"/>
      <w:pPr>
        <w:ind w:left="576" w:hanging="576"/>
      </w:pPr>
      <w:rPr>
        <w:rFonts w:hint="default"/>
      </w:rPr>
    </w:lvl>
    <w:lvl w:ilvl="2">
      <w:start w:val="1"/>
      <w:numFmt w:val="none"/>
      <w:pStyle w:val="Nadpis3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102350DE"/>
    <w:multiLevelType w:val="hybridMultilevel"/>
    <w:tmpl w:val="1A42B8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45CEC"/>
    <w:multiLevelType w:val="hybridMultilevel"/>
    <w:tmpl w:val="4BCE94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004281"/>
    <w:multiLevelType w:val="hybridMultilevel"/>
    <w:tmpl w:val="C6DEE8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2E0313"/>
    <w:multiLevelType w:val="hybridMultilevel"/>
    <w:tmpl w:val="0A3874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DAC1B2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617695"/>
    <w:multiLevelType w:val="hybridMultilevel"/>
    <w:tmpl w:val="FC665DB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BE599C"/>
    <w:multiLevelType w:val="hybridMultilevel"/>
    <w:tmpl w:val="DEF046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F87CA2"/>
    <w:multiLevelType w:val="hybridMultilevel"/>
    <w:tmpl w:val="5A780D72"/>
    <w:lvl w:ilvl="0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>
    <w:nsid w:val="7BD56B7A"/>
    <w:multiLevelType w:val="hybridMultilevel"/>
    <w:tmpl w:val="B9080C74"/>
    <w:lvl w:ilvl="0" w:tplc="40602F9E">
      <w:start w:val="1"/>
      <w:numFmt w:val="decimal"/>
      <w:pStyle w:val="OTAZKASD"/>
      <w:lvlText w:val="D%1. 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8"/>
  </w:num>
  <w:num w:numId="4">
    <w:abstractNumId w:val="4"/>
  </w:num>
  <w:num w:numId="5">
    <w:abstractNumId w:val="3"/>
  </w:num>
  <w:num w:numId="6">
    <w:abstractNumId w:val="5"/>
  </w:num>
  <w:num w:numId="7">
    <w:abstractNumId w:val="7"/>
  </w:num>
  <w:num w:numId="8">
    <w:abstractNumId w:val="1"/>
  </w:num>
  <w:num w:numId="9">
    <w:abstractNumId w:val="2"/>
  </w:num>
  <w:num w:numId="10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DM1srA0tjA0NTFW0lEKTi0uzszPAykwrQUAqHToNCwAAAA="/>
  </w:docVars>
  <w:rsids>
    <w:rsidRoot w:val="004C3F8F"/>
    <w:rsid w:val="000003B5"/>
    <w:rsid w:val="000040AB"/>
    <w:rsid w:val="00006941"/>
    <w:rsid w:val="00010EAB"/>
    <w:rsid w:val="00020C17"/>
    <w:rsid w:val="00030619"/>
    <w:rsid w:val="000357D7"/>
    <w:rsid w:val="00040E61"/>
    <w:rsid w:val="00043915"/>
    <w:rsid w:val="00047760"/>
    <w:rsid w:val="00057A3F"/>
    <w:rsid w:val="00061837"/>
    <w:rsid w:val="000745AC"/>
    <w:rsid w:val="0008021E"/>
    <w:rsid w:val="00082C9D"/>
    <w:rsid w:val="0008492B"/>
    <w:rsid w:val="000978E0"/>
    <w:rsid w:val="000A0866"/>
    <w:rsid w:val="000A6F8A"/>
    <w:rsid w:val="000E51F1"/>
    <w:rsid w:val="000E6D12"/>
    <w:rsid w:val="000F5424"/>
    <w:rsid w:val="000F7BB9"/>
    <w:rsid w:val="0013405C"/>
    <w:rsid w:val="00134D4E"/>
    <w:rsid w:val="001435C9"/>
    <w:rsid w:val="00145BAC"/>
    <w:rsid w:val="00146A9E"/>
    <w:rsid w:val="00147AB5"/>
    <w:rsid w:val="00164D4C"/>
    <w:rsid w:val="00173C98"/>
    <w:rsid w:val="00191AD6"/>
    <w:rsid w:val="001A1A5E"/>
    <w:rsid w:val="001A6EA1"/>
    <w:rsid w:val="001B0FE7"/>
    <w:rsid w:val="001B3BFE"/>
    <w:rsid w:val="001C7EBA"/>
    <w:rsid w:val="001D2031"/>
    <w:rsid w:val="001E348E"/>
    <w:rsid w:val="001E501E"/>
    <w:rsid w:val="001F1A0D"/>
    <w:rsid w:val="001F78EE"/>
    <w:rsid w:val="0021444C"/>
    <w:rsid w:val="0022648F"/>
    <w:rsid w:val="00231378"/>
    <w:rsid w:val="00233C24"/>
    <w:rsid w:val="0023544B"/>
    <w:rsid w:val="00245B00"/>
    <w:rsid w:val="00277E19"/>
    <w:rsid w:val="00286872"/>
    <w:rsid w:val="002933DE"/>
    <w:rsid w:val="002A2D77"/>
    <w:rsid w:val="002A4F54"/>
    <w:rsid w:val="002B4D45"/>
    <w:rsid w:val="002C11D5"/>
    <w:rsid w:val="002C42EC"/>
    <w:rsid w:val="002D135C"/>
    <w:rsid w:val="002E1C75"/>
    <w:rsid w:val="002E35B5"/>
    <w:rsid w:val="002F5F29"/>
    <w:rsid w:val="002F6D4C"/>
    <w:rsid w:val="002F7401"/>
    <w:rsid w:val="00301DF4"/>
    <w:rsid w:val="00305CED"/>
    <w:rsid w:val="00310E00"/>
    <w:rsid w:val="003131DE"/>
    <w:rsid w:val="003138E9"/>
    <w:rsid w:val="003200B1"/>
    <w:rsid w:val="00343089"/>
    <w:rsid w:val="0035402B"/>
    <w:rsid w:val="003541A6"/>
    <w:rsid w:val="0035597F"/>
    <w:rsid w:val="00355DED"/>
    <w:rsid w:val="003833A4"/>
    <w:rsid w:val="003A5980"/>
    <w:rsid w:val="003A73D9"/>
    <w:rsid w:val="003B31FC"/>
    <w:rsid w:val="003C7C89"/>
    <w:rsid w:val="003D00BE"/>
    <w:rsid w:val="003E1482"/>
    <w:rsid w:val="003E4985"/>
    <w:rsid w:val="003F1F01"/>
    <w:rsid w:val="00422A97"/>
    <w:rsid w:val="00423C89"/>
    <w:rsid w:val="00437C03"/>
    <w:rsid w:val="0044201C"/>
    <w:rsid w:val="00450B3F"/>
    <w:rsid w:val="0045206D"/>
    <w:rsid w:val="004523D1"/>
    <w:rsid w:val="00466E97"/>
    <w:rsid w:val="00466ECC"/>
    <w:rsid w:val="00475A1A"/>
    <w:rsid w:val="004C3EB5"/>
    <w:rsid w:val="004C3F8F"/>
    <w:rsid w:val="004C5574"/>
    <w:rsid w:val="004E1722"/>
    <w:rsid w:val="004E3BD9"/>
    <w:rsid w:val="004F53F8"/>
    <w:rsid w:val="0050044D"/>
    <w:rsid w:val="00507464"/>
    <w:rsid w:val="00513721"/>
    <w:rsid w:val="005164CA"/>
    <w:rsid w:val="00525A66"/>
    <w:rsid w:val="00535376"/>
    <w:rsid w:val="00540B81"/>
    <w:rsid w:val="00562825"/>
    <w:rsid w:val="0057245A"/>
    <w:rsid w:val="0057375E"/>
    <w:rsid w:val="00592DD6"/>
    <w:rsid w:val="005A0DEE"/>
    <w:rsid w:val="005C22E2"/>
    <w:rsid w:val="005C2888"/>
    <w:rsid w:val="005C2FAA"/>
    <w:rsid w:val="005C7544"/>
    <w:rsid w:val="005E06E9"/>
    <w:rsid w:val="005E5F8D"/>
    <w:rsid w:val="005F7DF0"/>
    <w:rsid w:val="00603042"/>
    <w:rsid w:val="00605FEA"/>
    <w:rsid w:val="00612A03"/>
    <w:rsid w:val="00623491"/>
    <w:rsid w:val="006454A7"/>
    <w:rsid w:val="006460EA"/>
    <w:rsid w:val="006542B0"/>
    <w:rsid w:val="006644F0"/>
    <w:rsid w:val="00676237"/>
    <w:rsid w:val="00692A1D"/>
    <w:rsid w:val="0069387D"/>
    <w:rsid w:val="006B0E8B"/>
    <w:rsid w:val="006C13C8"/>
    <w:rsid w:val="006C17C9"/>
    <w:rsid w:val="006D282D"/>
    <w:rsid w:val="006E43DD"/>
    <w:rsid w:val="006E48EC"/>
    <w:rsid w:val="00703264"/>
    <w:rsid w:val="00735709"/>
    <w:rsid w:val="00744470"/>
    <w:rsid w:val="007447D2"/>
    <w:rsid w:val="00780EFA"/>
    <w:rsid w:val="007962F4"/>
    <w:rsid w:val="007A6C70"/>
    <w:rsid w:val="007B742E"/>
    <w:rsid w:val="007D4E09"/>
    <w:rsid w:val="007E0776"/>
    <w:rsid w:val="007F276B"/>
    <w:rsid w:val="007F31DE"/>
    <w:rsid w:val="007F4285"/>
    <w:rsid w:val="007F4526"/>
    <w:rsid w:val="00811BA2"/>
    <w:rsid w:val="008128B3"/>
    <w:rsid w:val="008176F4"/>
    <w:rsid w:val="008243C9"/>
    <w:rsid w:val="00826AC5"/>
    <w:rsid w:val="0083202E"/>
    <w:rsid w:val="00840033"/>
    <w:rsid w:val="00843423"/>
    <w:rsid w:val="0084346E"/>
    <w:rsid w:val="00843939"/>
    <w:rsid w:val="00845365"/>
    <w:rsid w:val="00847931"/>
    <w:rsid w:val="00853022"/>
    <w:rsid w:val="00856FA3"/>
    <w:rsid w:val="00856FD7"/>
    <w:rsid w:val="0088163B"/>
    <w:rsid w:val="008933FB"/>
    <w:rsid w:val="00893735"/>
    <w:rsid w:val="00894748"/>
    <w:rsid w:val="00895965"/>
    <w:rsid w:val="00895F03"/>
    <w:rsid w:val="008A03DB"/>
    <w:rsid w:val="008A114E"/>
    <w:rsid w:val="008A5E25"/>
    <w:rsid w:val="008A6DA8"/>
    <w:rsid w:val="008C31B7"/>
    <w:rsid w:val="008E174B"/>
    <w:rsid w:val="008E2629"/>
    <w:rsid w:val="00901AA4"/>
    <w:rsid w:val="0090443A"/>
    <w:rsid w:val="00913888"/>
    <w:rsid w:val="0091556E"/>
    <w:rsid w:val="00927FAF"/>
    <w:rsid w:val="00936834"/>
    <w:rsid w:val="00946042"/>
    <w:rsid w:val="00950093"/>
    <w:rsid w:val="00953C70"/>
    <w:rsid w:val="0096502E"/>
    <w:rsid w:val="00965EF3"/>
    <w:rsid w:val="00973884"/>
    <w:rsid w:val="0097428A"/>
    <w:rsid w:val="00996F06"/>
    <w:rsid w:val="00997BD9"/>
    <w:rsid w:val="009B266A"/>
    <w:rsid w:val="009B5D72"/>
    <w:rsid w:val="009C1760"/>
    <w:rsid w:val="009E19CB"/>
    <w:rsid w:val="009E4715"/>
    <w:rsid w:val="00A07515"/>
    <w:rsid w:val="00A134CA"/>
    <w:rsid w:val="00A20E9A"/>
    <w:rsid w:val="00A2204F"/>
    <w:rsid w:val="00A770FC"/>
    <w:rsid w:val="00A96312"/>
    <w:rsid w:val="00AA5811"/>
    <w:rsid w:val="00AB2F0E"/>
    <w:rsid w:val="00AB511F"/>
    <w:rsid w:val="00AC310D"/>
    <w:rsid w:val="00AC790B"/>
    <w:rsid w:val="00AD551F"/>
    <w:rsid w:val="00B222DE"/>
    <w:rsid w:val="00B34ECB"/>
    <w:rsid w:val="00B409A9"/>
    <w:rsid w:val="00B84FBD"/>
    <w:rsid w:val="00BB7FFB"/>
    <w:rsid w:val="00BC20DD"/>
    <w:rsid w:val="00BD1532"/>
    <w:rsid w:val="00BD44E9"/>
    <w:rsid w:val="00BD4826"/>
    <w:rsid w:val="00BE1132"/>
    <w:rsid w:val="00BE1848"/>
    <w:rsid w:val="00BF0042"/>
    <w:rsid w:val="00C142AC"/>
    <w:rsid w:val="00C215F3"/>
    <w:rsid w:val="00C24E8B"/>
    <w:rsid w:val="00C3346D"/>
    <w:rsid w:val="00C43D7F"/>
    <w:rsid w:val="00C56858"/>
    <w:rsid w:val="00C76E18"/>
    <w:rsid w:val="00C835F9"/>
    <w:rsid w:val="00C92739"/>
    <w:rsid w:val="00C95ECF"/>
    <w:rsid w:val="00CA78FD"/>
    <w:rsid w:val="00CB044D"/>
    <w:rsid w:val="00CB55FA"/>
    <w:rsid w:val="00CC0C87"/>
    <w:rsid w:val="00CC3642"/>
    <w:rsid w:val="00CC3F81"/>
    <w:rsid w:val="00CC548D"/>
    <w:rsid w:val="00CD4A8D"/>
    <w:rsid w:val="00CF209A"/>
    <w:rsid w:val="00CF57D6"/>
    <w:rsid w:val="00D02DF0"/>
    <w:rsid w:val="00D10F04"/>
    <w:rsid w:val="00D14EB8"/>
    <w:rsid w:val="00D23720"/>
    <w:rsid w:val="00D23BD0"/>
    <w:rsid w:val="00D25533"/>
    <w:rsid w:val="00D51B8C"/>
    <w:rsid w:val="00D5500A"/>
    <w:rsid w:val="00D55FA0"/>
    <w:rsid w:val="00D63C06"/>
    <w:rsid w:val="00D65427"/>
    <w:rsid w:val="00D6597B"/>
    <w:rsid w:val="00DB644E"/>
    <w:rsid w:val="00DB7747"/>
    <w:rsid w:val="00DB77EB"/>
    <w:rsid w:val="00DC04DA"/>
    <w:rsid w:val="00DD79FE"/>
    <w:rsid w:val="00DE142E"/>
    <w:rsid w:val="00DE5186"/>
    <w:rsid w:val="00DE6B85"/>
    <w:rsid w:val="00DF323F"/>
    <w:rsid w:val="00E109B5"/>
    <w:rsid w:val="00E12C9E"/>
    <w:rsid w:val="00E1414B"/>
    <w:rsid w:val="00E219AA"/>
    <w:rsid w:val="00E30A09"/>
    <w:rsid w:val="00E70147"/>
    <w:rsid w:val="00E72C80"/>
    <w:rsid w:val="00E73AA6"/>
    <w:rsid w:val="00E7485E"/>
    <w:rsid w:val="00E7604D"/>
    <w:rsid w:val="00EA7F30"/>
    <w:rsid w:val="00EB3D26"/>
    <w:rsid w:val="00ED503C"/>
    <w:rsid w:val="00F147EA"/>
    <w:rsid w:val="00F21826"/>
    <w:rsid w:val="00F642F7"/>
    <w:rsid w:val="00F73BC5"/>
    <w:rsid w:val="00F861D6"/>
    <w:rsid w:val="00F92406"/>
    <w:rsid w:val="00F94484"/>
    <w:rsid w:val="00FB3094"/>
    <w:rsid w:val="00FB356B"/>
    <w:rsid w:val="00FB428D"/>
    <w:rsid w:val="00FC2229"/>
    <w:rsid w:val="00FD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BA8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933DE"/>
  </w:style>
  <w:style w:type="paragraph" w:styleId="Nadpis1">
    <w:name w:val="heading 1"/>
    <w:aliases w:val="SD OTAZKA"/>
    <w:basedOn w:val="Normln"/>
    <w:next w:val="Normln"/>
    <w:link w:val="Nadpis1Char"/>
    <w:autoRedefine/>
    <w:uiPriority w:val="9"/>
    <w:qFormat/>
    <w:rsid w:val="00603042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aliases w:val="Q OTAZKA"/>
    <w:basedOn w:val="Normln"/>
    <w:link w:val="Nadpis2Char"/>
    <w:autoRedefine/>
    <w:uiPriority w:val="9"/>
    <w:unhideWhenUsed/>
    <w:qFormat/>
    <w:rsid w:val="00D10F04"/>
    <w:pPr>
      <w:keepNext/>
      <w:keepLines/>
      <w:numPr>
        <w:ilvl w:val="1"/>
        <w:numId w:val="1"/>
      </w:numPr>
      <w:spacing w:before="240" w:after="120" w:line="240" w:lineRule="auto"/>
      <w:outlineLvl w:val="1"/>
    </w:pPr>
    <w:rPr>
      <w:rFonts w:eastAsiaTheme="majorEastAsia" w:cstheme="minorHAnsi"/>
      <w:b/>
      <w:sz w:val="24"/>
      <w:szCs w:val="26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D10F04"/>
    <w:pPr>
      <w:keepNext/>
      <w:keepLines/>
      <w:numPr>
        <w:ilvl w:val="2"/>
        <w:numId w:val="2"/>
      </w:numPr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4C3F8F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4C3F8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4C3F8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C3F8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C3F8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C3F8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SD OTAZKA Char"/>
    <w:basedOn w:val="Standardnpsmoodstavce"/>
    <w:link w:val="Nadpis1"/>
    <w:uiPriority w:val="9"/>
    <w:rsid w:val="00603042"/>
    <w:rPr>
      <w:rFonts w:eastAsiaTheme="majorEastAsia" w:cstheme="majorBidi"/>
      <w:b/>
      <w:sz w:val="24"/>
      <w:szCs w:val="32"/>
    </w:rPr>
  </w:style>
  <w:style w:type="character" w:customStyle="1" w:styleId="Nadpis2Char">
    <w:name w:val="Nadpis 2 Char"/>
    <w:aliases w:val="Q OTAZKA Char"/>
    <w:basedOn w:val="Standardnpsmoodstavce"/>
    <w:link w:val="Nadpis2"/>
    <w:uiPriority w:val="9"/>
    <w:rsid w:val="00D10F04"/>
    <w:rPr>
      <w:rFonts w:eastAsiaTheme="majorEastAsia" w:cstheme="minorHAnsi"/>
      <w:b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D10F04"/>
    <w:rPr>
      <w:rFonts w:eastAsiaTheme="majorEastAsia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4C3F8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4C3F8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rsid w:val="004C3F8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C3F8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C3F8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C3F8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Odstavecseseznamem">
    <w:name w:val="List Paragraph"/>
    <w:basedOn w:val="Normln"/>
    <w:uiPriority w:val="34"/>
    <w:qFormat/>
    <w:rsid w:val="00901AA4"/>
    <w:pPr>
      <w:ind w:left="720"/>
      <w:contextualSpacing/>
    </w:pPr>
  </w:style>
  <w:style w:type="paragraph" w:styleId="Bezmezer">
    <w:name w:val="No Spacing"/>
    <w:uiPriority w:val="1"/>
    <w:qFormat/>
    <w:rsid w:val="00901AA4"/>
    <w:pPr>
      <w:spacing w:after="0" w:line="240" w:lineRule="auto"/>
    </w:pPr>
  </w:style>
  <w:style w:type="table" w:styleId="Mkatabulky">
    <w:name w:val="Table Grid"/>
    <w:basedOn w:val="Normlntabulka"/>
    <w:uiPriority w:val="39"/>
    <w:rsid w:val="007F4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43D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43D7F"/>
  </w:style>
  <w:style w:type="paragraph" w:styleId="Zpat">
    <w:name w:val="footer"/>
    <w:basedOn w:val="Normln"/>
    <w:link w:val="ZpatChar"/>
    <w:uiPriority w:val="99"/>
    <w:unhideWhenUsed/>
    <w:rsid w:val="00C43D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43D7F"/>
  </w:style>
  <w:style w:type="paragraph" w:styleId="Textbubliny">
    <w:name w:val="Balloon Text"/>
    <w:basedOn w:val="Normln"/>
    <w:link w:val="TextbublinyChar"/>
    <w:uiPriority w:val="99"/>
    <w:semiHidden/>
    <w:unhideWhenUsed/>
    <w:rsid w:val="00953C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3C70"/>
    <w:rPr>
      <w:rFonts w:ascii="Segoe UI" w:hAnsi="Segoe UI" w:cs="Segoe UI"/>
      <w:sz w:val="18"/>
      <w:szCs w:val="18"/>
    </w:rPr>
  </w:style>
  <w:style w:type="paragraph" w:customStyle="1" w:styleId="OTAZKA">
    <w:name w:val="OTAZKA"/>
    <w:basedOn w:val="Normln"/>
    <w:qFormat/>
    <w:rsid w:val="002933DE"/>
    <w:pPr>
      <w:spacing w:before="240" w:after="120"/>
      <w:jc w:val="both"/>
    </w:pPr>
    <w:rPr>
      <w:b/>
      <w:sz w:val="24"/>
      <w:lang w:eastAsia="cs-CZ"/>
    </w:rPr>
  </w:style>
  <w:style w:type="paragraph" w:customStyle="1" w:styleId="UROVNE">
    <w:name w:val="UROVNE"/>
    <w:basedOn w:val="OTAZKA"/>
    <w:qFormat/>
    <w:rsid w:val="00AC790B"/>
    <w:pPr>
      <w:spacing w:before="0" w:after="0" w:line="240" w:lineRule="auto"/>
    </w:pPr>
    <w:rPr>
      <w:b w:val="0"/>
      <w:sz w:val="22"/>
    </w:rPr>
  </w:style>
  <w:style w:type="paragraph" w:customStyle="1" w:styleId="POKYN">
    <w:name w:val="POKYN"/>
    <w:basedOn w:val="OTAZKA"/>
    <w:qFormat/>
    <w:rsid w:val="00CB044D"/>
    <w:pPr>
      <w:spacing w:before="120"/>
      <w:jc w:val="left"/>
    </w:pPr>
    <w:rPr>
      <w:b w:val="0"/>
      <w:i/>
    </w:rPr>
  </w:style>
  <w:style w:type="paragraph" w:customStyle="1" w:styleId="CISLO">
    <w:name w:val="CISLO"/>
    <w:basedOn w:val="UROVNE"/>
    <w:qFormat/>
    <w:rsid w:val="00AC790B"/>
    <w:pPr>
      <w:jc w:val="center"/>
    </w:pPr>
  </w:style>
  <w:style w:type="paragraph" w:customStyle="1" w:styleId="OTAZKAQ">
    <w:name w:val="OTAZKA Q"/>
    <w:basedOn w:val="Nadpis2"/>
    <w:autoRedefine/>
    <w:qFormat/>
    <w:rsid w:val="00847931"/>
    <w:pPr>
      <w:numPr>
        <w:ilvl w:val="0"/>
        <w:numId w:val="0"/>
      </w:numPr>
    </w:pPr>
  </w:style>
  <w:style w:type="paragraph" w:customStyle="1" w:styleId="OTAZKASD">
    <w:name w:val="OTAZKA SD"/>
    <w:basedOn w:val="Nadpis1"/>
    <w:autoRedefine/>
    <w:qFormat/>
    <w:rsid w:val="00F861D6"/>
    <w:pPr>
      <w:numPr>
        <w:numId w:val="3"/>
      </w:numPr>
      <w:spacing w:after="120" w:line="240" w:lineRule="auto"/>
      <w:ind w:left="567" w:hanging="567"/>
    </w:pPr>
  </w:style>
  <w:style w:type="paragraph" w:customStyle="1" w:styleId="OTAZKASKUPINA">
    <w:name w:val="OTAZKA SKUPINA"/>
    <w:basedOn w:val="Nadpis3"/>
    <w:autoRedefine/>
    <w:qFormat/>
    <w:rsid w:val="002A2D77"/>
    <w:pPr>
      <w:spacing w:before="240" w:after="240" w:line="240" w:lineRule="auto"/>
      <w:ind w:left="0" w:firstLine="0"/>
    </w:pPr>
  </w:style>
  <w:style w:type="paragraph" w:styleId="Obsah1">
    <w:name w:val="toc 1"/>
    <w:basedOn w:val="Normln"/>
    <w:next w:val="Normln"/>
    <w:autoRedefine/>
    <w:uiPriority w:val="39"/>
    <w:unhideWhenUsed/>
    <w:rsid w:val="0035597F"/>
    <w:pPr>
      <w:spacing w:after="100"/>
    </w:pPr>
    <w:rPr>
      <w:b/>
    </w:rPr>
  </w:style>
  <w:style w:type="paragraph" w:styleId="Obsah2">
    <w:name w:val="toc 2"/>
    <w:basedOn w:val="Normln"/>
    <w:next w:val="Normln"/>
    <w:autoRedefine/>
    <w:uiPriority w:val="39"/>
    <w:unhideWhenUsed/>
    <w:rsid w:val="0035597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437C03"/>
    <w:pPr>
      <w:spacing w:after="100"/>
      <w:ind w:left="440"/>
    </w:pPr>
  </w:style>
  <w:style w:type="character" w:styleId="Odkaznakoment">
    <w:name w:val="annotation reference"/>
    <w:basedOn w:val="Standardnpsmoodstavce"/>
    <w:uiPriority w:val="99"/>
    <w:semiHidden/>
    <w:unhideWhenUsed/>
    <w:rsid w:val="00E701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7014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7014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701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70147"/>
    <w:rPr>
      <w:b/>
      <w:bCs/>
      <w:sz w:val="20"/>
      <w:szCs w:val="20"/>
    </w:rPr>
  </w:style>
  <w:style w:type="character" w:customStyle="1" w:styleId="cizojazycne">
    <w:name w:val="cizojazycne"/>
    <w:basedOn w:val="Standardnpsmoodstavce"/>
    <w:rsid w:val="006542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933DE"/>
  </w:style>
  <w:style w:type="paragraph" w:styleId="Nadpis1">
    <w:name w:val="heading 1"/>
    <w:aliases w:val="SD OTAZKA"/>
    <w:basedOn w:val="Normln"/>
    <w:next w:val="Normln"/>
    <w:link w:val="Nadpis1Char"/>
    <w:autoRedefine/>
    <w:uiPriority w:val="9"/>
    <w:qFormat/>
    <w:rsid w:val="00603042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aliases w:val="Q OTAZKA"/>
    <w:basedOn w:val="Normln"/>
    <w:link w:val="Nadpis2Char"/>
    <w:autoRedefine/>
    <w:uiPriority w:val="9"/>
    <w:unhideWhenUsed/>
    <w:qFormat/>
    <w:rsid w:val="00D10F04"/>
    <w:pPr>
      <w:keepNext/>
      <w:keepLines/>
      <w:numPr>
        <w:ilvl w:val="1"/>
        <w:numId w:val="1"/>
      </w:numPr>
      <w:spacing w:before="240" w:after="120" w:line="240" w:lineRule="auto"/>
      <w:outlineLvl w:val="1"/>
    </w:pPr>
    <w:rPr>
      <w:rFonts w:eastAsiaTheme="majorEastAsia" w:cstheme="minorHAnsi"/>
      <w:b/>
      <w:sz w:val="24"/>
      <w:szCs w:val="26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D10F04"/>
    <w:pPr>
      <w:keepNext/>
      <w:keepLines/>
      <w:numPr>
        <w:ilvl w:val="2"/>
        <w:numId w:val="2"/>
      </w:numPr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4C3F8F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4C3F8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4C3F8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C3F8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C3F8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C3F8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SD OTAZKA Char"/>
    <w:basedOn w:val="Standardnpsmoodstavce"/>
    <w:link w:val="Nadpis1"/>
    <w:uiPriority w:val="9"/>
    <w:rsid w:val="00603042"/>
    <w:rPr>
      <w:rFonts w:eastAsiaTheme="majorEastAsia" w:cstheme="majorBidi"/>
      <w:b/>
      <w:sz w:val="24"/>
      <w:szCs w:val="32"/>
    </w:rPr>
  </w:style>
  <w:style w:type="character" w:customStyle="1" w:styleId="Nadpis2Char">
    <w:name w:val="Nadpis 2 Char"/>
    <w:aliases w:val="Q OTAZKA Char"/>
    <w:basedOn w:val="Standardnpsmoodstavce"/>
    <w:link w:val="Nadpis2"/>
    <w:uiPriority w:val="9"/>
    <w:rsid w:val="00D10F04"/>
    <w:rPr>
      <w:rFonts w:eastAsiaTheme="majorEastAsia" w:cstheme="minorHAnsi"/>
      <w:b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D10F04"/>
    <w:rPr>
      <w:rFonts w:eastAsiaTheme="majorEastAsia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4C3F8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4C3F8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rsid w:val="004C3F8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C3F8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C3F8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C3F8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Odstavecseseznamem">
    <w:name w:val="List Paragraph"/>
    <w:basedOn w:val="Normln"/>
    <w:uiPriority w:val="34"/>
    <w:qFormat/>
    <w:rsid w:val="00901AA4"/>
    <w:pPr>
      <w:ind w:left="720"/>
      <w:contextualSpacing/>
    </w:pPr>
  </w:style>
  <w:style w:type="paragraph" w:styleId="Bezmezer">
    <w:name w:val="No Spacing"/>
    <w:uiPriority w:val="1"/>
    <w:qFormat/>
    <w:rsid w:val="00901AA4"/>
    <w:pPr>
      <w:spacing w:after="0" w:line="240" w:lineRule="auto"/>
    </w:pPr>
  </w:style>
  <w:style w:type="table" w:styleId="Mkatabulky">
    <w:name w:val="Table Grid"/>
    <w:basedOn w:val="Normlntabulka"/>
    <w:uiPriority w:val="39"/>
    <w:rsid w:val="007F4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43D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43D7F"/>
  </w:style>
  <w:style w:type="paragraph" w:styleId="Zpat">
    <w:name w:val="footer"/>
    <w:basedOn w:val="Normln"/>
    <w:link w:val="ZpatChar"/>
    <w:uiPriority w:val="99"/>
    <w:unhideWhenUsed/>
    <w:rsid w:val="00C43D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43D7F"/>
  </w:style>
  <w:style w:type="paragraph" w:styleId="Textbubliny">
    <w:name w:val="Balloon Text"/>
    <w:basedOn w:val="Normln"/>
    <w:link w:val="TextbublinyChar"/>
    <w:uiPriority w:val="99"/>
    <w:semiHidden/>
    <w:unhideWhenUsed/>
    <w:rsid w:val="00953C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3C70"/>
    <w:rPr>
      <w:rFonts w:ascii="Segoe UI" w:hAnsi="Segoe UI" w:cs="Segoe UI"/>
      <w:sz w:val="18"/>
      <w:szCs w:val="18"/>
    </w:rPr>
  </w:style>
  <w:style w:type="paragraph" w:customStyle="1" w:styleId="OTAZKA">
    <w:name w:val="OTAZKA"/>
    <w:basedOn w:val="Normln"/>
    <w:qFormat/>
    <w:rsid w:val="002933DE"/>
    <w:pPr>
      <w:spacing w:before="240" w:after="120"/>
      <w:jc w:val="both"/>
    </w:pPr>
    <w:rPr>
      <w:b/>
      <w:sz w:val="24"/>
      <w:lang w:eastAsia="cs-CZ"/>
    </w:rPr>
  </w:style>
  <w:style w:type="paragraph" w:customStyle="1" w:styleId="UROVNE">
    <w:name w:val="UROVNE"/>
    <w:basedOn w:val="OTAZKA"/>
    <w:qFormat/>
    <w:rsid w:val="00AC790B"/>
    <w:pPr>
      <w:spacing w:before="0" w:after="0" w:line="240" w:lineRule="auto"/>
    </w:pPr>
    <w:rPr>
      <w:b w:val="0"/>
      <w:sz w:val="22"/>
    </w:rPr>
  </w:style>
  <w:style w:type="paragraph" w:customStyle="1" w:styleId="POKYN">
    <w:name w:val="POKYN"/>
    <w:basedOn w:val="OTAZKA"/>
    <w:qFormat/>
    <w:rsid w:val="00CB044D"/>
    <w:pPr>
      <w:spacing w:before="120"/>
      <w:jc w:val="left"/>
    </w:pPr>
    <w:rPr>
      <w:b w:val="0"/>
      <w:i/>
    </w:rPr>
  </w:style>
  <w:style w:type="paragraph" w:customStyle="1" w:styleId="CISLO">
    <w:name w:val="CISLO"/>
    <w:basedOn w:val="UROVNE"/>
    <w:qFormat/>
    <w:rsid w:val="00AC790B"/>
    <w:pPr>
      <w:jc w:val="center"/>
    </w:pPr>
  </w:style>
  <w:style w:type="paragraph" w:customStyle="1" w:styleId="OTAZKAQ">
    <w:name w:val="OTAZKA Q"/>
    <w:basedOn w:val="Nadpis2"/>
    <w:autoRedefine/>
    <w:qFormat/>
    <w:rsid w:val="00847931"/>
    <w:pPr>
      <w:numPr>
        <w:ilvl w:val="0"/>
        <w:numId w:val="0"/>
      </w:numPr>
    </w:pPr>
  </w:style>
  <w:style w:type="paragraph" w:customStyle="1" w:styleId="OTAZKASD">
    <w:name w:val="OTAZKA SD"/>
    <w:basedOn w:val="Nadpis1"/>
    <w:autoRedefine/>
    <w:qFormat/>
    <w:rsid w:val="00F861D6"/>
    <w:pPr>
      <w:numPr>
        <w:numId w:val="3"/>
      </w:numPr>
      <w:spacing w:after="120" w:line="240" w:lineRule="auto"/>
      <w:ind w:left="567" w:hanging="567"/>
    </w:pPr>
  </w:style>
  <w:style w:type="paragraph" w:customStyle="1" w:styleId="OTAZKASKUPINA">
    <w:name w:val="OTAZKA SKUPINA"/>
    <w:basedOn w:val="Nadpis3"/>
    <w:autoRedefine/>
    <w:qFormat/>
    <w:rsid w:val="002A2D77"/>
    <w:pPr>
      <w:spacing w:before="240" w:after="240" w:line="240" w:lineRule="auto"/>
      <w:ind w:left="0" w:firstLine="0"/>
    </w:pPr>
  </w:style>
  <w:style w:type="paragraph" w:styleId="Obsah1">
    <w:name w:val="toc 1"/>
    <w:basedOn w:val="Normln"/>
    <w:next w:val="Normln"/>
    <w:autoRedefine/>
    <w:uiPriority w:val="39"/>
    <w:unhideWhenUsed/>
    <w:rsid w:val="0035597F"/>
    <w:pPr>
      <w:spacing w:after="100"/>
    </w:pPr>
    <w:rPr>
      <w:b/>
    </w:rPr>
  </w:style>
  <w:style w:type="paragraph" w:styleId="Obsah2">
    <w:name w:val="toc 2"/>
    <w:basedOn w:val="Normln"/>
    <w:next w:val="Normln"/>
    <w:autoRedefine/>
    <w:uiPriority w:val="39"/>
    <w:unhideWhenUsed/>
    <w:rsid w:val="0035597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437C03"/>
    <w:pPr>
      <w:spacing w:after="100"/>
      <w:ind w:left="440"/>
    </w:pPr>
  </w:style>
  <w:style w:type="character" w:styleId="Odkaznakoment">
    <w:name w:val="annotation reference"/>
    <w:basedOn w:val="Standardnpsmoodstavce"/>
    <w:uiPriority w:val="99"/>
    <w:semiHidden/>
    <w:unhideWhenUsed/>
    <w:rsid w:val="00E701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7014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7014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701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70147"/>
    <w:rPr>
      <w:b/>
      <w:bCs/>
      <w:sz w:val="20"/>
      <w:szCs w:val="20"/>
    </w:rPr>
  </w:style>
  <w:style w:type="character" w:customStyle="1" w:styleId="cizojazycne">
    <w:name w:val="cizojazycne"/>
    <w:basedOn w:val="Standardnpsmoodstavce"/>
    <w:rsid w:val="00654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5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– první prvek a datum" Version="1987"/>
</file>

<file path=customXml/itemProps1.xml><?xml version="1.0" encoding="utf-8"?>
<ds:datastoreItem xmlns:ds="http://schemas.openxmlformats.org/officeDocument/2006/customXml" ds:itemID="{41F7E44D-2C5C-439E-A0B5-9373CD57B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23</Words>
  <Characters>4270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DV</Company>
  <LinksUpToDate>false</LinksUpToDate>
  <CharactersWithSpaces>4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Novák</dc:creator>
  <cp:lastModifiedBy>Jaroslava Bartáková</cp:lastModifiedBy>
  <cp:revision>2</cp:revision>
  <cp:lastPrinted>2018-03-15T09:27:00Z</cp:lastPrinted>
  <dcterms:created xsi:type="dcterms:W3CDTF">2018-08-03T07:46:00Z</dcterms:created>
  <dcterms:modified xsi:type="dcterms:W3CDTF">2018-08-03T07:46:00Z</dcterms:modified>
</cp:coreProperties>
</file>